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6DF3E" w14:textId="13DF1DA0" w:rsidR="004C4214" w:rsidRDefault="004C4214">
      <w:pPr>
        <w:rPr>
          <w:rFonts w:ascii="Times New Roman" w:hAnsi="Times New Roman" w:cs="Times New Roman"/>
          <w:b/>
          <w:sz w:val="24"/>
          <w:szCs w:val="24"/>
        </w:rPr>
      </w:pPr>
    </w:p>
    <w:p w14:paraId="4A802C95" w14:textId="7CA9B04F" w:rsidR="00977CB1" w:rsidRDefault="003F059C">
      <w:pPr>
        <w:rPr>
          <w:rFonts w:ascii="Times New Roman" w:hAnsi="Times New Roman" w:cs="Times New Roman"/>
          <w:b/>
          <w:sz w:val="24"/>
          <w:szCs w:val="24"/>
        </w:rPr>
      </w:pPr>
      <w:r w:rsidRPr="003F059C">
        <w:rPr>
          <w:rFonts w:ascii="Times New Roman" w:hAnsi="Times New Roman" w:cs="Times New Roman"/>
          <w:b/>
          <w:sz w:val="24"/>
          <w:szCs w:val="24"/>
        </w:rPr>
        <w:t xml:space="preserve">Plan for </w:t>
      </w:r>
      <w:r>
        <w:rPr>
          <w:rFonts w:ascii="Times New Roman" w:hAnsi="Times New Roman" w:cs="Times New Roman"/>
          <w:b/>
          <w:sz w:val="24"/>
          <w:szCs w:val="24"/>
        </w:rPr>
        <w:t xml:space="preserve">ORG 454 Innovasjonsteori H </w:t>
      </w:r>
      <w:r w:rsidR="004E6C55">
        <w:rPr>
          <w:rFonts w:ascii="Times New Roman" w:hAnsi="Times New Roman" w:cs="Times New Roman"/>
          <w:b/>
          <w:sz w:val="24"/>
          <w:szCs w:val="24"/>
        </w:rPr>
        <w:t>202</w:t>
      </w:r>
      <w:r w:rsidR="00556F06">
        <w:rPr>
          <w:rFonts w:ascii="Times New Roman" w:hAnsi="Times New Roman" w:cs="Times New Roman"/>
          <w:b/>
          <w:sz w:val="24"/>
          <w:szCs w:val="24"/>
        </w:rPr>
        <w:t>1</w:t>
      </w:r>
    </w:p>
    <w:p w14:paraId="323B3FC6" w14:textId="3B28D990" w:rsidR="003F059C" w:rsidRDefault="003F05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eleser:</w:t>
      </w:r>
      <w:r w:rsidR="00C240E8">
        <w:rPr>
          <w:rFonts w:ascii="Times New Roman" w:hAnsi="Times New Roman" w:cs="Times New Roman"/>
          <w:sz w:val="24"/>
          <w:szCs w:val="24"/>
        </w:rPr>
        <w:t xml:space="preserve"> Professor Arne Isaksen</w:t>
      </w:r>
      <w:r w:rsidR="00556F06">
        <w:rPr>
          <w:rFonts w:ascii="Times New Roman" w:hAnsi="Times New Roman" w:cs="Times New Roman"/>
          <w:sz w:val="24"/>
          <w:szCs w:val="24"/>
        </w:rPr>
        <w:t xml:space="preserve"> og forsker Jan Ole Rypestøl</w:t>
      </w:r>
    </w:p>
    <w:p w14:paraId="260A5B22" w14:textId="0561BBE0" w:rsidR="003F059C" w:rsidRDefault="003F05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urdering:</w:t>
      </w:r>
      <w:r w:rsidR="006A739F">
        <w:rPr>
          <w:rFonts w:ascii="Times New Roman" w:hAnsi="Times New Roman" w:cs="Times New Roman"/>
          <w:sz w:val="24"/>
          <w:szCs w:val="24"/>
        </w:rPr>
        <w:t xml:space="preserve"> Et gruppebasert </w:t>
      </w:r>
      <w:proofErr w:type="spellStart"/>
      <w:r w:rsidR="006A739F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="006A739F">
        <w:rPr>
          <w:rFonts w:ascii="Times New Roman" w:hAnsi="Times New Roman" w:cs="Times New Roman"/>
          <w:sz w:val="24"/>
          <w:szCs w:val="24"/>
        </w:rPr>
        <w:t xml:space="preserve"> (med maks. 3 pr. gruppe) med </w:t>
      </w:r>
      <w:r w:rsidR="006A739F" w:rsidRPr="00F2594B">
        <w:rPr>
          <w:rFonts w:ascii="Times New Roman" w:hAnsi="Times New Roman" w:cs="Times New Roman"/>
          <w:sz w:val="24"/>
          <w:szCs w:val="24"/>
        </w:rPr>
        <w:t xml:space="preserve">frist </w:t>
      </w:r>
      <w:r w:rsidR="00556F06">
        <w:rPr>
          <w:rFonts w:ascii="Times New Roman" w:hAnsi="Times New Roman" w:cs="Times New Roman"/>
          <w:sz w:val="24"/>
          <w:szCs w:val="24"/>
        </w:rPr>
        <w:t>1. oktober</w:t>
      </w:r>
      <w:r w:rsidR="006A739F">
        <w:rPr>
          <w:rFonts w:ascii="Times New Roman" w:hAnsi="Times New Roman" w:cs="Times New Roman"/>
          <w:sz w:val="24"/>
          <w:szCs w:val="24"/>
        </w:rPr>
        <w:t xml:space="preserve"> teller 40%. Ett individuelt </w:t>
      </w:r>
      <w:proofErr w:type="spellStart"/>
      <w:r w:rsidR="006A739F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="006A739F">
        <w:rPr>
          <w:rFonts w:ascii="Times New Roman" w:hAnsi="Times New Roman" w:cs="Times New Roman"/>
          <w:sz w:val="24"/>
          <w:szCs w:val="24"/>
        </w:rPr>
        <w:t xml:space="preserve"> med </w:t>
      </w:r>
      <w:r w:rsidR="006A739F" w:rsidRPr="00192782">
        <w:rPr>
          <w:rFonts w:ascii="Times New Roman" w:hAnsi="Times New Roman" w:cs="Times New Roman"/>
          <w:sz w:val="24"/>
          <w:szCs w:val="24"/>
        </w:rPr>
        <w:t xml:space="preserve">frist </w:t>
      </w:r>
      <w:r w:rsidR="00643FE9">
        <w:rPr>
          <w:rFonts w:ascii="Times New Roman" w:hAnsi="Times New Roman" w:cs="Times New Roman"/>
          <w:sz w:val="24"/>
          <w:szCs w:val="24"/>
        </w:rPr>
        <w:t>2</w:t>
      </w:r>
      <w:r w:rsidR="00731B8F">
        <w:rPr>
          <w:rFonts w:ascii="Times New Roman" w:hAnsi="Times New Roman" w:cs="Times New Roman"/>
          <w:sz w:val="24"/>
          <w:szCs w:val="24"/>
        </w:rPr>
        <w:t>6</w:t>
      </w:r>
      <w:r w:rsidR="00643FE9">
        <w:rPr>
          <w:rFonts w:ascii="Times New Roman" w:hAnsi="Times New Roman" w:cs="Times New Roman"/>
          <w:sz w:val="24"/>
          <w:szCs w:val="24"/>
        </w:rPr>
        <w:t>. november</w:t>
      </w:r>
      <w:r w:rsidR="0056094D">
        <w:rPr>
          <w:rFonts w:ascii="Times New Roman" w:hAnsi="Times New Roman" w:cs="Times New Roman"/>
          <w:sz w:val="24"/>
          <w:szCs w:val="24"/>
        </w:rPr>
        <w:t xml:space="preserve"> teller 60%.</w:t>
      </w:r>
    </w:p>
    <w:p w14:paraId="7656F6C6" w14:textId="33D232CE" w:rsidR="003F059C" w:rsidRDefault="003F05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rsbeskrivelse:</w:t>
      </w:r>
      <w:r w:rsidR="0056094D">
        <w:rPr>
          <w:rFonts w:ascii="Times New Roman" w:hAnsi="Times New Roman" w:cs="Times New Roman"/>
          <w:sz w:val="24"/>
          <w:szCs w:val="24"/>
        </w:rPr>
        <w:t xml:space="preserve"> Studiehåndboka: </w:t>
      </w:r>
      <w:r w:rsidR="0056094D" w:rsidRPr="0056094D">
        <w:rPr>
          <w:rFonts w:ascii="Times New Roman" w:hAnsi="Times New Roman" w:cs="Times New Roman"/>
          <w:sz w:val="24"/>
          <w:szCs w:val="24"/>
        </w:rPr>
        <w:t>https://www.uia.no/studieplaner/topic/ORG454-G</w:t>
      </w:r>
    </w:p>
    <w:p w14:paraId="0145F874" w14:textId="7017959A" w:rsidR="003F059C" w:rsidRDefault="003F05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elesninger: </w:t>
      </w:r>
      <w:r w:rsidR="00F804FD">
        <w:rPr>
          <w:rFonts w:ascii="Times New Roman" w:hAnsi="Times New Roman" w:cs="Times New Roman"/>
          <w:sz w:val="24"/>
          <w:szCs w:val="24"/>
        </w:rPr>
        <w:t xml:space="preserve">En introduksjonsforelesning, deretter </w:t>
      </w:r>
      <w:r w:rsidR="000715FC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x </w:t>
      </w:r>
      <w:r w:rsidR="000715FC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timer</w:t>
      </w:r>
      <w:r w:rsidR="0023523F">
        <w:rPr>
          <w:rFonts w:ascii="Times New Roman" w:hAnsi="Times New Roman" w:cs="Times New Roman"/>
          <w:sz w:val="24"/>
          <w:szCs w:val="24"/>
        </w:rPr>
        <w:t xml:space="preserve">; </w:t>
      </w:r>
      <w:r w:rsidR="00D10711">
        <w:rPr>
          <w:rFonts w:ascii="Times New Roman" w:hAnsi="Times New Roman" w:cs="Times New Roman"/>
          <w:sz w:val="24"/>
          <w:szCs w:val="24"/>
        </w:rPr>
        <w:t xml:space="preserve">der hver time (45 minutter) </w:t>
      </w:r>
      <w:r w:rsidR="008D7AAD">
        <w:rPr>
          <w:rFonts w:ascii="Times New Roman" w:hAnsi="Times New Roman" w:cs="Times New Roman"/>
          <w:sz w:val="24"/>
          <w:szCs w:val="24"/>
        </w:rPr>
        <w:t xml:space="preserve">stort sett </w:t>
      </w:r>
      <w:r w:rsidR="00AB68B4">
        <w:rPr>
          <w:rFonts w:ascii="Times New Roman" w:hAnsi="Times New Roman" w:cs="Times New Roman"/>
          <w:sz w:val="24"/>
          <w:szCs w:val="24"/>
        </w:rPr>
        <w:t>gjennomføres</w:t>
      </w:r>
      <w:r w:rsidR="008F4E30">
        <w:rPr>
          <w:rFonts w:ascii="Times New Roman" w:hAnsi="Times New Roman" w:cs="Times New Roman"/>
          <w:sz w:val="24"/>
          <w:szCs w:val="24"/>
        </w:rPr>
        <w:t xml:space="preserve"> som </w:t>
      </w:r>
      <w:r w:rsidR="009A7B5C">
        <w:rPr>
          <w:rFonts w:ascii="Times New Roman" w:hAnsi="Times New Roman" w:cs="Times New Roman"/>
          <w:sz w:val="24"/>
          <w:szCs w:val="24"/>
        </w:rPr>
        <w:t>25-3</w:t>
      </w:r>
      <w:r w:rsidR="004A3697">
        <w:rPr>
          <w:rFonts w:ascii="Times New Roman" w:hAnsi="Times New Roman" w:cs="Times New Roman"/>
          <w:sz w:val="24"/>
          <w:szCs w:val="24"/>
        </w:rPr>
        <w:t>0 minutter</w:t>
      </w:r>
      <w:r w:rsidR="008F4E30">
        <w:rPr>
          <w:rFonts w:ascii="Times New Roman" w:hAnsi="Times New Roman" w:cs="Times New Roman"/>
          <w:sz w:val="24"/>
          <w:szCs w:val="24"/>
        </w:rPr>
        <w:t xml:space="preserve"> </w:t>
      </w:r>
      <w:r w:rsidR="00D10711">
        <w:rPr>
          <w:rFonts w:ascii="Times New Roman" w:hAnsi="Times New Roman" w:cs="Times New Roman"/>
          <w:sz w:val="24"/>
          <w:szCs w:val="24"/>
        </w:rPr>
        <w:t xml:space="preserve">med </w:t>
      </w:r>
      <w:r w:rsidR="008F4E30">
        <w:rPr>
          <w:rFonts w:ascii="Times New Roman" w:hAnsi="Times New Roman" w:cs="Times New Roman"/>
          <w:sz w:val="24"/>
          <w:szCs w:val="24"/>
        </w:rPr>
        <w:t>forelesning og 15</w:t>
      </w:r>
      <w:r w:rsidR="009A7B5C">
        <w:rPr>
          <w:rFonts w:ascii="Times New Roman" w:hAnsi="Times New Roman" w:cs="Times New Roman"/>
          <w:sz w:val="24"/>
          <w:szCs w:val="24"/>
        </w:rPr>
        <w:t>-20</w:t>
      </w:r>
      <w:r w:rsidR="008F4E30">
        <w:rPr>
          <w:rFonts w:ascii="Times New Roman" w:hAnsi="Times New Roman" w:cs="Times New Roman"/>
          <w:sz w:val="24"/>
          <w:szCs w:val="24"/>
        </w:rPr>
        <w:t xml:space="preserve"> minu</w:t>
      </w:r>
      <w:r w:rsidR="004A3697">
        <w:rPr>
          <w:rFonts w:ascii="Times New Roman" w:hAnsi="Times New Roman" w:cs="Times New Roman"/>
          <w:sz w:val="24"/>
          <w:szCs w:val="24"/>
        </w:rPr>
        <w:t xml:space="preserve">tter med </w:t>
      </w:r>
      <w:r w:rsidR="0023523F">
        <w:rPr>
          <w:rFonts w:ascii="Times New Roman" w:hAnsi="Times New Roman" w:cs="Times New Roman"/>
          <w:sz w:val="24"/>
          <w:szCs w:val="24"/>
        </w:rPr>
        <w:t>diskusjoner</w:t>
      </w:r>
      <w:r w:rsidR="003D419E">
        <w:rPr>
          <w:rFonts w:ascii="Times New Roman" w:hAnsi="Times New Roman" w:cs="Times New Roman"/>
          <w:sz w:val="24"/>
          <w:szCs w:val="24"/>
        </w:rPr>
        <w:t xml:space="preserve"> i grupper og i plenum</w:t>
      </w:r>
      <w:r w:rsidR="00020224">
        <w:rPr>
          <w:rFonts w:ascii="Times New Roman" w:hAnsi="Times New Roman" w:cs="Times New Roman"/>
          <w:sz w:val="24"/>
          <w:szCs w:val="24"/>
        </w:rPr>
        <w:t>.</w:t>
      </w:r>
    </w:p>
    <w:p w14:paraId="74592A9E" w14:textId="6442CED7" w:rsidR="003F059C" w:rsidRDefault="003F059C" w:rsidP="003F059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sum: 2 bøker</w:t>
      </w:r>
      <w:r w:rsidR="00B24B2D">
        <w:rPr>
          <w:rFonts w:ascii="Times New Roman" w:hAnsi="Times New Roman" w:cs="Times New Roman"/>
          <w:sz w:val="24"/>
          <w:szCs w:val="24"/>
        </w:rPr>
        <w:t>, et kompendium</w:t>
      </w:r>
      <w:r w:rsidR="005C5051">
        <w:rPr>
          <w:rFonts w:ascii="Times New Roman" w:hAnsi="Times New Roman" w:cs="Times New Roman"/>
          <w:sz w:val="24"/>
          <w:szCs w:val="24"/>
        </w:rPr>
        <w:t xml:space="preserve"> og </w:t>
      </w:r>
      <w:r>
        <w:rPr>
          <w:rFonts w:ascii="Times New Roman" w:hAnsi="Times New Roman" w:cs="Times New Roman"/>
          <w:sz w:val="24"/>
          <w:szCs w:val="24"/>
        </w:rPr>
        <w:t xml:space="preserve">artikler på </w:t>
      </w:r>
      <w:r w:rsidR="005C5051">
        <w:rPr>
          <w:rFonts w:ascii="Times New Roman" w:hAnsi="Times New Roman" w:cs="Times New Roman"/>
          <w:sz w:val="24"/>
          <w:szCs w:val="24"/>
        </w:rPr>
        <w:t>Canva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060337" w14:textId="77777777" w:rsidR="00D672A1" w:rsidRDefault="00D672A1" w:rsidP="003F05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C4DD3F" w14:textId="7CB3B8F9" w:rsidR="003F059C" w:rsidRPr="00556F06" w:rsidRDefault="003F059C" w:rsidP="003F059C">
      <w:pPr>
        <w:spacing w:after="0"/>
        <w:rPr>
          <w:rFonts w:ascii="Times New Roman" w:hAnsi="Times New Roman" w:cs="Times New Roman"/>
          <w:sz w:val="24"/>
          <w:szCs w:val="24"/>
          <w:lang w:val="nn-NO"/>
        </w:rPr>
      </w:pPr>
      <w:r w:rsidRPr="00556F06">
        <w:rPr>
          <w:rFonts w:ascii="Times New Roman" w:hAnsi="Times New Roman" w:cs="Times New Roman"/>
          <w:sz w:val="24"/>
          <w:szCs w:val="24"/>
        </w:rPr>
        <w:t xml:space="preserve">Bok 1: </w:t>
      </w:r>
      <w:proofErr w:type="spellStart"/>
      <w:r w:rsidR="003D419E" w:rsidRPr="00556F06">
        <w:rPr>
          <w:rFonts w:ascii="Times New Roman" w:hAnsi="Times New Roman" w:cs="Times New Roman"/>
          <w:sz w:val="24"/>
          <w:szCs w:val="24"/>
        </w:rPr>
        <w:t>Cha</w:t>
      </w:r>
      <w:r w:rsidR="00A3106D" w:rsidRPr="00556F06">
        <w:rPr>
          <w:rFonts w:ascii="Times New Roman" w:hAnsi="Times New Roman" w:cs="Times New Roman"/>
          <w:sz w:val="24"/>
          <w:szCs w:val="24"/>
        </w:rPr>
        <w:t>minade</w:t>
      </w:r>
      <w:proofErr w:type="spellEnd"/>
      <w:r w:rsidR="00A3106D" w:rsidRPr="00556F06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="00A3106D" w:rsidRPr="00556F06">
        <w:rPr>
          <w:rFonts w:ascii="Times New Roman" w:hAnsi="Times New Roman" w:cs="Times New Roman"/>
          <w:sz w:val="24"/>
          <w:szCs w:val="24"/>
        </w:rPr>
        <w:t>Lundvall</w:t>
      </w:r>
      <w:proofErr w:type="spellEnd"/>
      <w:r w:rsidR="00A3106D" w:rsidRPr="00556F06">
        <w:rPr>
          <w:rFonts w:ascii="Times New Roman" w:hAnsi="Times New Roman" w:cs="Times New Roman"/>
          <w:sz w:val="24"/>
          <w:szCs w:val="24"/>
        </w:rPr>
        <w:t>, B-Å.</w:t>
      </w:r>
      <w:r w:rsidR="0098180A" w:rsidRPr="00556F06">
        <w:rPr>
          <w:rFonts w:ascii="Times New Roman" w:hAnsi="Times New Roman" w:cs="Times New Roman"/>
          <w:sz w:val="24"/>
          <w:szCs w:val="24"/>
        </w:rPr>
        <w:t xml:space="preserve"> og</w:t>
      </w:r>
      <w:r w:rsidR="00A3106D" w:rsidRPr="00556F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3106D" w:rsidRPr="00556F06">
        <w:rPr>
          <w:rFonts w:ascii="Times New Roman" w:hAnsi="Times New Roman" w:cs="Times New Roman"/>
          <w:sz w:val="24"/>
          <w:szCs w:val="24"/>
        </w:rPr>
        <w:t>Haneef</w:t>
      </w:r>
      <w:proofErr w:type="spellEnd"/>
      <w:r w:rsidR="00A3106D" w:rsidRPr="00556F06">
        <w:rPr>
          <w:rFonts w:ascii="Times New Roman" w:hAnsi="Times New Roman" w:cs="Times New Roman"/>
          <w:sz w:val="24"/>
          <w:szCs w:val="24"/>
        </w:rPr>
        <w:t>, S. (</w:t>
      </w:r>
      <w:r w:rsidR="001D3A3E" w:rsidRPr="00556F06">
        <w:rPr>
          <w:rFonts w:ascii="Times New Roman" w:hAnsi="Times New Roman" w:cs="Times New Roman"/>
          <w:sz w:val="24"/>
          <w:szCs w:val="24"/>
        </w:rPr>
        <w:t xml:space="preserve">2018), </w:t>
      </w:r>
      <w:r w:rsidR="000212B3" w:rsidRPr="00556F06">
        <w:rPr>
          <w:rFonts w:ascii="Times New Roman" w:hAnsi="Times New Roman" w:cs="Times New Roman"/>
          <w:i/>
          <w:sz w:val="24"/>
          <w:szCs w:val="24"/>
        </w:rPr>
        <w:t xml:space="preserve">Advanced </w:t>
      </w:r>
      <w:proofErr w:type="spellStart"/>
      <w:r w:rsidR="000212B3" w:rsidRPr="00556F06">
        <w:rPr>
          <w:rFonts w:ascii="Times New Roman" w:hAnsi="Times New Roman" w:cs="Times New Roman"/>
          <w:i/>
          <w:sz w:val="24"/>
          <w:szCs w:val="24"/>
        </w:rPr>
        <w:t>Introduction</w:t>
      </w:r>
      <w:proofErr w:type="spellEnd"/>
      <w:r w:rsidR="000212B3" w:rsidRPr="00556F06">
        <w:rPr>
          <w:rFonts w:ascii="Times New Roman" w:hAnsi="Times New Roman" w:cs="Times New Roman"/>
          <w:i/>
          <w:sz w:val="24"/>
          <w:szCs w:val="24"/>
        </w:rPr>
        <w:t xml:space="preserve"> to National Innovation Systems</w:t>
      </w:r>
      <w:r w:rsidR="000212B3" w:rsidRPr="00556F06">
        <w:rPr>
          <w:rFonts w:ascii="Times New Roman" w:hAnsi="Times New Roman" w:cs="Times New Roman"/>
          <w:sz w:val="24"/>
          <w:szCs w:val="24"/>
        </w:rPr>
        <w:t xml:space="preserve">. </w:t>
      </w:r>
      <w:r w:rsidR="000212B3" w:rsidRPr="00556F06">
        <w:rPr>
          <w:rFonts w:ascii="Times New Roman" w:hAnsi="Times New Roman" w:cs="Times New Roman"/>
          <w:sz w:val="24"/>
          <w:szCs w:val="24"/>
          <w:lang w:val="nn-NO"/>
        </w:rPr>
        <w:t>Ed</w:t>
      </w:r>
      <w:r w:rsidR="004F78AD" w:rsidRPr="00556F06">
        <w:rPr>
          <w:rFonts w:ascii="Times New Roman" w:hAnsi="Times New Roman" w:cs="Times New Roman"/>
          <w:sz w:val="24"/>
          <w:szCs w:val="24"/>
          <w:lang w:val="nn-NO"/>
        </w:rPr>
        <w:t>ward Elgar.</w:t>
      </w:r>
    </w:p>
    <w:p w14:paraId="7E82C520" w14:textId="77777777" w:rsidR="005C5051" w:rsidRPr="00556F06" w:rsidRDefault="005C5051" w:rsidP="003F059C">
      <w:pPr>
        <w:spacing w:after="0"/>
        <w:rPr>
          <w:rFonts w:ascii="Times New Roman" w:hAnsi="Times New Roman" w:cs="Times New Roman"/>
          <w:sz w:val="24"/>
          <w:szCs w:val="24"/>
          <w:lang w:val="nn-NO"/>
        </w:rPr>
      </w:pPr>
    </w:p>
    <w:p w14:paraId="6A6883D7" w14:textId="4B373978" w:rsidR="003F059C" w:rsidRDefault="003F059C" w:rsidP="003F059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56F06">
        <w:rPr>
          <w:rFonts w:ascii="Times New Roman" w:hAnsi="Times New Roman" w:cs="Times New Roman"/>
          <w:sz w:val="24"/>
          <w:szCs w:val="24"/>
          <w:lang w:val="nn-NO"/>
        </w:rPr>
        <w:t xml:space="preserve">Bok 2: </w:t>
      </w:r>
      <w:r w:rsidR="00207669" w:rsidRPr="00556F06">
        <w:rPr>
          <w:rFonts w:ascii="Times New Roman" w:hAnsi="Times New Roman" w:cs="Times New Roman"/>
          <w:sz w:val="24"/>
          <w:szCs w:val="24"/>
          <w:lang w:val="nn-NO"/>
        </w:rPr>
        <w:t>Fitjar, R. D.</w:t>
      </w:r>
      <w:r w:rsidR="0098180A" w:rsidRPr="00556F06">
        <w:rPr>
          <w:rFonts w:ascii="Times New Roman" w:hAnsi="Times New Roman" w:cs="Times New Roman"/>
          <w:sz w:val="24"/>
          <w:szCs w:val="24"/>
          <w:lang w:val="nn-NO"/>
        </w:rPr>
        <w:t>, Isaksen, A. og Knudsen, J.P.</w:t>
      </w:r>
      <w:r w:rsidR="00824D52" w:rsidRPr="00556F06">
        <w:rPr>
          <w:rFonts w:ascii="Times New Roman" w:hAnsi="Times New Roman" w:cs="Times New Roman"/>
          <w:sz w:val="24"/>
          <w:szCs w:val="24"/>
          <w:lang w:val="nn-NO"/>
        </w:rPr>
        <w:t xml:space="preserve"> (2016), </w:t>
      </w:r>
      <w:r w:rsidR="00824D52" w:rsidRPr="00556F06">
        <w:rPr>
          <w:rFonts w:ascii="Times New Roman" w:hAnsi="Times New Roman" w:cs="Times New Roman"/>
          <w:i/>
          <w:sz w:val="24"/>
          <w:szCs w:val="24"/>
          <w:lang w:val="nn-NO"/>
        </w:rPr>
        <w:t xml:space="preserve">Politikk for innovative </w:t>
      </w:r>
      <w:proofErr w:type="spellStart"/>
      <w:r w:rsidR="00824D52" w:rsidRPr="00556F06">
        <w:rPr>
          <w:rFonts w:ascii="Times New Roman" w:hAnsi="Times New Roman" w:cs="Times New Roman"/>
          <w:i/>
          <w:sz w:val="24"/>
          <w:szCs w:val="24"/>
          <w:lang w:val="nn-NO"/>
        </w:rPr>
        <w:t>regioner</w:t>
      </w:r>
      <w:proofErr w:type="spellEnd"/>
      <w:r w:rsidR="00295B64" w:rsidRPr="00556F06">
        <w:rPr>
          <w:rFonts w:ascii="Times New Roman" w:hAnsi="Times New Roman" w:cs="Times New Roman"/>
          <w:i/>
          <w:sz w:val="24"/>
          <w:szCs w:val="24"/>
          <w:lang w:val="nn-NO"/>
        </w:rPr>
        <w:t xml:space="preserve">. </w:t>
      </w:r>
      <w:r w:rsidR="00295B64" w:rsidRPr="00556F06">
        <w:rPr>
          <w:rFonts w:ascii="Times New Roman" w:hAnsi="Times New Roman" w:cs="Times New Roman"/>
          <w:sz w:val="24"/>
          <w:szCs w:val="24"/>
          <w:lang w:val="nn-NO"/>
        </w:rPr>
        <w:t>Cappelen Damm Akademisk.</w:t>
      </w:r>
      <w:r w:rsidR="00803738" w:rsidRPr="00556F06">
        <w:rPr>
          <w:rFonts w:ascii="Times New Roman" w:hAnsi="Times New Roman" w:cs="Times New Roman"/>
          <w:sz w:val="24"/>
          <w:szCs w:val="24"/>
          <w:lang w:val="nn-NO"/>
        </w:rPr>
        <w:t xml:space="preserve"> </w:t>
      </w:r>
      <w:r w:rsidR="00803738">
        <w:rPr>
          <w:rFonts w:ascii="Times New Roman" w:hAnsi="Times New Roman" w:cs="Times New Roman"/>
          <w:sz w:val="24"/>
          <w:szCs w:val="24"/>
        </w:rPr>
        <w:t xml:space="preserve">Boken er tilgjengelig på </w:t>
      </w:r>
      <w:hyperlink r:id="rId8" w:history="1">
        <w:r w:rsidR="00803738">
          <w:rPr>
            <w:rStyle w:val="Hyperkobling"/>
          </w:rPr>
          <w:t>https://allvit.no/book/9788202633974-politikk-for-innovative-regioner</w:t>
        </w:r>
      </w:hyperlink>
    </w:p>
    <w:p w14:paraId="7164316E" w14:textId="77777777" w:rsidR="005C5051" w:rsidRDefault="005C5051" w:rsidP="003F05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150FCF" w14:textId="79D166DD" w:rsidR="00295B64" w:rsidRPr="00295B64" w:rsidRDefault="00735924" w:rsidP="003F059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mpendium med kapitler.</w:t>
      </w:r>
      <w:r w:rsidR="009E03DD">
        <w:rPr>
          <w:rFonts w:ascii="Times New Roman" w:hAnsi="Times New Roman" w:cs="Times New Roman"/>
          <w:sz w:val="24"/>
          <w:szCs w:val="24"/>
        </w:rPr>
        <w:t xml:space="preserve"> Artikler som kan </w:t>
      </w:r>
      <w:r w:rsidR="00043C60">
        <w:rPr>
          <w:rFonts w:ascii="Times New Roman" w:hAnsi="Times New Roman" w:cs="Times New Roman"/>
          <w:sz w:val="24"/>
          <w:szCs w:val="24"/>
        </w:rPr>
        <w:t>lastes ned.</w:t>
      </w:r>
    </w:p>
    <w:p w14:paraId="4696B3A9" w14:textId="5BDD91F2" w:rsidR="003F059C" w:rsidRDefault="003F059C" w:rsidP="00E3413B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252B6D">
        <w:rPr>
          <w:rFonts w:ascii="Times New Roman" w:hAnsi="Times New Roman" w:cs="Times New Roman"/>
          <w:b/>
          <w:sz w:val="24"/>
          <w:szCs w:val="24"/>
        </w:rPr>
        <w:t>Forelesningsplan:</w:t>
      </w:r>
    </w:p>
    <w:p w14:paraId="5E34D4A4" w14:textId="5478C96F" w:rsidR="005F61E5" w:rsidRPr="00EF7803" w:rsidRDefault="00803738" w:rsidP="00E3413B">
      <w:pPr>
        <w:spacing w:before="2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>Introduksjonsforelesning</w:t>
      </w:r>
      <w:r w:rsidR="00EF780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F7803">
        <w:rPr>
          <w:rFonts w:ascii="Times New Roman" w:hAnsi="Times New Roman" w:cs="Times New Roman"/>
          <w:bCs/>
          <w:sz w:val="24"/>
          <w:szCs w:val="24"/>
        </w:rPr>
        <w:t>1</w:t>
      </w:r>
      <w:r w:rsidR="00D019E9">
        <w:rPr>
          <w:rFonts w:ascii="Times New Roman" w:hAnsi="Times New Roman" w:cs="Times New Roman"/>
          <w:bCs/>
          <w:sz w:val="24"/>
          <w:szCs w:val="24"/>
        </w:rPr>
        <w:t>7</w:t>
      </w:r>
      <w:r w:rsidR="00EF7803">
        <w:rPr>
          <w:rFonts w:ascii="Times New Roman" w:hAnsi="Times New Roman" w:cs="Times New Roman"/>
          <w:bCs/>
          <w:sz w:val="24"/>
          <w:szCs w:val="24"/>
        </w:rPr>
        <w:t>. aug</w:t>
      </w:r>
      <w:r w:rsidR="00463178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DE5789">
        <w:rPr>
          <w:rFonts w:ascii="Times New Roman" w:hAnsi="Times New Roman" w:cs="Times New Roman"/>
          <w:bCs/>
          <w:sz w:val="24"/>
          <w:szCs w:val="24"/>
        </w:rPr>
        <w:t>i teltet</w:t>
      </w:r>
    </w:p>
    <w:p w14:paraId="1E772B18" w14:textId="3151DE0D" w:rsidR="003F059C" w:rsidRDefault="003F059C" w:rsidP="00E341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2ADB">
        <w:rPr>
          <w:rFonts w:ascii="Times New Roman" w:hAnsi="Times New Roman" w:cs="Times New Roman"/>
          <w:b/>
          <w:i/>
          <w:sz w:val="24"/>
          <w:szCs w:val="24"/>
        </w:rPr>
        <w:t>Forelesning 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86374">
        <w:rPr>
          <w:rFonts w:ascii="Times New Roman" w:hAnsi="Times New Roman" w:cs="Times New Roman"/>
          <w:sz w:val="24"/>
          <w:szCs w:val="24"/>
        </w:rPr>
        <w:t>25</w:t>
      </w:r>
      <w:r w:rsidR="00A307A2">
        <w:rPr>
          <w:rFonts w:ascii="Times New Roman" w:hAnsi="Times New Roman" w:cs="Times New Roman"/>
          <w:sz w:val="24"/>
          <w:szCs w:val="24"/>
        </w:rPr>
        <w:t>.</w:t>
      </w:r>
      <w:r w:rsidR="00E3413B">
        <w:rPr>
          <w:rFonts w:ascii="Times New Roman" w:hAnsi="Times New Roman" w:cs="Times New Roman"/>
          <w:sz w:val="24"/>
          <w:szCs w:val="24"/>
        </w:rPr>
        <w:t xml:space="preserve"> aug. </w:t>
      </w:r>
      <w:r w:rsidR="00530F7A">
        <w:rPr>
          <w:rFonts w:ascii="Times New Roman" w:hAnsi="Times New Roman" w:cs="Times New Roman"/>
          <w:sz w:val="24"/>
          <w:szCs w:val="24"/>
        </w:rPr>
        <w:t xml:space="preserve">kl. </w:t>
      </w:r>
      <w:r w:rsidR="00ED08AE">
        <w:rPr>
          <w:rFonts w:ascii="Times New Roman" w:hAnsi="Times New Roman" w:cs="Times New Roman"/>
          <w:sz w:val="24"/>
          <w:szCs w:val="24"/>
        </w:rPr>
        <w:t>8</w:t>
      </w:r>
      <w:r w:rsidR="00530F7A">
        <w:rPr>
          <w:rFonts w:ascii="Times New Roman" w:hAnsi="Times New Roman" w:cs="Times New Roman"/>
          <w:sz w:val="24"/>
          <w:szCs w:val="24"/>
        </w:rPr>
        <w:t>.15-1</w:t>
      </w:r>
      <w:r w:rsidR="00ED08AE">
        <w:rPr>
          <w:rFonts w:ascii="Times New Roman" w:hAnsi="Times New Roman" w:cs="Times New Roman"/>
          <w:sz w:val="24"/>
          <w:szCs w:val="24"/>
        </w:rPr>
        <w:t>1</w:t>
      </w:r>
      <w:r w:rsidR="00530F7A">
        <w:rPr>
          <w:rFonts w:ascii="Times New Roman" w:hAnsi="Times New Roman" w:cs="Times New Roman"/>
          <w:sz w:val="24"/>
          <w:szCs w:val="24"/>
        </w:rPr>
        <w:t xml:space="preserve">.00 i rom </w:t>
      </w:r>
      <w:r w:rsidR="00700B85">
        <w:rPr>
          <w:rFonts w:ascii="Times New Roman" w:hAnsi="Times New Roman" w:cs="Times New Roman"/>
          <w:sz w:val="24"/>
          <w:szCs w:val="24"/>
        </w:rPr>
        <w:t>C2</w:t>
      </w:r>
      <w:r w:rsidR="00AB1D58">
        <w:rPr>
          <w:rFonts w:ascii="Times New Roman" w:hAnsi="Times New Roman" w:cs="Times New Roman"/>
          <w:sz w:val="24"/>
          <w:szCs w:val="24"/>
        </w:rPr>
        <w:t xml:space="preserve"> 0</w:t>
      </w:r>
      <w:r w:rsidR="00700B85">
        <w:rPr>
          <w:rFonts w:ascii="Times New Roman" w:hAnsi="Times New Roman" w:cs="Times New Roman"/>
          <w:sz w:val="24"/>
          <w:szCs w:val="24"/>
        </w:rPr>
        <w:t>4</w:t>
      </w:r>
      <w:r w:rsidR="00ED08AE">
        <w:rPr>
          <w:rFonts w:ascii="Times New Roman" w:hAnsi="Times New Roman" w:cs="Times New Roman"/>
          <w:sz w:val="24"/>
          <w:szCs w:val="24"/>
        </w:rPr>
        <w:t>2</w:t>
      </w:r>
    </w:p>
    <w:p w14:paraId="35D6066F" w14:textId="341CBE3D" w:rsidR="00E3413B" w:rsidRDefault="00E3413B" w:rsidP="00E341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2ADB">
        <w:rPr>
          <w:rFonts w:ascii="Times New Roman" w:hAnsi="Times New Roman" w:cs="Times New Roman"/>
          <w:i/>
          <w:sz w:val="24"/>
          <w:szCs w:val="24"/>
        </w:rPr>
        <w:t>Tema</w:t>
      </w:r>
      <w:r>
        <w:rPr>
          <w:rFonts w:ascii="Times New Roman" w:hAnsi="Times New Roman" w:cs="Times New Roman"/>
          <w:sz w:val="24"/>
          <w:szCs w:val="24"/>
        </w:rPr>
        <w:t>: Om innovasjonsbegrepet</w:t>
      </w:r>
    </w:p>
    <w:p w14:paraId="3968C068" w14:textId="433E8C6C" w:rsidR="00E3413B" w:rsidRDefault="00E3413B" w:rsidP="00E341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2ADB">
        <w:rPr>
          <w:rFonts w:ascii="Times New Roman" w:hAnsi="Times New Roman" w:cs="Times New Roman"/>
          <w:i/>
          <w:sz w:val="24"/>
          <w:szCs w:val="24"/>
        </w:rPr>
        <w:t>Læringsmål</w:t>
      </w:r>
      <w:r>
        <w:rPr>
          <w:rFonts w:ascii="Times New Roman" w:hAnsi="Times New Roman" w:cs="Times New Roman"/>
          <w:sz w:val="24"/>
          <w:szCs w:val="24"/>
        </w:rPr>
        <w:t xml:space="preserve">: Forstå </w:t>
      </w:r>
      <w:r w:rsidR="0087064D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>hva innovasjon er</w:t>
      </w:r>
      <w:r w:rsidR="00D73CB4">
        <w:rPr>
          <w:rFonts w:ascii="Times New Roman" w:hAnsi="Times New Roman" w:cs="Times New Roman"/>
          <w:sz w:val="24"/>
          <w:szCs w:val="24"/>
        </w:rPr>
        <w:t xml:space="preserve">, b) </w:t>
      </w:r>
      <w:r>
        <w:rPr>
          <w:rFonts w:ascii="Times New Roman" w:hAnsi="Times New Roman" w:cs="Times New Roman"/>
          <w:sz w:val="24"/>
          <w:szCs w:val="24"/>
        </w:rPr>
        <w:t>hovedtrekk ved innovasjonsprosessen</w:t>
      </w:r>
      <w:r w:rsidR="0087064D">
        <w:rPr>
          <w:rFonts w:ascii="Times New Roman" w:hAnsi="Times New Roman" w:cs="Times New Roman"/>
          <w:sz w:val="24"/>
          <w:szCs w:val="24"/>
        </w:rPr>
        <w:t xml:space="preserve"> og c) </w:t>
      </w:r>
      <w:r w:rsidR="005E133D">
        <w:rPr>
          <w:rFonts w:ascii="Times New Roman" w:hAnsi="Times New Roman" w:cs="Times New Roman"/>
          <w:sz w:val="24"/>
          <w:szCs w:val="24"/>
        </w:rPr>
        <w:t>nye betingelser for innovasjon</w:t>
      </w:r>
    </w:p>
    <w:p w14:paraId="4EF46569" w14:textId="77777777" w:rsidR="008C643E" w:rsidRPr="004C4214" w:rsidRDefault="008C643E" w:rsidP="00D22AD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46691C59" w14:textId="6DF79AA4" w:rsidR="00D22ADB" w:rsidRPr="005A122D" w:rsidRDefault="00E3413B" w:rsidP="00D22AD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5A122D">
        <w:rPr>
          <w:rFonts w:ascii="Times New Roman" w:hAnsi="Times New Roman" w:cs="Times New Roman"/>
          <w:i/>
          <w:sz w:val="24"/>
          <w:szCs w:val="24"/>
          <w:lang w:val="en-US"/>
        </w:rPr>
        <w:t>Pensum</w:t>
      </w:r>
      <w:r w:rsidRPr="005A122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14:paraId="6E2CFD4E" w14:textId="44A88FE2" w:rsidR="00D22ADB" w:rsidRPr="00D22ADB" w:rsidRDefault="00697E9D" w:rsidP="00D22AD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5A122D">
        <w:rPr>
          <w:rFonts w:ascii="Times New Roman" w:hAnsi="Times New Roman" w:cs="Times New Roman"/>
          <w:sz w:val="24"/>
          <w:szCs w:val="24"/>
          <w:lang w:val="en-US"/>
        </w:rPr>
        <w:t>Fagerber</w:t>
      </w:r>
      <w:r w:rsidR="00E5324F" w:rsidRPr="005A122D">
        <w:rPr>
          <w:rFonts w:ascii="Times New Roman" w:hAnsi="Times New Roman" w:cs="Times New Roman"/>
          <w:sz w:val="24"/>
          <w:szCs w:val="24"/>
          <w:lang w:val="en-US"/>
        </w:rPr>
        <w:t>g, J. (2005), Innovation. A</w:t>
      </w:r>
      <w:r w:rsidR="00E02E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324F" w:rsidRPr="005A122D">
        <w:rPr>
          <w:rFonts w:ascii="Times New Roman" w:hAnsi="Times New Roman" w:cs="Times New Roman"/>
          <w:sz w:val="24"/>
          <w:szCs w:val="24"/>
          <w:lang w:val="en-US"/>
        </w:rPr>
        <w:t>guide to the liter</w:t>
      </w:r>
      <w:r w:rsidR="004843CB" w:rsidRPr="005A122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E5324F" w:rsidRPr="005A122D">
        <w:rPr>
          <w:rFonts w:ascii="Times New Roman" w:hAnsi="Times New Roman" w:cs="Times New Roman"/>
          <w:sz w:val="24"/>
          <w:szCs w:val="24"/>
          <w:lang w:val="en-US"/>
        </w:rPr>
        <w:t>ture. I</w:t>
      </w:r>
      <w:r w:rsidR="00E02E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843CB" w:rsidRPr="005A122D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Fagerberg, J., Mowery, D. C. </w:t>
      </w:r>
      <w:proofErr w:type="spellStart"/>
      <w:r w:rsidR="004843CB" w:rsidRPr="005A122D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4843CB" w:rsidRPr="005A122D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Nelson, R. R. (red), </w:t>
      </w:r>
      <w:r w:rsidR="004843CB" w:rsidRPr="005A122D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The Oxford Handbook of Innovation. </w:t>
      </w:r>
      <w:r w:rsidR="004843CB" w:rsidRPr="00D22AD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Oxford University Press. </w:t>
      </w:r>
    </w:p>
    <w:p w14:paraId="4D83A3B7" w14:textId="3276608B" w:rsidR="007D6CF7" w:rsidRDefault="0058618C" w:rsidP="007D6CF7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7D6CF7">
        <w:rPr>
          <w:rFonts w:ascii="Times New Roman" w:hAnsi="Times New Roman" w:cs="Times New Roman"/>
          <w:sz w:val="24"/>
          <w:szCs w:val="24"/>
          <w:lang w:val="en-US" w:eastAsia="en-GB"/>
        </w:rPr>
        <w:t>Godin, B. (</w:t>
      </w:r>
      <w:r w:rsidR="007D6CF7" w:rsidRPr="007D6CF7">
        <w:rPr>
          <w:rFonts w:ascii="Times New Roman" w:hAnsi="Times New Roman" w:cs="Times New Roman"/>
          <w:sz w:val="24"/>
          <w:szCs w:val="24"/>
          <w:lang w:val="en-US" w:eastAsia="en-GB"/>
        </w:rPr>
        <w:t>2017), A conceptual history of i</w:t>
      </w:r>
      <w:r w:rsidR="007D6CF7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nnovation. I </w:t>
      </w:r>
      <w:r w:rsidR="007D6CF7" w:rsidRPr="0048255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Bathelt, H., </w:t>
      </w:r>
      <w:proofErr w:type="spellStart"/>
      <w:r w:rsidR="007D6CF7" w:rsidRPr="0048255C">
        <w:rPr>
          <w:rFonts w:ascii="Times New Roman" w:hAnsi="Times New Roman" w:cs="Times New Roman"/>
          <w:sz w:val="24"/>
          <w:szCs w:val="24"/>
          <w:lang w:val="en-US" w:eastAsia="en-GB"/>
        </w:rPr>
        <w:t>Cohendet</w:t>
      </w:r>
      <w:proofErr w:type="spellEnd"/>
      <w:r w:rsidR="007D6CF7" w:rsidRPr="0048255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P., Henn, S. </w:t>
      </w:r>
      <w:proofErr w:type="spellStart"/>
      <w:r w:rsidR="007D6CF7" w:rsidRPr="0048255C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7D6CF7" w:rsidRPr="0048255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Simon, L. (red.), </w:t>
      </w:r>
      <w:r w:rsidR="007D6CF7" w:rsidRPr="00BD5F80">
        <w:rPr>
          <w:rFonts w:ascii="Times New Roman" w:hAnsi="Times New Roman" w:cs="Times New Roman"/>
          <w:i/>
          <w:sz w:val="24"/>
          <w:szCs w:val="24"/>
          <w:lang w:val="en-US" w:eastAsia="en-GB"/>
        </w:rPr>
        <w:t>The Elgar Companion to Innovation and knowledge Creation</w:t>
      </w:r>
      <w:r w:rsidR="007D6CF7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. </w:t>
      </w:r>
      <w:r w:rsidR="007D6CF7" w:rsidRPr="00143054">
        <w:rPr>
          <w:rFonts w:ascii="Times New Roman" w:hAnsi="Times New Roman" w:cs="Times New Roman"/>
          <w:sz w:val="24"/>
          <w:szCs w:val="24"/>
          <w:lang w:val="en-GB" w:eastAsia="en-GB"/>
        </w:rPr>
        <w:t>Edward Elgar.</w:t>
      </w:r>
      <w:r w:rsidR="00D22ADB" w:rsidRPr="00143054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</w:p>
    <w:p w14:paraId="1A2668FA" w14:textId="77777777" w:rsidR="00A80AD0" w:rsidRPr="00556F06" w:rsidRDefault="00A80AD0" w:rsidP="00A80AD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D20629">
        <w:rPr>
          <w:rFonts w:ascii="Times New Roman" w:hAnsi="Times New Roman" w:cs="Times New Roman"/>
          <w:sz w:val="24"/>
          <w:szCs w:val="24"/>
          <w:lang w:val="en-US" w:eastAsia="en-GB"/>
        </w:rPr>
        <w:t>Cohendet</w:t>
      </w:r>
      <w:proofErr w:type="spellEnd"/>
      <w:r w:rsidRPr="00D2062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P. </w:t>
      </w:r>
      <w:proofErr w:type="spellStart"/>
      <w:r w:rsidRPr="00D20629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D2062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Simon, L. (2017). </w:t>
      </w:r>
      <w:r w:rsidRPr="00722703">
        <w:rPr>
          <w:rFonts w:ascii="Times New Roman" w:hAnsi="Times New Roman" w:cs="Times New Roman"/>
          <w:sz w:val="24"/>
          <w:szCs w:val="24"/>
          <w:lang w:val="en-US" w:eastAsia="en-GB"/>
        </w:rPr>
        <w:t>Concepts and m</w:t>
      </w:r>
      <w:r>
        <w:rPr>
          <w:rFonts w:ascii="Times New Roman" w:hAnsi="Times New Roman" w:cs="Times New Roman"/>
          <w:sz w:val="24"/>
          <w:szCs w:val="24"/>
          <w:lang w:val="en-US" w:eastAsia="en-GB"/>
        </w:rPr>
        <w:t xml:space="preserve">odels of innovation. </w:t>
      </w:r>
      <w:r w:rsidRPr="0048255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I Bathelt, H., </w:t>
      </w:r>
      <w:proofErr w:type="spellStart"/>
      <w:r w:rsidRPr="0048255C">
        <w:rPr>
          <w:rFonts w:ascii="Times New Roman" w:hAnsi="Times New Roman" w:cs="Times New Roman"/>
          <w:sz w:val="24"/>
          <w:szCs w:val="24"/>
          <w:lang w:val="en-US" w:eastAsia="en-GB"/>
        </w:rPr>
        <w:t>Cohendet</w:t>
      </w:r>
      <w:proofErr w:type="spellEnd"/>
      <w:r w:rsidRPr="0048255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P., Henn, S. </w:t>
      </w:r>
      <w:proofErr w:type="spellStart"/>
      <w:r w:rsidRPr="0048255C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48255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Simon, L. (red.), </w:t>
      </w:r>
      <w:r w:rsidRPr="00BD5F80">
        <w:rPr>
          <w:rFonts w:ascii="Times New Roman" w:hAnsi="Times New Roman" w:cs="Times New Roman"/>
          <w:i/>
          <w:sz w:val="24"/>
          <w:szCs w:val="24"/>
          <w:lang w:val="en-US" w:eastAsia="en-GB"/>
        </w:rPr>
        <w:t>The Elgar Companion to Innovation and knowledge Creation</w:t>
      </w:r>
      <w:r>
        <w:rPr>
          <w:rFonts w:ascii="Times New Roman" w:hAnsi="Times New Roman" w:cs="Times New Roman"/>
          <w:sz w:val="24"/>
          <w:szCs w:val="24"/>
          <w:lang w:val="en-US" w:eastAsia="en-GB"/>
        </w:rPr>
        <w:t xml:space="preserve">. </w:t>
      </w:r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Edward Elgar.</w:t>
      </w:r>
    </w:p>
    <w:p w14:paraId="6C6FE19E" w14:textId="513206A3" w:rsidR="00AE50C6" w:rsidRPr="00556F06" w:rsidRDefault="005913EC" w:rsidP="007D6CF7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Forskningspolitikk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1/2016, side </w:t>
      </w:r>
      <w:r w:rsidR="00EB1528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11-13: </w:t>
      </w:r>
      <w:hyperlink r:id="rId9" w:history="1">
        <w:r w:rsidR="003B0CE8" w:rsidRPr="00556F06">
          <w:rPr>
            <w:rStyle w:val="Hyperkobling"/>
            <w:lang w:val="en-US"/>
          </w:rPr>
          <w:t>http://fpol.no/wp-content/uploads/2016/03/Forskningspolitikk-1-2016_96-dpi.pdf</w:t>
        </w:r>
      </w:hyperlink>
    </w:p>
    <w:p w14:paraId="4DE3D44C" w14:textId="385434C9" w:rsidR="00E3413B" w:rsidRPr="00556F06" w:rsidRDefault="00E3413B" w:rsidP="00E341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1358011" w14:textId="77777777" w:rsidR="00C93F0B" w:rsidRPr="00556F06" w:rsidRDefault="00C93F0B" w:rsidP="007826BF">
      <w:pPr>
        <w:spacing w:after="0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0A90B8D3" w14:textId="00CE718F" w:rsidR="00CA6B0B" w:rsidRPr="00BA0DDA" w:rsidRDefault="00E3413B" w:rsidP="00E341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A0DDA">
        <w:rPr>
          <w:rFonts w:ascii="Times New Roman" w:hAnsi="Times New Roman" w:cs="Times New Roman"/>
          <w:b/>
          <w:i/>
          <w:sz w:val="24"/>
          <w:szCs w:val="24"/>
          <w:lang w:val="en-US"/>
        </w:rPr>
        <w:lastRenderedPageBreak/>
        <w:t>Forelesning</w:t>
      </w:r>
      <w:proofErr w:type="spellEnd"/>
      <w:r w:rsidRPr="00BA0DDA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2</w:t>
      </w:r>
      <w:r w:rsidRPr="00BA0DDA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CA6B0B" w:rsidRPr="00BA0DDA">
        <w:rPr>
          <w:rFonts w:ascii="Times New Roman" w:hAnsi="Times New Roman" w:cs="Times New Roman"/>
          <w:sz w:val="24"/>
          <w:szCs w:val="24"/>
          <w:lang w:val="en-US"/>
        </w:rPr>
        <w:t>1. sept</w:t>
      </w:r>
      <w:r w:rsidRPr="00BA0D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A6B0B" w:rsidRPr="00BA0DDA">
        <w:rPr>
          <w:rFonts w:ascii="Times New Roman" w:hAnsi="Times New Roman" w:cs="Times New Roman"/>
          <w:sz w:val="24"/>
          <w:szCs w:val="24"/>
          <w:lang w:val="en-US"/>
        </w:rPr>
        <w:t xml:space="preserve">kl. 8.15-11.00 i rom </w:t>
      </w:r>
      <w:r w:rsidR="005760C0" w:rsidRPr="00BA0DDA">
        <w:rPr>
          <w:rFonts w:ascii="Times New Roman" w:hAnsi="Times New Roman" w:cs="Times New Roman"/>
          <w:sz w:val="24"/>
          <w:szCs w:val="24"/>
          <w:lang w:val="en-US"/>
        </w:rPr>
        <w:t>A2 021</w:t>
      </w:r>
    </w:p>
    <w:p w14:paraId="1179E04F" w14:textId="0E05AB7E" w:rsidR="00E3413B" w:rsidRPr="00556F06" w:rsidRDefault="00E3413B" w:rsidP="00E341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56F06">
        <w:rPr>
          <w:rFonts w:ascii="Times New Roman" w:hAnsi="Times New Roman" w:cs="Times New Roman"/>
          <w:i/>
          <w:sz w:val="24"/>
          <w:szCs w:val="24"/>
          <w:lang w:val="en-US"/>
        </w:rPr>
        <w:t>Tema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Innovasjonsmåter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o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innovasjonsmodeller</w:t>
      </w:r>
      <w:proofErr w:type="spellEnd"/>
    </w:p>
    <w:p w14:paraId="23960609" w14:textId="60FFA80D" w:rsidR="00E3413B" w:rsidRPr="00556F06" w:rsidRDefault="00E3413B" w:rsidP="00E3413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56F06">
        <w:rPr>
          <w:rFonts w:ascii="Times New Roman" w:hAnsi="Times New Roman" w:cs="Times New Roman"/>
          <w:i/>
          <w:sz w:val="24"/>
          <w:szCs w:val="24"/>
          <w:lang w:val="en-US"/>
        </w:rPr>
        <w:t>Læringsmål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Kjenne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til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3734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a) </w:t>
      </w:r>
      <w:proofErr w:type="spellStart"/>
      <w:r w:rsidR="008C3734" w:rsidRPr="00556F06">
        <w:rPr>
          <w:rFonts w:ascii="Times New Roman" w:hAnsi="Times New Roman" w:cs="Times New Roman"/>
          <w:sz w:val="24"/>
          <w:szCs w:val="24"/>
          <w:lang w:val="en-US"/>
        </w:rPr>
        <w:t>kunnskaps</w:t>
      </w:r>
      <w:r w:rsidR="00CA6839" w:rsidRPr="00556F06">
        <w:rPr>
          <w:rFonts w:ascii="Times New Roman" w:hAnsi="Times New Roman" w:cs="Times New Roman"/>
          <w:sz w:val="24"/>
          <w:szCs w:val="24"/>
          <w:lang w:val="en-US"/>
        </w:rPr>
        <w:t>baser</w:t>
      </w:r>
      <w:proofErr w:type="spellEnd"/>
      <w:r w:rsidR="00CA6839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proofErr w:type="spellStart"/>
      <w:r w:rsidR="00CA6839" w:rsidRPr="00556F06">
        <w:rPr>
          <w:rFonts w:ascii="Times New Roman" w:hAnsi="Times New Roman" w:cs="Times New Roman"/>
          <w:sz w:val="24"/>
          <w:szCs w:val="24"/>
          <w:lang w:val="en-US"/>
        </w:rPr>
        <w:t>innovasjon</w:t>
      </w:r>
      <w:proofErr w:type="spellEnd"/>
      <w:r w:rsidR="00CA6839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, b) </w:t>
      </w:r>
      <w:proofErr w:type="spellStart"/>
      <w:r w:rsidR="00CA6839" w:rsidRPr="00556F06">
        <w:rPr>
          <w:rFonts w:ascii="Times New Roman" w:hAnsi="Times New Roman" w:cs="Times New Roman"/>
          <w:sz w:val="24"/>
          <w:szCs w:val="24"/>
          <w:lang w:val="en-US"/>
        </w:rPr>
        <w:t>ulike</w:t>
      </w:r>
      <w:proofErr w:type="spellEnd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>måter</w:t>
      </w:r>
      <w:proofErr w:type="spellEnd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>som</w:t>
      </w:r>
      <w:proofErr w:type="spellEnd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>innovasjon</w:t>
      </w:r>
      <w:proofErr w:type="spellEnd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35DA4" w:rsidRPr="00556F06">
        <w:rPr>
          <w:rFonts w:ascii="Times New Roman" w:hAnsi="Times New Roman" w:cs="Times New Roman"/>
          <w:sz w:val="24"/>
          <w:szCs w:val="24"/>
          <w:lang w:val="en-US"/>
        </w:rPr>
        <w:t>skapes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på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i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/>
        </w:rPr>
        <w:t>bedrifter</w:t>
      </w:r>
      <w:proofErr w:type="spellEnd"/>
      <w:r w:rsidR="00CA6839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A6839" w:rsidRPr="00556F06">
        <w:rPr>
          <w:rFonts w:ascii="Times New Roman" w:hAnsi="Times New Roman" w:cs="Times New Roman"/>
          <w:sz w:val="24"/>
          <w:szCs w:val="24"/>
          <w:lang w:val="en-US"/>
        </w:rPr>
        <w:t>og</w:t>
      </w:r>
      <w:proofErr w:type="spellEnd"/>
      <w:r w:rsidR="005E4737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c) </w:t>
      </w:r>
      <w:proofErr w:type="spellStart"/>
      <w:r w:rsidR="005E4737" w:rsidRPr="00556F06">
        <w:rPr>
          <w:rFonts w:ascii="Times New Roman" w:hAnsi="Times New Roman" w:cs="Times New Roman"/>
          <w:sz w:val="24"/>
          <w:szCs w:val="24"/>
          <w:lang w:val="en-US"/>
        </w:rPr>
        <w:t>hvordan</w:t>
      </w:r>
      <w:proofErr w:type="spellEnd"/>
      <w:r w:rsidR="005E4737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>ulik</w:t>
      </w:r>
      <w:proofErr w:type="spellEnd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>kunnskap</w:t>
      </w:r>
      <w:proofErr w:type="spellEnd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>og</w:t>
      </w:r>
      <w:proofErr w:type="spellEnd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>innovasjonsmåter</w:t>
      </w:r>
      <w:proofErr w:type="spellEnd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>kan</w:t>
      </w:r>
      <w:proofErr w:type="spellEnd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C6336" w:rsidRPr="00556F06">
        <w:rPr>
          <w:rFonts w:ascii="Times New Roman" w:hAnsi="Times New Roman" w:cs="Times New Roman"/>
          <w:sz w:val="24"/>
          <w:szCs w:val="24"/>
          <w:lang w:val="en-US"/>
        </w:rPr>
        <w:t>kobles</w:t>
      </w:r>
      <w:proofErr w:type="spellEnd"/>
      <w:r w:rsidR="00512C69" w:rsidRPr="00556F0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8A9DFDA" w14:textId="77777777" w:rsidR="008C643E" w:rsidRPr="00556F06" w:rsidRDefault="008C643E" w:rsidP="00BD5F8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DB55BAC" w14:textId="6ACF2ACD" w:rsidR="00BC7B71" w:rsidRPr="00556F06" w:rsidRDefault="00D42AE3" w:rsidP="00BD5F8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nn-NO" w:eastAsia="en-GB"/>
        </w:rPr>
      </w:pPr>
      <w:r w:rsidRPr="00556F06">
        <w:rPr>
          <w:rFonts w:ascii="Times New Roman" w:hAnsi="Times New Roman" w:cs="Times New Roman"/>
          <w:i/>
          <w:sz w:val="24"/>
          <w:szCs w:val="24"/>
          <w:lang w:val="nn-NO"/>
        </w:rPr>
        <w:t>Pensum</w:t>
      </w:r>
      <w:r w:rsidRPr="00556F06">
        <w:rPr>
          <w:rFonts w:ascii="Times New Roman" w:hAnsi="Times New Roman" w:cs="Times New Roman"/>
          <w:sz w:val="24"/>
          <w:szCs w:val="24"/>
          <w:lang w:val="nn-NO"/>
        </w:rPr>
        <w:t>:</w:t>
      </w:r>
    </w:p>
    <w:p w14:paraId="529CB4AF" w14:textId="7A51BAE8" w:rsidR="00F90209" w:rsidRPr="00556F06" w:rsidRDefault="00C67E44" w:rsidP="00D42AE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nn-NO" w:eastAsia="en-GB"/>
        </w:rPr>
      </w:pPr>
      <w:r w:rsidRPr="00556F06">
        <w:rPr>
          <w:rFonts w:ascii="Times New Roman" w:hAnsi="Times New Roman" w:cs="Times New Roman"/>
          <w:sz w:val="24"/>
          <w:szCs w:val="24"/>
          <w:lang w:val="nn-NO" w:eastAsia="en-GB"/>
        </w:rPr>
        <w:t xml:space="preserve">Fitjar, R. D., Isaksen, A. </w:t>
      </w:r>
      <w:r w:rsidR="003E6EF7" w:rsidRPr="00556F06">
        <w:rPr>
          <w:rFonts w:ascii="Times New Roman" w:hAnsi="Times New Roman" w:cs="Times New Roman"/>
          <w:sz w:val="24"/>
          <w:szCs w:val="24"/>
          <w:lang w:val="nn-NO" w:eastAsia="en-GB"/>
        </w:rPr>
        <w:t>og</w:t>
      </w:r>
      <w:r w:rsidRPr="00556F06">
        <w:rPr>
          <w:rFonts w:ascii="Times New Roman" w:hAnsi="Times New Roman" w:cs="Times New Roman"/>
          <w:sz w:val="24"/>
          <w:szCs w:val="24"/>
          <w:lang w:val="nn-NO" w:eastAsia="en-GB"/>
        </w:rPr>
        <w:t xml:space="preserve"> Knudsen, J. P. (2016), k</w:t>
      </w:r>
      <w:r w:rsidR="00685ACA" w:rsidRPr="00556F06">
        <w:rPr>
          <w:rFonts w:ascii="Times New Roman" w:hAnsi="Times New Roman" w:cs="Times New Roman"/>
          <w:sz w:val="24"/>
          <w:szCs w:val="24"/>
          <w:lang w:val="nn-NO" w:eastAsia="en-GB"/>
        </w:rPr>
        <w:t>apittel 4</w:t>
      </w:r>
      <w:r w:rsidR="00F90209" w:rsidRPr="00556F06">
        <w:rPr>
          <w:rFonts w:ascii="Times New Roman" w:hAnsi="Times New Roman" w:cs="Times New Roman"/>
          <w:sz w:val="24"/>
          <w:szCs w:val="24"/>
          <w:lang w:val="nn-NO" w:eastAsia="en-GB"/>
        </w:rPr>
        <w:t>.</w:t>
      </w:r>
    </w:p>
    <w:p w14:paraId="648A0795" w14:textId="1A5BBA0F" w:rsidR="001C6336" w:rsidRPr="00E948BF" w:rsidRDefault="00E948BF" w:rsidP="00D42AE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E948BF">
        <w:rPr>
          <w:rFonts w:ascii="Times New Roman" w:hAnsi="Times New Roman" w:cs="Times New Roman"/>
          <w:sz w:val="24"/>
          <w:szCs w:val="24"/>
          <w:lang w:val="en-US"/>
        </w:rPr>
        <w:t>Asheim</w:t>
      </w:r>
      <w:r>
        <w:rPr>
          <w:rFonts w:ascii="Times New Roman" w:hAnsi="Times New Roman" w:cs="Times New Roman"/>
          <w:sz w:val="24"/>
          <w:szCs w:val="24"/>
          <w:lang w:val="en-US"/>
        </w:rPr>
        <w:t>, B</w:t>
      </w:r>
      <w:r w:rsidR="0064462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E948BF">
        <w:rPr>
          <w:rFonts w:ascii="Times New Roman" w:hAnsi="Times New Roman" w:cs="Times New Roman"/>
          <w:sz w:val="24"/>
          <w:szCs w:val="24"/>
          <w:lang w:val="en-US"/>
        </w:rPr>
        <w:t xml:space="preserve"> (2007) </w:t>
      </w:r>
      <w:r w:rsidR="0064462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644628" w:rsidRPr="00E948BF">
        <w:rPr>
          <w:rFonts w:ascii="Times New Roman" w:hAnsi="Times New Roman" w:cs="Times New Roman"/>
          <w:sz w:val="24"/>
          <w:szCs w:val="24"/>
          <w:lang w:val="en-US"/>
        </w:rPr>
        <w:t>ifferentiated knowledge bases and varieties of regional innovation system</w:t>
      </w:r>
      <w:r w:rsidR="00644628" w:rsidRPr="00644628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 w:rsidRPr="0064462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Innovation</w:t>
      </w:r>
      <w:r w:rsidRPr="00E948BF">
        <w:rPr>
          <w:rFonts w:ascii="Times New Roman" w:hAnsi="Times New Roman" w:cs="Times New Roman"/>
          <w:sz w:val="24"/>
          <w:szCs w:val="24"/>
          <w:lang w:val="en-US"/>
        </w:rPr>
        <w:t>, 20:3, 223-241, DOI: 10.1080/13511610701722846</w:t>
      </w:r>
      <w:r w:rsidR="0064462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644628">
        <w:rPr>
          <w:rFonts w:ascii="Times New Roman" w:hAnsi="Times New Roman" w:cs="Times New Roman"/>
          <w:sz w:val="24"/>
          <w:szCs w:val="24"/>
          <w:lang w:val="en-US"/>
        </w:rPr>
        <w:t>Særlig</w:t>
      </w:r>
      <w:proofErr w:type="spellEnd"/>
      <w:r w:rsidR="00644628">
        <w:rPr>
          <w:rFonts w:ascii="Times New Roman" w:hAnsi="Times New Roman" w:cs="Times New Roman"/>
          <w:sz w:val="24"/>
          <w:szCs w:val="24"/>
          <w:lang w:val="en-US"/>
        </w:rPr>
        <w:t xml:space="preserve"> side 223-228</w:t>
      </w:r>
    </w:p>
    <w:p w14:paraId="56A9FCD3" w14:textId="77777777" w:rsidR="00F90209" w:rsidRPr="00556F06" w:rsidRDefault="00A028CD" w:rsidP="00D42AE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GB" w:eastAsia="en-GB"/>
        </w:rPr>
      </w:pPr>
      <w:r w:rsidRPr="00B80A10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Jensen, M. B., Johnson, B., Lorenz, E. </w:t>
      </w:r>
      <w:proofErr w:type="spellStart"/>
      <w:r w:rsidRPr="00B80A10">
        <w:rPr>
          <w:rFonts w:ascii="Times New Roman" w:hAnsi="Times New Roman" w:cs="Times New Roman"/>
          <w:sz w:val="24"/>
          <w:szCs w:val="24"/>
          <w:lang w:val="en-GB" w:eastAsia="en-GB"/>
        </w:rPr>
        <w:t>og</w:t>
      </w:r>
      <w:proofErr w:type="spellEnd"/>
      <w:r w:rsidRPr="00B80A10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Lundvall, B. Å. (2007), Forms of knowledge and modes of innovation. </w:t>
      </w:r>
      <w:r w:rsidRPr="00556F06">
        <w:rPr>
          <w:rFonts w:ascii="Times New Roman" w:hAnsi="Times New Roman" w:cs="Times New Roman"/>
          <w:i/>
          <w:sz w:val="24"/>
          <w:szCs w:val="24"/>
          <w:lang w:val="en-GB" w:eastAsia="en-GB"/>
        </w:rPr>
        <w:t>Research policy</w:t>
      </w:r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, 36: 680-693.</w:t>
      </w:r>
    </w:p>
    <w:p w14:paraId="25CD6297" w14:textId="77777777" w:rsidR="00F90209" w:rsidRPr="00556F06" w:rsidRDefault="00F90209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i/>
          <w:sz w:val="24"/>
          <w:szCs w:val="24"/>
          <w:lang w:val="en-GB" w:eastAsia="en-GB"/>
        </w:rPr>
      </w:pPr>
    </w:p>
    <w:p w14:paraId="2B535681" w14:textId="1A8B8FD2" w:rsidR="003C6D16" w:rsidRPr="00BA0DDA" w:rsidRDefault="00B80A10" w:rsidP="003C6D16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A0DDA">
        <w:rPr>
          <w:rFonts w:ascii="Times New Roman" w:hAnsi="Times New Roman" w:cs="Times New Roman"/>
          <w:b/>
          <w:i/>
          <w:sz w:val="24"/>
          <w:szCs w:val="24"/>
          <w:lang w:val="en-GB" w:eastAsia="en-GB"/>
        </w:rPr>
        <w:t>Forelesning</w:t>
      </w:r>
      <w:proofErr w:type="spellEnd"/>
      <w:r w:rsidRPr="00BA0DDA">
        <w:rPr>
          <w:rFonts w:ascii="Times New Roman" w:hAnsi="Times New Roman" w:cs="Times New Roman"/>
          <w:b/>
          <w:i/>
          <w:sz w:val="24"/>
          <w:szCs w:val="24"/>
          <w:lang w:val="en-GB" w:eastAsia="en-GB"/>
        </w:rPr>
        <w:t xml:space="preserve"> 3</w:t>
      </w:r>
      <w:r w:rsidRPr="00BA0DDA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: </w:t>
      </w:r>
      <w:r w:rsidR="009B7B1B" w:rsidRPr="00BA0DDA">
        <w:rPr>
          <w:rFonts w:ascii="Times New Roman" w:hAnsi="Times New Roman" w:cs="Times New Roman"/>
          <w:sz w:val="24"/>
          <w:szCs w:val="24"/>
          <w:lang w:val="en-GB" w:eastAsia="en-GB"/>
        </w:rPr>
        <w:t>8</w:t>
      </w:r>
      <w:r w:rsidR="000C1B92" w:rsidRPr="00BA0DDA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. </w:t>
      </w:r>
      <w:proofErr w:type="spellStart"/>
      <w:r w:rsidR="000C1B92" w:rsidRPr="00BA0DDA">
        <w:rPr>
          <w:rFonts w:ascii="Times New Roman" w:hAnsi="Times New Roman" w:cs="Times New Roman"/>
          <w:sz w:val="24"/>
          <w:szCs w:val="24"/>
          <w:lang w:val="en-GB" w:eastAsia="en-GB"/>
        </w:rPr>
        <w:t>september</w:t>
      </w:r>
      <w:proofErr w:type="spellEnd"/>
      <w:r w:rsidR="00882021" w:rsidRPr="00BA0DD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B7B1B" w:rsidRPr="00BA0DDA">
        <w:rPr>
          <w:rFonts w:ascii="Times New Roman" w:hAnsi="Times New Roman" w:cs="Times New Roman"/>
          <w:sz w:val="24"/>
          <w:szCs w:val="24"/>
          <w:lang w:val="en-GB"/>
        </w:rPr>
        <w:t>kl. 8.15-11.00 i rom A2 021</w:t>
      </w:r>
    </w:p>
    <w:p w14:paraId="51F4A973" w14:textId="5CC45BCB" w:rsidR="00B80A10" w:rsidRPr="00556F06" w:rsidRDefault="00B80A10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GB" w:eastAsia="en-GB"/>
        </w:rPr>
      </w:pPr>
      <w:proofErr w:type="spellStart"/>
      <w:r w:rsidRPr="00556F06">
        <w:rPr>
          <w:rFonts w:ascii="Times New Roman" w:hAnsi="Times New Roman" w:cs="Times New Roman"/>
          <w:i/>
          <w:sz w:val="24"/>
          <w:szCs w:val="24"/>
          <w:lang w:val="en-GB" w:eastAsia="en-GB"/>
        </w:rPr>
        <w:t>Tema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: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Arbeidsorganiserin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o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innovasjon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i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bedrifter</w:t>
      </w:r>
      <w:proofErr w:type="spellEnd"/>
    </w:p>
    <w:p w14:paraId="7402599A" w14:textId="0F4EB7EB" w:rsidR="00C11108" w:rsidRPr="00556F06" w:rsidRDefault="00C11108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GB" w:eastAsia="en-GB"/>
        </w:rPr>
      </w:pPr>
      <w:proofErr w:type="spellStart"/>
      <w:r w:rsidRPr="00556F06">
        <w:rPr>
          <w:rFonts w:ascii="Times New Roman" w:hAnsi="Times New Roman" w:cs="Times New Roman"/>
          <w:i/>
          <w:sz w:val="24"/>
          <w:szCs w:val="24"/>
          <w:lang w:val="en-GB" w:eastAsia="en-GB"/>
        </w:rPr>
        <w:t>Læringsmål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: </w:t>
      </w:r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a)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Forstå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sammenhenger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mellom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ulike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organisasjonsmåter</w:t>
      </w:r>
      <w:proofErr w:type="spellEnd"/>
      <w:r w:rsidR="008E12D7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(</w:t>
      </w:r>
      <w:proofErr w:type="spellStart"/>
      <w:r w:rsidR="008E12D7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adhoc</w:t>
      </w:r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razy</w:t>
      </w:r>
      <w:proofErr w:type="spellEnd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og</w:t>
      </w:r>
      <w:proofErr w:type="spellEnd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J-form)</w:t>
      </w:r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o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GB" w:eastAsia="en-GB"/>
        </w:rPr>
        <w:t>innovasjonsresultat</w:t>
      </w:r>
      <w:proofErr w:type="spellEnd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, </w:t>
      </w:r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b) </w:t>
      </w:r>
      <w:proofErr w:type="spellStart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kjenne</w:t>
      </w:r>
      <w:proofErr w:type="spellEnd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til</w:t>
      </w:r>
      <w:proofErr w:type="spellEnd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bricolage </w:t>
      </w:r>
      <w:proofErr w:type="spellStart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som</w:t>
      </w:r>
      <w:proofErr w:type="spellEnd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innovasjonsmåte</w:t>
      </w:r>
      <w:proofErr w:type="spellEnd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og</w:t>
      </w:r>
      <w:proofErr w:type="spellEnd"/>
      <w:r w:rsidR="00384C1C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b) </w:t>
      </w:r>
      <w:proofErr w:type="spellStart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og</w:t>
      </w:r>
      <w:proofErr w:type="spellEnd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forstå</w:t>
      </w:r>
      <w:proofErr w:type="spellEnd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 xml:space="preserve"> SECI</w:t>
      </w:r>
      <w:r w:rsidR="00D17D4A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-</w:t>
      </w:r>
      <w:proofErr w:type="spellStart"/>
      <w:r w:rsidR="008F1D08" w:rsidRPr="00556F06">
        <w:rPr>
          <w:rFonts w:ascii="Times New Roman" w:hAnsi="Times New Roman" w:cs="Times New Roman"/>
          <w:sz w:val="24"/>
          <w:szCs w:val="24"/>
          <w:lang w:val="en-GB" w:eastAsia="en-GB"/>
        </w:rPr>
        <w:t>modellen</w:t>
      </w:r>
      <w:proofErr w:type="spellEnd"/>
    </w:p>
    <w:p w14:paraId="2C7C4DD9" w14:textId="77777777" w:rsidR="006549DC" w:rsidRPr="00556F06" w:rsidRDefault="006549DC" w:rsidP="00D17D4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4"/>
          <w:szCs w:val="24"/>
          <w:lang w:val="en-GB" w:eastAsia="en-GB"/>
        </w:rPr>
      </w:pPr>
    </w:p>
    <w:p w14:paraId="6286BC0C" w14:textId="46184783" w:rsidR="00F90209" w:rsidRDefault="00C11108" w:rsidP="00D17D4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F90209">
        <w:rPr>
          <w:rFonts w:ascii="Times New Roman" w:hAnsi="Times New Roman" w:cs="Times New Roman"/>
          <w:i/>
          <w:sz w:val="24"/>
          <w:szCs w:val="24"/>
          <w:lang w:val="en-US" w:eastAsia="en-GB"/>
        </w:rPr>
        <w:t>Pensum</w:t>
      </w:r>
      <w:r w:rsidRPr="00171539">
        <w:rPr>
          <w:rFonts w:ascii="Times New Roman" w:hAnsi="Times New Roman" w:cs="Times New Roman"/>
          <w:sz w:val="24"/>
          <w:szCs w:val="24"/>
          <w:lang w:val="en-US" w:eastAsia="en-GB"/>
        </w:rPr>
        <w:t>:</w:t>
      </w:r>
    </w:p>
    <w:p w14:paraId="4ED0D1A0" w14:textId="77777777" w:rsidR="0098400D" w:rsidRDefault="00917D88" w:rsidP="00CF014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hAnsi="Times New Roman" w:cs="Times New Roman"/>
          <w:sz w:val="24"/>
          <w:szCs w:val="24"/>
          <w:lang w:val="en-US" w:eastAsia="en-GB"/>
        </w:rPr>
        <w:t xml:space="preserve">Lam, A. (2005),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eastAsia="en-GB"/>
        </w:rPr>
        <w:t>Organisational</w:t>
      </w:r>
      <w:proofErr w:type="spellEnd"/>
      <w:r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2A71B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innovation. I Fagerberg, J., Mowery, D. C. </w:t>
      </w:r>
      <w:proofErr w:type="spellStart"/>
      <w:r w:rsidR="002A71BC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2A71BC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Nelson, R. R. (red), </w:t>
      </w:r>
      <w:r w:rsidR="00B56D67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The Oxford Handbook of Innovation. </w:t>
      </w:r>
      <w:r w:rsidR="00B56D67" w:rsidRPr="005A122D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Oxford University Press. </w:t>
      </w:r>
    </w:p>
    <w:p w14:paraId="0FD4C16A" w14:textId="486B904A" w:rsidR="007F6962" w:rsidRPr="007F6962" w:rsidRDefault="007F6962" w:rsidP="00CF014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7F6962">
        <w:rPr>
          <w:rFonts w:ascii="Times New Roman" w:hAnsi="Times New Roman" w:cs="Times New Roman"/>
          <w:sz w:val="24"/>
          <w:szCs w:val="24"/>
          <w:lang w:val="en-US"/>
        </w:rPr>
        <w:t>Fuglsang</w:t>
      </w:r>
      <w:r w:rsidR="0098400D">
        <w:rPr>
          <w:rFonts w:ascii="Times New Roman" w:hAnsi="Times New Roman" w:cs="Times New Roman"/>
          <w:sz w:val="24"/>
          <w:szCs w:val="24"/>
          <w:lang w:val="en-US"/>
        </w:rPr>
        <w:t xml:space="preserve">, L. </w:t>
      </w:r>
      <w:proofErr w:type="spellStart"/>
      <w:r w:rsidR="0098400D">
        <w:rPr>
          <w:rFonts w:ascii="Times New Roman" w:hAnsi="Times New Roman" w:cs="Times New Roman"/>
          <w:sz w:val="24"/>
          <w:szCs w:val="24"/>
          <w:lang w:val="en-US"/>
        </w:rPr>
        <w:t>og</w:t>
      </w:r>
      <w:proofErr w:type="spellEnd"/>
      <w:r w:rsidR="0098400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F6962">
        <w:rPr>
          <w:rFonts w:ascii="Times New Roman" w:hAnsi="Times New Roman" w:cs="Times New Roman"/>
          <w:sz w:val="24"/>
          <w:szCs w:val="24"/>
          <w:lang w:val="en-US"/>
        </w:rPr>
        <w:t>Sørensen</w:t>
      </w:r>
      <w:proofErr w:type="spellEnd"/>
      <w:r w:rsidR="0098400D">
        <w:rPr>
          <w:rFonts w:ascii="Times New Roman" w:hAnsi="Times New Roman" w:cs="Times New Roman"/>
          <w:sz w:val="24"/>
          <w:szCs w:val="24"/>
          <w:lang w:val="en-US"/>
        </w:rPr>
        <w:t>, F.</w:t>
      </w:r>
      <w:r w:rsidRPr="007F6962">
        <w:rPr>
          <w:rFonts w:ascii="Times New Roman" w:hAnsi="Times New Roman" w:cs="Times New Roman"/>
          <w:sz w:val="24"/>
          <w:szCs w:val="24"/>
          <w:lang w:val="en-US"/>
        </w:rPr>
        <w:t xml:space="preserve"> (2011) The balance between bricolage and innovation: management dilemmas in sustainable public innovation</w:t>
      </w:r>
      <w:r w:rsidR="0098400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7F69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8400D">
        <w:rPr>
          <w:rFonts w:ascii="Times New Roman" w:hAnsi="Times New Roman" w:cs="Times New Roman"/>
          <w:i/>
          <w:iCs/>
          <w:sz w:val="24"/>
          <w:szCs w:val="24"/>
          <w:lang w:val="en-US"/>
        </w:rPr>
        <w:t>The Service Industries Journal</w:t>
      </w:r>
      <w:r w:rsidRPr="007F6962">
        <w:rPr>
          <w:rFonts w:ascii="Times New Roman" w:hAnsi="Times New Roman" w:cs="Times New Roman"/>
          <w:sz w:val="24"/>
          <w:szCs w:val="24"/>
          <w:lang w:val="en-US"/>
        </w:rPr>
        <w:t>, 31:4, 581-595, DOI: 10.1080/02642069.2010.504302</w:t>
      </w:r>
    </w:p>
    <w:p w14:paraId="028CF08E" w14:textId="68BF747A" w:rsidR="00B80A10" w:rsidRPr="00BA0DDA" w:rsidRDefault="0062249D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181EC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Nonaka, I., Toyama, T. </w:t>
      </w:r>
      <w:proofErr w:type="spellStart"/>
      <w:r w:rsidRPr="00181EC9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181EC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Konno, N. (</w:t>
      </w:r>
      <w:r w:rsidR="007B69EB" w:rsidRPr="00181EC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2001), SECI, </w:t>
      </w:r>
      <w:r w:rsidR="007B69EB" w:rsidRPr="00181EC9">
        <w:rPr>
          <w:rFonts w:ascii="Times New Roman" w:hAnsi="Times New Roman" w:cs="Times New Roman"/>
          <w:i/>
          <w:sz w:val="24"/>
          <w:szCs w:val="24"/>
          <w:lang w:val="en-US" w:eastAsia="en-GB"/>
        </w:rPr>
        <w:t>Ba</w:t>
      </w:r>
      <w:r w:rsidR="00DF5DCA" w:rsidRPr="00181EC9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 </w:t>
      </w:r>
      <w:r w:rsidR="00DF5DCA" w:rsidRPr="00181EC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and Leadership: </w:t>
      </w:r>
      <w:proofErr w:type="gramStart"/>
      <w:r w:rsidR="00DF5DCA" w:rsidRPr="00181EC9">
        <w:rPr>
          <w:rFonts w:ascii="Times New Roman" w:hAnsi="Times New Roman" w:cs="Times New Roman"/>
          <w:sz w:val="24"/>
          <w:szCs w:val="24"/>
          <w:lang w:val="en-US" w:eastAsia="en-GB"/>
        </w:rPr>
        <w:t>a</w:t>
      </w:r>
      <w:proofErr w:type="gramEnd"/>
      <w:r w:rsidR="00DF5DCA" w:rsidRPr="00181EC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Unified Model of Dynamic Knowledge Creation. </w:t>
      </w:r>
      <w:r w:rsidR="00DF5DCA" w:rsidRPr="005A122D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I </w:t>
      </w:r>
      <w:r w:rsidR="00C47E94" w:rsidRPr="005A122D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Nonaka, I. </w:t>
      </w:r>
      <w:proofErr w:type="spellStart"/>
      <w:r w:rsidR="00C47E94" w:rsidRPr="005A122D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C47E94" w:rsidRPr="005A122D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Teece, D. (red.), </w:t>
      </w:r>
      <w:r w:rsidR="00C47E94" w:rsidRPr="005A122D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Managing Industrial </w:t>
      </w:r>
      <w:proofErr w:type="spellStart"/>
      <w:r w:rsidR="00C47E94" w:rsidRPr="005A122D">
        <w:rPr>
          <w:rFonts w:ascii="Times New Roman" w:hAnsi="Times New Roman" w:cs="Times New Roman"/>
          <w:i/>
          <w:sz w:val="24"/>
          <w:szCs w:val="24"/>
          <w:lang w:val="en-US" w:eastAsia="en-GB"/>
        </w:rPr>
        <w:t>Knowldge</w:t>
      </w:r>
      <w:proofErr w:type="spellEnd"/>
      <w:r w:rsidR="006E292B" w:rsidRPr="005A122D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. Creation, </w:t>
      </w:r>
      <w:proofErr w:type="gramStart"/>
      <w:r w:rsidR="006E292B" w:rsidRPr="005A122D">
        <w:rPr>
          <w:rFonts w:ascii="Times New Roman" w:hAnsi="Times New Roman" w:cs="Times New Roman"/>
          <w:i/>
          <w:sz w:val="24"/>
          <w:szCs w:val="24"/>
          <w:lang w:val="en-US" w:eastAsia="en-GB"/>
        </w:rPr>
        <w:t>transfer</w:t>
      </w:r>
      <w:proofErr w:type="gramEnd"/>
      <w:r w:rsidR="006E292B" w:rsidRPr="005A122D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 and utilization</w:t>
      </w:r>
      <w:r w:rsidR="001D35C4" w:rsidRPr="005A122D">
        <w:rPr>
          <w:rFonts w:ascii="Times New Roman" w:hAnsi="Times New Roman" w:cs="Times New Roman"/>
          <w:i/>
          <w:sz w:val="24"/>
          <w:szCs w:val="24"/>
          <w:lang w:val="en-US" w:eastAsia="en-GB"/>
        </w:rPr>
        <w:t xml:space="preserve">. </w:t>
      </w:r>
      <w:r w:rsidR="001D35C4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Sage Publications. </w:t>
      </w:r>
    </w:p>
    <w:p w14:paraId="13E46C27" w14:textId="3D15C300" w:rsidR="009C6A9A" w:rsidRPr="00BA0DDA" w:rsidRDefault="009C6A9A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</w:p>
    <w:p w14:paraId="54E34F12" w14:textId="261ECBE1" w:rsidR="00462CE5" w:rsidRPr="00BA0DDA" w:rsidRDefault="00BA7793" w:rsidP="00462CE5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A0DDA">
        <w:rPr>
          <w:rFonts w:ascii="Times New Roman" w:hAnsi="Times New Roman" w:cs="Times New Roman"/>
          <w:b/>
          <w:i/>
          <w:sz w:val="24"/>
          <w:szCs w:val="24"/>
          <w:lang w:val="en-US" w:eastAsia="en-GB"/>
        </w:rPr>
        <w:t>Forelesning</w:t>
      </w:r>
      <w:proofErr w:type="spellEnd"/>
      <w:r w:rsidRPr="00BA0DDA">
        <w:rPr>
          <w:rFonts w:ascii="Times New Roman" w:hAnsi="Times New Roman" w:cs="Times New Roman"/>
          <w:b/>
          <w:i/>
          <w:sz w:val="24"/>
          <w:szCs w:val="24"/>
          <w:lang w:val="en-US" w:eastAsia="en-GB"/>
        </w:rPr>
        <w:t xml:space="preserve"> </w:t>
      </w:r>
      <w:r w:rsidR="005F7058" w:rsidRPr="00BA0DDA">
        <w:rPr>
          <w:rFonts w:ascii="Times New Roman" w:hAnsi="Times New Roman" w:cs="Times New Roman"/>
          <w:b/>
          <w:i/>
          <w:sz w:val="24"/>
          <w:szCs w:val="24"/>
          <w:lang w:val="en-US" w:eastAsia="en-GB"/>
        </w:rPr>
        <w:t>4</w:t>
      </w:r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r w:rsidR="00462CE5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15</w:t>
      </w:r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. sept. </w:t>
      </w:r>
      <w:r w:rsidR="00462CE5" w:rsidRPr="00BA0DDA">
        <w:rPr>
          <w:rFonts w:ascii="Times New Roman" w:hAnsi="Times New Roman" w:cs="Times New Roman"/>
          <w:sz w:val="24"/>
          <w:szCs w:val="24"/>
          <w:lang w:val="en-US"/>
        </w:rPr>
        <w:t>kl. 8.15-11.00 i rom A2 021</w:t>
      </w:r>
    </w:p>
    <w:p w14:paraId="73D479A2" w14:textId="4A771166" w:rsidR="00BA7793" w:rsidRPr="00BA0DDA" w:rsidRDefault="00BA7793" w:rsidP="00462CE5">
      <w:pPr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BA0DDA">
        <w:rPr>
          <w:rFonts w:ascii="Times New Roman" w:hAnsi="Times New Roman" w:cs="Times New Roman"/>
          <w:i/>
          <w:sz w:val="24"/>
          <w:szCs w:val="24"/>
          <w:lang w:val="en-US" w:eastAsia="en-GB"/>
        </w:rPr>
        <w:t>Tema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Innovasjonssystem</w:t>
      </w:r>
      <w:proofErr w:type="spellEnd"/>
    </w:p>
    <w:p w14:paraId="33D38ABA" w14:textId="5AB4026A" w:rsidR="00BA7793" w:rsidRPr="00BA0DDA" w:rsidRDefault="00BA7793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BA0DDA">
        <w:rPr>
          <w:rFonts w:ascii="Times New Roman" w:hAnsi="Times New Roman" w:cs="Times New Roman"/>
          <w:i/>
          <w:sz w:val="24"/>
          <w:szCs w:val="24"/>
          <w:lang w:val="en-US" w:eastAsia="en-GB"/>
        </w:rPr>
        <w:t>Læringsmål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r w:rsidR="00CA25C0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a)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Forstå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hvordan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innovasjon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skapes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i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nettverk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systemer</w:t>
      </w:r>
      <w:proofErr w:type="spellEnd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av </w:t>
      </w:r>
      <w:proofErr w:type="spellStart"/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>aktører</w:t>
      </w:r>
      <w:proofErr w:type="spellEnd"/>
      <w:r w:rsidR="00CA25C0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b) </w:t>
      </w:r>
      <w:proofErr w:type="spellStart"/>
      <w:r w:rsidR="00CA25C0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kjenne</w:t>
      </w:r>
      <w:proofErr w:type="spellEnd"/>
      <w:r w:rsidR="00CA25C0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CA25C0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til</w:t>
      </w:r>
      <w:proofErr w:type="spellEnd"/>
      <w:r w:rsidR="00CA25C0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nasjonalt</w:t>
      </w:r>
      <w:proofErr w:type="spellEnd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innovasjonssystem</w:t>
      </w:r>
      <w:proofErr w:type="spellEnd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c) </w:t>
      </w:r>
      <w:proofErr w:type="spellStart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teknologisk</w:t>
      </w:r>
      <w:proofErr w:type="spellEnd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6549DC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innovasjonssystem</w:t>
      </w:r>
      <w:proofErr w:type="spellEnd"/>
      <w:r w:rsidR="005011C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.</w:t>
      </w:r>
    </w:p>
    <w:p w14:paraId="51FA1A4B" w14:textId="77777777" w:rsidR="005011C7" w:rsidRPr="00BA0DDA" w:rsidRDefault="005011C7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</w:p>
    <w:p w14:paraId="6CE6AFD2" w14:textId="77777777" w:rsidR="00CF0143" w:rsidRPr="00556F06" w:rsidRDefault="00BA7793" w:rsidP="00D17D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556F06">
        <w:rPr>
          <w:rFonts w:ascii="Times New Roman" w:hAnsi="Times New Roman" w:cs="Times New Roman"/>
          <w:i/>
          <w:sz w:val="24"/>
          <w:szCs w:val="24"/>
          <w:lang w:val="en-US" w:eastAsia="en-GB"/>
        </w:rPr>
        <w:t>Pensum</w:t>
      </w:r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</w:p>
    <w:p w14:paraId="04954F79" w14:textId="77777777" w:rsidR="00DB4D25" w:rsidRPr="00556F06" w:rsidRDefault="00683CC2" w:rsidP="004E3362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Chaminade, Lundvall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Haneef </w:t>
      </w:r>
      <w:r w:rsidR="00D502D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(2018), </w:t>
      </w:r>
      <w:proofErr w:type="spellStart"/>
      <w:r w:rsidR="00D502D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Kapittel</w:t>
      </w:r>
      <w:proofErr w:type="spellEnd"/>
      <w:r w:rsidR="00D502D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7918E1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1-3</w:t>
      </w:r>
      <w:r w:rsidR="00987896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.</w:t>
      </w:r>
    </w:p>
    <w:p w14:paraId="06623AF4" w14:textId="24024827" w:rsidR="00AE309D" w:rsidRPr="00556F06" w:rsidRDefault="003A7D18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Markard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, J.</w:t>
      </w:r>
      <w:r w:rsidR="00631DBD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631DBD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631DBD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631DBD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Truffer</w:t>
      </w:r>
      <w:proofErr w:type="spellEnd"/>
      <w:r w:rsidR="00631DBD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B. (2008). </w:t>
      </w:r>
      <w:r w:rsidR="00631DBD" w:rsidRPr="00631DBD">
        <w:rPr>
          <w:rFonts w:ascii="Times New Roman" w:hAnsi="Times New Roman" w:cs="Times New Roman"/>
          <w:sz w:val="24"/>
          <w:szCs w:val="24"/>
          <w:lang w:val="en-US" w:eastAsia="en-GB"/>
        </w:rPr>
        <w:t>Technological innovation systems and t</w:t>
      </w:r>
      <w:r w:rsidR="00631DBD">
        <w:rPr>
          <w:rFonts w:ascii="Times New Roman" w:hAnsi="Times New Roman" w:cs="Times New Roman"/>
          <w:sz w:val="24"/>
          <w:szCs w:val="24"/>
          <w:lang w:val="en-US" w:eastAsia="en-GB"/>
        </w:rPr>
        <w:t>he multi</w:t>
      </w:r>
      <w:r w:rsidR="00637D72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-level perspective: Towards an integrated framework. </w:t>
      </w:r>
      <w:r w:rsidR="00637D72" w:rsidRPr="00556F06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 xml:space="preserve">Research </w:t>
      </w:r>
      <w:r w:rsidR="000D7C98" w:rsidRPr="00556F06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>Policy</w:t>
      </w:r>
      <w:r w:rsidR="000D7C98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37: 596-615, </w:t>
      </w:r>
      <w:proofErr w:type="spellStart"/>
      <w:r w:rsidR="000D7C98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særlig</w:t>
      </w:r>
      <w:proofErr w:type="spellEnd"/>
      <w:r w:rsidR="000D7C98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side 596-603</w:t>
      </w:r>
      <w:r w:rsidR="00CA25C0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.</w:t>
      </w:r>
    </w:p>
    <w:p w14:paraId="0696BB24" w14:textId="77777777" w:rsidR="00CA25C0" w:rsidRPr="00556F06" w:rsidRDefault="00CA25C0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</w:p>
    <w:p w14:paraId="7134B13B" w14:textId="04196049" w:rsidR="00EC1667" w:rsidRPr="00BA0DDA" w:rsidRDefault="00AE309D" w:rsidP="00B51D6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A0DDA">
        <w:rPr>
          <w:rFonts w:ascii="Times New Roman" w:hAnsi="Times New Roman" w:cs="Times New Roman"/>
          <w:b/>
          <w:i/>
          <w:sz w:val="24"/>
          <w:szCs w:val="24"/>
          <w:lang w:val="en-US" w:eastAsia="en-GB"/>
        </w:rPr>
        <w:t>Forelesning</w:t>
      </w:r>
      <w:proofErr w:type="spellEnd"/>
      <w:r w:rsidRPr="00BA0DDA">
        <w:rPr>
          <w:rFonts w:ascii="Times New Roman" w:hAnsi="Times New Roman" w:cs="Times New Roman"/>
          <w:b/>
          <w:i/>
          <w:sz w:val="24"/>
          <w:szCs w:val="24"/>
          <w:lang w:val="en-US" w:eastAsia="en-GB"/>
        </w:rPr>
        <w:t xml:space="preserve"> </w:t>
      </w:r>
      <w:r w:rsidR="001A2C39" w:rsidRPr="00BA0DDA">
        <w:rPr>
          <w:rFonts w:ascii="Times New Roman" w:hAnsi="Times New Roman" w:cs="Times New Roman"/>
          <w:b/>
          <w:i/>
          <w:sz w:val="24"/>
          <w:szCs w:val="24"/>
          <w:lang w:val="en-US" w:eastAsia="en-GB"/>
        </w:rPr>
        <w:t>5</w:t>
      </w:r>
      <w:r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r w:rsidR="00EC1667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22</w:t>
      </w:r>
      <w:r w:rsidR="0007774F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. sept</w:t>
      </w:r>
      <w:r w:rsidR="00AF6296" w:rsidRPr="00BA0DDA">
        <w:rPr>
          <w:rFonts w:ascii="Times New Roman" w:hAnsi="Times New Roman" w:cs="Times New Roman"/>
          <w:sz w:val="24"/>
          <w:szCs w:val="24"/>
          <w:lang w:val="en-US" w:eastAsia="en-GB"/>
        </w:rPr>
        <w:t>.,</w:t>
      </w:r>
      <w:r w:rsidR="00CC7CE5" w:rsidRPr="00BA0DD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EC1667" w:rsidRPr="00BA0DDA">
        <w:rPr>
          <w:rFonts w:ascii="Times New Roman" w:hAnsi="Times New Roman" w:cs="Times New Roman"/>
          <w:sz w:val="24"/>
          <w:szCs w:val="24"/>
          <w:lang w:val="en-US"/>
        </w:rPr>
        <w:t>kl. 8.15-11.00 i rom A2 021</w:t>
      </w:r>
    </w:p>
    <w:p w14:paraId="78A0549B" w14:textId="2A3292C1" w:rsidR="00DC2346" w:rsidRPr="00556F06" w:rsidRDefault="00DC2346" w:rsidP="00B51D6B">
      <w:pPr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556F06">
        <w:rPr>
          <w:rFonts w:ascii="Times New Roman" w:hAnsi="Times New Roman" w:cs="Times New Roman"/>
          <w:i/>
          <w:sz w:val="24"/>
          <w:szCs w:val="24"/>
          <w:lang w:val="en-US" w:eastAsia="en-GB"/>
        </w:rPr>
        <w:t>Tema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Globale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innovasjonsnettverk</w:t>
      </w:r>
      <w:proofErr w:type="spellEnd"/>
    </w:p>
    <w:p w14:paraId="39DAB5E5" w14:textId="3C73BFF5" w:rsidR="00DC2346" w:rsidRPr="00556F06" w:rsidRDefault="00DC2346" w:rsidP="00DC23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556F06">
        <w:rPr>
          <w:rFonts w:ascii="Times New Roman" w:hAnsi="Times New Roman" w:cs="Times New Roman"/>
          <w:i/>
          <w:sz w:val="24"/>
          <w:szCs w:val="24"/>
          <w:lang w:val="en-US" w:eastAsia="en-GB"/>
        </w:rPr>
        <w:t>Læringsmål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proofErr w:type="spellStart"/>
      <w:r w:rsidR="00096F5B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Kjenne</w:t>
      </w:r>
      <w:proofErr w:type="spellEnd"/>
      <w:r w:rsidR="00096F5B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AC13D1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a) </w:t>
      </w:r>
      <w:proofErr w:type="spellStart"/>
      <w:r w:rsidR="00096F5B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begrepene</w:t>
      </w:r>
      <w:proofErr w:type="spellEnd"/>
      <w:r w:rsidR="00096F5B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globale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produksjons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-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innovasjonsnettverk</w:t>
      </w:r>
      <w:proofErr w:type="spellEnd"/>
      <w:r w:rsidR="00096F5B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</w:t>
      </w:r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b) </w:t>
      </w:r>
      <w:proofErr w:type="spellStart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forstå</w:t>
      </w:r>
      <w:proofErr w:type="spellEnd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hvordan</w:t>
      </w:r>
      <w:proofErr w:type="spellEnd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slike</w:t>
      </w:r>
      <w:proofErr w:type="spellEnd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nettverk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påvirker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bedrifters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innovasjons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-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konkurranseevne</w:t>
      </w:r>
      <w:proofErr w:type="spellEnd"/>
      <w:r w:rsidR="00782A42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</w:t>
      </w:r>
      <w:proofErr w:type="spellStart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5B0C94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782A42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c) </w:t>
      </w:r>
      <w:proofErr w:type="spellStart"/>
      <w:r w:rsidR="00072A1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forstå</w:t>
      </w:r>
      <w:proofErr w:type="spellEnd"/>
      <w:r w:rsidR="00072A1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lastRenderedPageBreak/>
        <w:t>hvordan</w:t>
      </w:r>
      <w:proofErr w:type="spellEnd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strategisk</w:t>
      </w:r>
      <w:proofErr w:type="spellEnd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kopling</w:t>
      </w:r>
      <w:proofErr w:type="spellEnd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mellom</w:t>
      </w:r>
      <w:proofErr w:type="spellEnd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globale</w:t>
      </w:r>
      <w:proofErr w:type="spellEnd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317A8F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for</w:t>
      </w:r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etak</w:t>
      </w:r>
      <w:proofErr w:type="spellEnd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nasjonale</w:t>
      </w:r>
      <w:proofErr w:type="spellEnd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regionale</w:t>
      </w:r>
      <w:proofErr w:type="spellEnd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produksjonsforhold</w:t>
      </w:r>
      <w:proofErr w:type="spellEnd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virker</w:t>
      </w:r>
      <w:proofErr w:type="spellEnd"/>
      <w:r w:rsidR="00852239" w:rsidRPr="00556F06">
        <w:rPr>
          <w:rFonts w:ascii="Times New Roman" w:hAnsi="Times New Roman" w:cs="Times New Roman"/>
          <w:sz w:val="24"/>
          <w:szCs w:val="24"/>
          <w:lang w:val="en-US" w:eastAsia="en-GB"/>
        </w:rPr>
        <w:t>.</w:t>
      </w:r>
    </w:p>
    <w:p w14:paraId="1680E823" w14:textId="77777777" w:rsidR="00DC2346" w:rsidRPr="00556F06" w:rsidRDefault="00DC2346" w:rsidP="00DC23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4"/>
          <w:szCs w:val="24"/>
          <w:lang w:val="en-US" w:eastAsia="en-GB"/>
        </w:rPr>
      </w:pPr>
    </w:p>
    <w:p w14:paraId="6A56474D" w14:textId="679716E9" w:rsidR="00DC2346" w:rsidRPr="00556F06" w:rsidRDefault="00DC2346" w:rsidP="00DC23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556F06">
        <w:rPr>
          <w:rFonts w:ascii="Times New Roman" w:hAnsi="Times New Roman" w:cs="Times New Roman"/>
          <w:i/>
          <w:sz w:val="24"/>
          <w:szCs w:val="24"/>
          <w:lang w:val="en-US" w:eastAsia="en-GB"/>
        </w:rPr>
        <w:t>Pensum</w:t>
      </w:r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</w:p>
    <w:p w14:paraId="0AFA44D8" w14:textId="77777777" w:rsidR="00DC2346" w:rsidRPr="00556F06" w:rsidRDefault="00DC2346" w:rsidP="00DC234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Chaminade, Lundvall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Haneef (2018), </w:t>
      </w:r>
      <w:proofErr w:type="spellStart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>Kapittel</w:t>
      </w:r>
      <w:proofErr w:type="spellEnd"/>
      <w:r w:rsidRPr="00556F0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10</w:t>
      </w:r>
    </w:p>
    <w:p w14:paraId="3E2FCD37" w14:textId="77777777" w:rsidR="00DC2346" w:rsidRDefault="00DC2346" w:rsidP="00DC2346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B5B88">
        <w:rPr>
          <w:rFonts w:ascii="Times New Roman" w:hAnsi="Times New Roman" w:cs="Times New Roman"/>
          <w:sz w:val="24"/>
          <w:szCs w:val="24"/>
          <w:lang w:val="en-US"/>
        </w:rPr>
        <w:t xml:space="preserve">Chaminade, C., De Fuentes, C., </w:t>
      </w:r>
      <w:proofErr w:type="spellStart"/>
      <w:r w:rsidRPr="00EB5B88">
        <w:rPr>
          <w:rFonts w:ascii="Times New Roman" w:hAnsi="Times New Roman" w:cs="Times New Roman"/>
          <w:sz w:val="24"/>
          <w:szCs w:val="24"/>
          <w:lang w:val="en-US"/>
        </w:rPr>
        <w:t>Harirchi</w:t>
      </w:r>
      <w:proofErr w:type="spellEnd"/>
      <w:r w:rsidRPr="00EB5B88">
        <w:rPr>
          <w:rFonts w:ascii="Times New Roman" w:hAnsi="Times New Roman" w:cs="Times New Roman"/>
          <w:sz w:val="24"/>
          <w:szCs w:val="24"/>
          <w:lang w:val="en-US"/>
        </w:rPr>
        <w:t xml:space="preserve">, G </w:t>
      </w:r>
      <w:proofErr w:type="spellStart"/>
      <w:r w:rsidRPr="00EB5B88">
        <w:rPr>
          <w:rFonts w:ascii="Times New Roman" w:hAnsi="Times New Roman" w:cs="Times New Roman"/>
          <w:sz w:val="24"/>
          <w:szCs w:val="24"/>
          <w:lang w:val="en-US"/>
        </w:rPr>
        <w:t>og</w:t>
      </w:r>
      <w:proofErr w:type="spellEnd"/>
      <w:r w:rsidRPr="00EB5B88">
        <w:rPr>
          <w:rFonts w:ascii="Times New Roman" w:hAnsi="Times New Roman" w:cs="Times New Roman"/>
          <w:sz w:val="24"/>
          <w:szCs w:val="24"/>
          <w:lang w:val="en-US"/>
        </w:rPr>
        <w:t xml:space="preserve"> Plechero, M. (2016), The g</w:t>
      </w:r>
      <w:r>
        <w:rPr>
          <w:rFonts w:ascii="Times New Roman" w:hAnsi="Times New Roman" w:cs="Times New Roman"/>
          <w:sz w:val="24"/>
          <w:szCs w:val="24"/>
          <w:lang w:val="en-US"/>
        </w:rPr>
        <w:t>eo</w:t>
      </w:r>
      <w:r w:rsidRPr="00EB5B88">
        <w:rPr>
          <w:rFonts w:ascii="Times New Roman" w:hAnsi="Times New Roman" w:cs="Times New Roman"/>
          <w:sz w:val="24"/>
          <w:szCs w:val="24"/>
          <w:lang w:val="en-US"/>
        </w:rPr>
        <w:t>graphy and structure of global innovation 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tworks; global scope and regional embeddedness. 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hearm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R.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rrincazeaux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C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oloreux, D. (red). </w:t>
      </w:r>
      <w:r w:rsidRPr="00F216FA">
        <w:rPr>
          <w:rFonts w:ascii="Times New Roman" w:hAnsi="Times New Roman" w:cs="Times New Roman"/>
          <w:i/>
          <w:sz w:val="24"/>
          <w:szCs w:val="24"/>
          <w:lang w:val="en-US"/>
        </w:rPr>
        <w:t>Handbook on the Geographies of Innovation</w:t>
      </w:r>
      <w:r>
        <w:rPr>
          <w:rFonts w:ascii="Times New Roman" w:hAnsi="Times New Roman" w:cs="Times New Roman"/>
          <w:sz w:val="24"/>
          <w:szCs w:val="24"/>
          <w:lang w:val="en-US"/>
        </w:rPr>
        <w:t>. Edward Elgar.</w:t>
      </w:r>
    </w:p>
    <w:p w14:paraId="4AE07A0A" w14:textId="7C07C832" w:rsidR="00DC2346" w:rsidRPr="00D20629" w:rsidRDefault="00391064" w:rsidP="00DC23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D20629">
        <w:rPr>
          <w:rFonts w:ascii="Times New Roman" w:hAnsi="Times New Roman" w:cs="Times New Roman"/>
          <w:sz w:val="24"/>
          <w:szCs w:val="24"/>
          <w:lang w:val="en-US"/>
        </w:rPr>
        <w:t xml:space="preserve">Yeung, H. W. (2015). </w:t>
      </w:r>
      <w:r w:rsidRPr="00391064">
        <w:rPr>
          <w:rFonts w:ascii="Times New Roman" w:hAnsi="Times New Roman" w:cs="Times New Roman"/>
          <w:sz w:val="24"/>
          <w:szCs w:val="24"/>
          <w:lang w:val="en-US"/>
        </w:rPr>
        <w:t>Regional Development in the 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obal economy: A dynamic perspective of strategic coupling in global production networks. </w:t>
      </w:r>
      <w:r w:rsidR="000250CA" w:rsidRPr="00D20629">
        <w:rPr>
          <w:rFonts w:ascii="Times New Roman" w:hAnsi="Times New Roman" w:cs="Times New Roman"/>
          <w:i/>
          <w:iCs/>
          <w:sz w:val="24"/>
          <w:szCs w:val="24"/>
        </w:rPr>
        <w:t xml:space="preserve">Regional Science Policy &amp; </w:t>
      </w:r>
      <w:proofErr w:type="spellStart"/>
      <w:r w:rsidR="000250CA" w:rsidRPr="00D20629">
        <w:rPr>
          <w:rFonts w:ascii="Times New Roman" w:hAnsi="Times New Roman" w:cs="Times New Roman"/>
          <w:i/>
          <w:iCs/>
          <w:sz w:val="24"/>
          <w:szCs w:val="24"/>
        </w:rPr>
        <w:t>Practice</w:t>
      </w:r>
      <w:proofErr w:type="spellEnd"/>
      <w:r w:rsidR="00614C55" w:rsidRPr="00D20629">
        <w:rPr>
          <w:rFonts w:ascii="Times New Roman" w:hAnsi="Times New Roman" w:cs="Times New Roman"/>
          <w:sz w:val="24"/>
          <w:szCs w:val="24"/>
        </w:rPr>
        <w:t>, 7,1: 1</w:t>
      </w:r>
      <w:r w:rsidR="00EA7A59" w:rsidRPr="00D20629">
        <w:rPr>
          <w:rFonts w:ascii="Times New Roman" w:hAnsi="Times New Roman" w:cs="Times New Roman"/>
          <w:sz w:val="24"/>
          <w:szCs w:val="24"/>
        </w:rPr>
        <w:t>-23.</w:t>
      </w:r>
    </w:p>
    <w:p w14:paraId="7E134C39" w14:textId="456023EA" w:rsidR="001537EB" w:rsidRPr="00D20629" w:rsidRDefault="001537EB" w:rsidP="00CF17F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</w:p>
    <w:p w14:paraId="0CEA2619" w14:textId="67659E21" w:rsidR="00D27465" w:rsidRDefault="009712E6" w:rsidP="00CF17F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en-GB"/>
        </w:rPr>
        <w:t xml:space="preserve">Uke 39: </w:t>
      </w:r>
      <w:r w:rsidR="000B111D">
        <w:rPr>
          <w:rFonts w:ascii="Times New Roman" w:hAnsi="Times New Roman" w:cs="Times New Roman"/>
          <w:sz w:val="24"/>
          <w:szCs w:val="24"/>
          <w:lang w:eastAsia="en-GB"/>
        </w:rPr>
        <w:t xml:space="preserve">Frist for levering av </w:t>
      </w:r>
      <w:proofErr w:type="spellStart"/>
      <w:r w:rsidR="000B111D">
        <w:rPr>
          <w:rFonts w:ascii="Times New Roman" w:hAnsi="Times New Roman" w:cs="Times New Roman"/>
          <w:sz w:val="24"/>
          <w:szCs w:val="24"/>
          <w:lang w:eastAsia="en-GB"/>
        </w:rPr>
        <w:t>paper</w:t>
      </w:r>
      <w:proofErr w:type="spellEnd"/>
      <w:r w:rsidR="000B111D">
        <w:rPr>
          <w:rFonts w:ascii="Times New Roman" w:hAnsi="Times New Roman" w:cs="Times New Roman"/>
          <w:sz w:val="24"/>
          <w:szCs w:val="24"/>
          <w:lang w:eastAsia="en-GB"/>
        </w:rPr>
        <w:t xml:space="preserve"> 1 </w:t>
      </w:r>
      <w:r w:rsidR="00EA137D">
        <w:rPr>
          <w:rFonts w:ascii="Times New Roman" w:hAnsi="Times New Roman" w:cs="Times New Roman"/>
          <w:sz w:val="24"/>
          <w:szCs w:val="24"/>
          <w:lang w:eastAsia="en-GB"/>
        </w:rPr>
        <w:t xml:space="preserve">i </w:t>
      </w:r>
      <w:proofErr w:type="spellStart"/>
      <w:r w:rsidR="00B16EC1">
        <w:rPr>
          <w:rFonts w:ascii="Times New Roman" w:hAnsi="Times New Roman" w:cs="Times New Roman"/>
          <w:sz w:val="24"/>
          <w:szCs w:val="24"/>
          <w:lang w:eastAsia="en-GB"/>
        </w:rPr>
        <w:t>Inspera</w:t>
      </w:r>
      <w:proofErr w:type="spellEnd"/>
      <w:r w:rsidR="00B16EC1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r w:rsidR="00856281">
        <w:rPr>
          <w:rFonts w:ascii="Times New Roman" w:hAnsi="Times New Roman" w:cs="Times New Roman"/>
          <w:sz w:val="24"/>
          <w:szCs w:val="24"/>
          <w:lang w:eastAsia="en-GB"/>
        </w:rPr>
        <w:t xml:space="preserve">er </w:t>
      </w:r>
      <w:r w:rsidR="0080447F">
        <w:rPr>
          <w:rFonts w:ascii="Times New Roman" w:hAnsi="Times New Roman" w:cs="Times New Roman"/>
          <w:sz w:val="24"/>
          <w:szCs w:val="24"/>
          <w:lang w:eastAsia="en-GB"/>
        </w:rPr>
        <w:t>1. oktober</w:t>
      </w:r>
    </w:p>
    <w:p w14:paraId="2C81D4B0" w14:textId="77777777" w:rsidR="0080447F" w:rsidRDefault="0080447F" w:rsidP="00CF17F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  <w:lang w:eastAsia="en-GB"/>
        </w:rPr>
      </w:pPr>
    </w:p>
    <w:p w14:paraId="109B0BE6" w14:textId="40703A85" w:rsidR="00B16EC1" w:rsidRPr="004E3F0D" w:rsidRDefault="00B16EC1" w:rsidP="00CF17F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1920AE">
        <w:rPr>
          <w:rFonts w:ascii="Times New Roman" w:hAnsi="Times New Roman" w:cs="Times New Roman"/>
          <w:b/>
          <w:bCs/>
          <w:sz w:val="24"/>
          <w:szCs w:val="24"/>
          <w:lang w:eastAsia="en-GB"/>
        </w:rPr>
        <w:t>Oppgavetekst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D763AB" w:rsidRPr="004E3F0D">
        <w:rPr>
          <w:rFonts w:ascii="Times New Roman" w:hAnsi="Times New Roman" w:cs="Times New Roman"/>
          <w:sz w:val="24"/>
          <w:szCs w:val="24"/>
          <w:lang w:eastAsia="en-GB"/>
        </w:rPr>
        <w:t xml:space="preserve">Drøft hvordan ulike typer bedrifter (STI/DUI </w:t>
      </w:r>
      <w:r w:rsidR="008266C6">
        <w:rPr>
          <w:rFonts w:ascii="Times New Roman" w:hAnsi="Times New Roman" w:cs="Times New Roman"/>
          <w:sz w:val="24"/>
          <w:szCs w:val="24"/>
          <w:lang w:eastAsia="en-GB"/>
        </w:rPr>
        <w:t>og/</w:t>
      </w:r>
      <w:r w:rsidR="00D763AB" w:rsidRPr="004E3F0D">
        <w:rPr>
          <w:rFonts w:ascii="Times New Roman" w:hAnsi="Times New Roman" w:cs="Times New Roman"/>
          <w:sz w:val="24"/>
          <w:szCs w:val="24"/>
          <w:lang w:eastAsia="en-GB"/>
        </w:rPr>
        <w:t>eller J-form/</w:t>
      </w:r>
      <w:proofErr w:type="spellStart"/>
      <w:r w:rsidR="00D763AB" w:rsidRPr="004E3F0D">
        <w:rPr>
          <w:rFonts w:ascii="Times New Roman" w:hAnsi="Times New Roman" w:cs="Times New Roman"/>
          <w:sz w:val="24"/>
          <w:szCs w:val="24"/>
          <w:lang w:eastAsia="en-GB"/>
        </w:rPr>
        <w:t>adhocrazy</w:t>
      </w:r>
      <w:proofErr w:type="spellEnd"/>
      <w:r w:rsidR="00D763AB" w:rsidRPr="004E3F0D">
        <w:rPr>
          <w:rFonts w:ascii="Times New Roman" w:hAnsi="Times New Roman" w:cs="Times New Roman"/>
          <w:sz w:val="24"/>
          <w:szCs w:val="24"/>
          <w:lang w:eastAsia="en-GB"/>
        </w:rPr>
        <w:t>)</w:t>
      </w:r>
      <w:r w:rsidR="00D80EAA" w:rsidRPr="004E3F0D">
        <w:rPr>
          <w:rFonts w:ascii="Times New Roman" w:hAnsi="Times New Roman" w:cs="Times New Roman"/>
          <w:sz w:val="24"/>
          <w:szCs w:val="24"/>
          <w:lang w:eastAsia="en-GB"/>
        </w:rPr>
        <w:t xml:space="preserve"> kan innovere ved hjelp av interne aktiviteter og innhenting av ressurser fra innovasjonssystemet</w:t>
      </w:r>
      <w:r w:rsidR="001A722B" w:rsidRPr="004E3F0D">
        <w:rPr>
          <w:rFonts w:ascii="Times New Roman" w:hAnsi="Times New Roman" w:cs="Times New Roman"/>
          <w:sz w:val="24"/>
          <w:szCs w:val="24"/>
          <w:lang w:eastAsia="en-GB"/>
        </w:rPr>
        <w:t xml:space="preserve">. </w:t>
      </w:r>
      <w:r w:rsidR="00126B33">
        <w:rPr>
          <w:rFonts w:ascii="Times New Roman" w:hAnsi="Times New Roman" w:cs="Times New Roman"/>
          <w:sz w:val="24"/>
          <w:szCs w:val="24"/>
          <w:lang w:eastAsia="en-GB"/>
        </w:rPr>
        <w:t>Illust</w:t>
      </w:r>
      <w:r w:rsidR="00FB5B9C">
        <w:rPr>
          <w:rFonts w:ascii="Times New Roman" w:hAnsi="Times New Roman" w:cs="Times New Roman"/>
          <w:sz w:val="24"/>
          <w:szCs w:val="24"/>
          <w:lang w:eastAsia="en-GB"/>
        </w:rPr>
        <w:t>rer drøftingen med eksempel fra en bedrift eller offentlig o</w:t>
      </w:r>
      <w:r w:rsidR="00551578">
        <w:rPr>
          <w:rFonts w:ascii="Times New Roman" w:hAnsi="Times New Roman" w:cs="Times New Roman"/>
          <w:sz w:val="24"/>
          <w:szCs w:val="24"/>
          <w:lang w:eastAsia="en-GB"/>
        </w:rPr>
        <w:t xml:space="preserve">rganisasjon. </w:t>
      </w:r>
    </w:p>
    <w:p w14:paraId="7BADFF8E" w14:textId="5D31ECCF" w:rsidR="00565F0C" w:rsidRDefault="00565F0C" w:rsidP="00CF17F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</w:p>
    <w:p w14:paraId="66B90DD3" w14:textId="11C6E93A" w:rsidR="00C85AD3" w:rsidRDefault="00565F0C" w:rsidP="00C85AD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5142">
        <w:rPr>
          <w:rFonts w:ascii="Times New Roman" w:hAnsi="Times New Roman" w:cs="Times New Roman"/>
          <w:b/>
          <w:i/>
          <w:sz w:val="24"/>
          <w:szCs w:val="24"/>
          <w:lang w:eastAsia="en-GB"/>
        </w:rPr>
        <w:t>Forelesning 6</w:t>
      </w:r>
      <w:r w:rsidRPr="00BB3FBF"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B8318B">
        <w:rPr>
          <w:rFonts w:ascii="Times New Roman" w:hAnsi="Times New Roman" w:cs="Times New Roman"/>
          <w:sz w:val="24"/>
          <w:szCs w:val="24"/>
          <w:lang w:eastAsia="en-GB"/>
        </w:rPr>
        <w:t>6</w:t>
      </w:r>
      <w:r w:rsidR="00432A83">
        <w:rPr>
          <w:rFonts w:ascii="Times New Roman" w:hAnsi="Times New Roman" w:cs="Times New Roman"/>
          <w:sz w:val="24"/>
          <w:szCs w:val="24"/>
          <w:lang w:eastAsia="en-GB"/>
        </w:rPr>
        <w:t>.</w:t>
      </w:r>
      <w:r w:rsidR="000F01CC">
        <w:rPr>
          <w:rFonts w:ascii="Times New Roman" w:hAnsi="Times New Roman" w:cs="Times New Roman"/>
          <w:sz w:val="24"/>
          <w:szCs w:val="24"/>
          <w:lang w:eastAsia="en-GB"/>
        </w:rPr>
        <w:t xml:space="preserve"> oktober</w:t>
      </w:r>
      <w:r w:rsidRPr="00BB3FBF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r w:rsidR="00C85AD3">
        <w:rPr>
          <w:rFonts w:ascii="Times New Roman" w:hAnsi="Times New Roman" w:cs="Times New Roman"/>
          <w:sz w:val="24"/>
          <w:szCs w:val="24"/>
        </w:rPr>
        <w:t>kl. 8.15-11.00 i rom A2 021</w:t>
      </w:r>
    </w:p>
    <w:p w14:paraId="5C59682D" w14:textId="18FAC089" w:rsidR="00B8318B" w:rsidRDefault="00B8318B" w:rsidP="00C85AD3">
      <w:pPr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CC7C5F">
        <w:rPr>
          <w:rFonts w:ascii="Times New Roman" w:hAnsi="Times New Roman" w:cs="Times New Roman"/>
          <w:i/>
          <w:sz w:val="24"/>
          <w:szCs w:val="24"/>
          <w:lang w:eastAsia="en-GB"/>
        </w:rPr>
        <w:t>Tema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4D44A1">
        <w:rPr>
          <w:rFonts w:ascii="Times New Roman" w:hAnsi="Times New Roman" w:cs="Times New Roman"/>
          <w:sz w:val="24"/>
          <w:szCs w:val="24"/>
          <w:lang w:eastAsia="en-GB"/>
        </w:rPr>
        <w:t>Aktører og ressurser for innovasjon</w:t>
      </w:r>
    </w:p>
    <w:p w14:paraId="75FA2AA0" w14:textId="5EE03B56" w:rsidR="000547A4" w:rsidRDefault="00B8318B" w:rsidP="00B8318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0547A4">
        <w:rPr>
          <w:rFonts w:ascii="Times New Roman" w:hAnsi="Times New Roman" w:cs="Times New Roman"/>
          <w:i/>
          <w:sz w:val="24"/>
          <w:szCs w:val="24"/>
          <w:lang w:eastAsia="en-GB"/>
        </w:rPr>
        <w:t>Læringsmål</w:t>
      </w:r>
      <w:r w:rsidRPr="000547A4"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0547A4">
        <w:rPr>
          <w:rFonts w:ascii="Times New Roman" w:hAnsi="Times New Roman" w:cs="Times New Roman"/>
          <w:sz w:val="24"/>
          <w:szCs w:val="24"/>
          <w:lang w:eastAsia="en-GB"/>
        </w:rPr>
        <w:t>Forstår a) hvilke aktørtyper som er aktive i innovasjon for omstilling, samt hvilke handlinger disse aktørene</w:t>
      </w:r>
      <w:r w:rsidR="00410583">
        <w:rPr>
          <w:rFonts w:ascii="Times New Roman" w:hAnsi="Times New Roman" w:cs="Times New Roman"/>
          <w:sz w:val="24"/>
          <w:szCs w:val="24"/>
          <w:lang w:eastAsia="en-GB"/>
        </w:rPr>
        <w:t xml:space="preserve"> utøver for å påvirke innovasjons og omstillingsprosesser, b) hva </w:t>
      </w:r>
      <w:r w:rsidR="009A25D9">
        <w:rPr>
          <w:rFonts w:ascii="Times New Roman" w:hAnsi="Times New Roman" w:cs="Times New Roman"/>
          <w:sz w:val="24"/>
          <w:szCs w:val="24"/>
          <w:lang w:eastAsia="en-GB"/>
        </w:rPr>
        <w:t>som ligger i begrepet ‘</w:t>
      </w:r>
      <w:proofErr w:type="spellStart"/>
      <w:r w:rsidR="009A25D9">
        <w:rPr>
          <w:rFonts w:ascii="Times New Roman" w:hAnsi="Times New Roman" w:cs="Times New Roman"/>
          <w:sz w:val="24"/>
          <w:szCs w:val="24"/>
          <w:lang w:eastAsia="en-GB"/>
        </w:rPr>
        <w:t>assets</w:t>
      </w:r>
      <w:proofErr w:type="spellEnd"/>
      <w:r w:rsidR="009A25D9">
        <w:rPr>
          <w:rFonts w:ascii="Times New Roman" w:hAnsi="Times New Roman" w:cs="Times New Roman"/>
          <w:sz w:val="24"/>
          <w:szCs w:val="24"/>
          <w:lang w:eastAsia="en-GB"/>
        </w:rPr>
        <w:t>’ på bedrifts</w:t>
      </w:r>
      <w:r w:rsidR="009957F8">
        <w:rPr>
          <w:rFonts w:ascii="Times New Roman" w:hAnsi="Times New Roman" w:cs="Times New Roman"/>
          <w:sz w:val="24"/>
          <w:szCs w:val="24"/>
          <w:lang w:eastAsia="en-GB"/>
        </w:rPr>
        <w:t xml:space="preserve">- og systemnivå, samt c) hvordan ressurser for omstilling kan endres og </w:t>
      </w:r>
      <w:proofErr w:type="spellStart"/>
      <w:r w:rsidR="009957F8">
        <w:rPr>
          <w:rFonts w:ascii="Times New Roman" w:hAnsi="Times New Roman" w:cs="Times New Roman"/>
          <w:sz w:val="24"/>
          <w:szCs w:val="24"/>
          <w:lang w:eastAsia="en-GB"/>
        </w:rPr>
        <w:t>modifisers</w:t>
      </w:r>
      <w:proofErr w:type="spellEnd"/>
      <w:r w:rsidR="009C490B">
        <w:rPr>
          <w:rFonts w:ascii="Times New Roman" w:hAnsi="Times New Roman" w:cs="Times New Roman"/>
          <w:sz w:val="24"/>
          <w:szCs w:val="24"/>
          <w:lang w:eastAsia="en-GB"/>
        </w:rPr>
        <w:t>.</w:t>
      </w:r>
    </w:p>
    <w:p w14:paraId="0E41296A" w14:textId="6E2E123F" w:rsidR="005F0655" w:rsidRPr="000547A4" w:rsidRDefault="005F0655" w:rsidP="00B8318B">
      <w:pPr>
        <w:autoSpaceDE w:val="0"/>
        <w:autoSpaceDN w:val="0"/>
        <w:adjustRightInd w:val="0"/>
        <w:spacing w:after="0"/>
        <w:rPr>
          <w:rStyle w:val="textlayer--absolute"/>
          <w:rFonts w:ascii="Arial" w:hAnsi="Arial" w:cs="Arial"/>
          <w:sz w:val="27"/>
          <w:szCs w:val="27"/>
          <w:shd w:val="clear" w:color="auto" w:fill="F2F2F2"/>
        </w:rPr>
      </w:pPr>
    </w:p>
    <w:p w14:paraId="35BE4E1C" w14:textId="77777777" w:rsidR="00E84A52" w:rsidRPr="00B51E5B" w:rsidRDefault="00A56D2B" w:rsidP="00B8318B">
      <w:pPr>
        <w:autoSpaceDE w:val="0"/>
        <w:autoSpaceDN w:val="0"/>
        <w:adjustRightInd w:val="0"/>
        <w:spacing w:after="0"/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</w:pPr>
      <w:r w:rsidRPr="00B51E5B">
        <w:rPr>
          <w:rStyle w:val="textlayer--absolute"/>
          <w:rFonts w:ascii="Times New Roman" w:hAnsi="Times New Roman" w:cs="Times New Roman"/>
          <w:i/>
          <w:iCs/>
          <w:sz w:val="24"/>
          <w:szCs w:val="24"/>
          <w:shd w:val="clear" w:color="auto" w:fill="F2F2F2"/>
          <w:lang w:val="en-US"/>
        </w:rPr>
        <w:t>Pensum</w:t>
      </w:r>
      <w:r w:rsidRPr="00B51E5B"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  <w:t xml:space="preserve">: </w:t>
      </w:r>
    </w:p>
    <w:p w14:paraId="4A225BA1" w14:textId="77777777" w:rsidR="00E84A52" w:rsidRPr="00B51E5B" w:rsidRDefault="00A56D2B" w:rsidP="00B8318B">
      <w:pPr>
        <w:autoSpaceDE w:val="0"/>
        <w:autoSpaceDN w:val="0"/>
        <w:adjustRightInd w:val="0"/>
        <w:spacing w:after="0"/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</w:pPr>
      <w:r w:rsidRPr="00B51E5B"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  <w:t xml:space="preserve">Isaksen, Jakobsen, Njøs &amp; Normann (2018), Innovation policies for economic restructuring- combining actor based and </w:t>
      </w:r>
      <w:proofErr w:type="gramStart"/>
      <w:r w:rsidRPr="00B51E5B"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  <w:t>system based</w:t>
      </w:r>
      <w:proofErr w:type="gramEnd"/>
      <w:r w:rsidRPr="00B51E5B"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  <w:t xml:space="preserve"> strategies </w:t>
      </w:r>
    </w:p>
    <w:p w14:paraId="108147FD" w14:textId="77777777" w:rsidR="00E84A52" w:rsidRPr="00B51E5B" w:rsidRDefault="00E84A52" w:rsidP="00B8318B">
      <w:pPr>
        <w:autoSpaceDE w:val="0"/>
        <w:autoSpaceDN w:val="0"/>
        <w:adjustRightInd w:val="0"/>
        <w:spacing w:after="0"/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</w:pPr>
    </w:p>
    <w:p w14:paraId="5F6D637F" w14:textId="22862D36" w:rsidR="00E84A52" w:rsidRPr="00B51E5B" w:rsidRDefault="00E84A52" w:rsidP="00B8318B">
      <w:pPr>
        <w:autoSpaceDE w:val="0"/>
        <w:autoSpaceDN w:val="0"/>
        <w:adjustRightInd w:val="0"/>
        <w:spacing w:after="0"/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</w:pPr>
      <w:r w:rsidRPr="00B51E5B"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  <w:t>T</w:t>
      </w:r>
      <w:r w:rsidR="00A56D2B" w:rsidRPr="00B51E5B"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  <w:t>rippl, Baumgartinger-Seiringer, Frangenheim, Isaksen &amp; Rypestøl (2020), Unravelling green regional industrial path development- Regional preconditions, asset modification and agency</w:t>
      </w:r>
    </w:p>
    <w:p w14:paraId="3CBC6547" w14:textId="77777777" w:rsidR="00E84A52" w:rsidRPr="00B51E5B" w:rsidRDefault="00E84A52" w:rsidP="00B8318B">
      <w:pPr>
        <w:autoSpaceDE w:val="0"/>
        <w:autoSpaceDN w:val="0"/>
        <w:adjustRightInd w:val="0"/>
        <w:spacing w:after="0"/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</w:pPr>
    </w:p>
    <w:p w14:paraId="30E628DA" w14:textId="028ED635" w:rsidR="00E702AD" w:rsidRPr="00E84A52" w:rsidRDefault="00A56D2B" w:rsidP="00B8318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4"/>
          <w:szCs w:val="24"/>
          <w:lang w:val="en-US" w:eastAsia="en-GB"/>
        </w:rPr>
      </w:pPr>
      <w:r w:rsidRPr="00B51E5B">
        <w:rPr>
          <w:rStyle w:val="textlayer--absolute"/>
          <w:rFonts w:ascii="Times New Roman" w:hAnsi="Times New Roman" w:cs="Times New Roman"/>
          <w:sz w:val="24"/>
          <w:szCs w:val="24"/>
          <w:shd w:val="clear" w:color="auto" w:fill="F2F2F2"/>
          <w:lang w:val="en-US"/>
        </w:rPr>
        <w:t>Grillitsch &amp; Sotarauta, 2019, Trinity of Change Agency, regional development paths and opportunity spaces</w:t>
      </w:r>
    </w:p>
    <w:p w14:paraId="5C4C80B6" w14:textId="77777777" w:rsidR="00B8318B" w:rsidRPr="00E951F5" w:rsidRDefault="00B8318B" w:rsidP="00565F0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</w:p>
    <w:p w14:paraId="0F067384" w14:textId="223A9D9F" w:rsidR="0002463F" w:rsidRDefault="006A27C9" w:rsidP="0002463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D5441">
        <w:rPr>
          <w:rFonts w:ascii="Times New Roman" w:hAnsi="Times New Roman" w:cs="Times New Roman"/>
          <w:b/>
          <w:i/>
          <w:sz w:val="24"/>
          <w:szCs w:val="24"/>
          <w:lang w:eastAsia="en-GB"/>
        </w:rPr>
        <w:t>Forelesning 7</w:t>
      </w:r>
      <w:r w:rsidRPr="009D5441"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C85AD3">
        <w:rPr>
          <w:rFonts w:ascii="Times New Roman" w:hAnsi="Times New Roman" w:cs="Times New Roman"/>
          <w:sz w:val="24"/>
          <w:szCs w:val="24"/>
          <w:lang w:eastAsia="en-GB"/>
        </w:rPr>
        <w:t>13. ok</w:t>
      </w:r>
      <w:r w:rsidR="0002463F">
        <w:rPr>
          <w:rFonts w:ascii="Times New Roman" w:hAnsi="Times New Roman" w:cs="Times New Roman"/>
          <w:sz w:val="24"/>
          <w:szCs w:val="24"/>
          <w:lang w:eastAsia="en-GB"/>
        </w:rPr>
        <w:t xml:space="preserve">tober </w:t>
      </w:r>
      <w:r w:rsidR="0002463F">
        <w:rPr>
          <w:rFonts w:ascii="Times New Roman" w:hAnsi="Times New Roman" w:cs="Times New Roman"/>
          <w:sz w:val="24"/>
          <w:szCs w:val="24"/>
        </w:rPr>
        <w:t>kl. 8.15-11.00 i rom A2 021</w:t>
      </w:r>
    </w:p>
    <w:p w14:paraId="4A97B270" w14:textId="6AB724AA" w:rsidR="00CC7CE5" w:rsidRDefault="00BB3FBF" w:rsidP="0002463F">
      <w:pPr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840463">
        <w:rPr>
          <w:rFonts w:ascii="Times New Roman" w:hAnsi="Times New Roman" w:cs="Times New Roman"/>
          <w:i/>
          <w:sz w:val="24"/>
          <w:szCs w:val="24"/>
          <w:lang w:eastAsia="en-GB"/>
        </w:rPr>
        <w:t>Tema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A609A2">
        <w:rPr>
          <w:rFonts w:ascii="Times New Roman" w:hAnsi="Times New Roman" w:cs="Times New Roman"/>
          <w:sz w:val="24"/>
          <w:szCs w:val="24"/>
          <w:lang w:eastAsia="en-GB"/>
        </w:rPr>
        <w:t xml:space="preserve">Innovasjon for å møte </w:t>
      </w:r>
      <w:r w:rsidR="00B46264">
        <w:rPr>
          <w:rFonts w:ascii="Times New Roman" w:hAnsi="Times New Roman" w:cs="Times New Roman"/>
          <w:sz w:val="24"/>
          <w:szCs w:val="24"/>
          <w:lang w:eastAsia="en-GB"/>
        </w:rPr>
        <w:t>store samfunnsutfordringer</w:t>
      </w:r>
    </w:p>
    <w:p w14:paraId="1F0DDA36" w14:textId="3FD4C88D" w:rsidR="00107964" w:rsidRDefault="00107964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840463">
        <w:rPr>
          <w:rFonts w:ascii="Times New Roman" w:hAnsi="Times New Roman" w:cs="Times New Roman"/>
          <w:i/>
          <w:sz w:val="24"/>
          <w:szCs w:val="24"/>
          <w:lang w:eastAsia="en-GB"/>
        </w:rPr>
        <w:t>Læringsmål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F66182">
        <w:rPr>
          <w:rFonts w:ascii="Times New Roman" w:hAnsi="Times New Roman" w:cs="Times New Roman"/>
          <w:sz w:val="24"/>
          <w:szCs w:val="24"/>
          <w:lang w:eastAsia="en-GB"/>
        </w:rPr>
        <w:t xml:space="preserve">Kjenne til </w:t>
      </w:r>
      <w:r w:rsidR="00C63B83">
        <w:rPr>
          <w:rFonts w:ascii="Times New Roman" w:hAnsi="Times New Roman" w:cs="Times New Roman"/>
          <w:sz w:val="24"/>
          <w:szCs w:val="24"/>
          <w:lang w:eastAsia="en-GB"/>
        </w:rPr>
        <w:t>a)</w:t>
      </w:r>
      <w:r w:rsidR="000D6A83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r w:rsidR="00F66182">
        <w:rPr>
          <w:rFonts w:ascii="Times New Roman" w:hAnsi="Times New Roman" w:cs="Times New Roman"/>
          <w:sz w:val="24"/>
          <w:szCs w:val="24"/>
          <w:lang w:eastAsia="en-GB"/>
        </w:rPr>
        <w:t>ulike langsiktige utviklingsstier for næringsliv og innovasjonss</w:t>
      </w:r>
      <w:r w:rsidR="00CD2253">
        <w:rPr>
          <w:rFonts w:ascii="Times New Roman" w:hAnsi="Times New Roman" w:cs="Times New Roman"/>
          <w:sz w:val="24"/>
          <w:szCs w:val="24"/>
          <w:lang w:eastAsia="en-GB"/>
        </w:rPr>
        <w:t xml:space="preserve">ystem, b) </w:t>
      </w:r>
      <w:r w:rsidR="00732EFF">
        <w:rPr>
          <w:rFonts w:ascii="Times New Roman" w:hAnsi="Times New Roman" w:cs="Times New Roman"/>
          <w:sz w:val="24"/>
          <w:szCs w:val="24"/>
          <w:lang w:eastAsia="en-GB"/>
        </w:rPr>
        <w:t xml:space="preserve">lange utviklingsbølger i næringsutviklingen, c) </w:t>
      </w:r>
      <w:r w:rsidR="00F76FEE">
        <w:rPr>
          <w:rFonts w:ascii="Times New Roman" w:hAnsi="Times New Roman" w:cs="Times New Roman"/>
          <w:sz w:val="24"/>
          <w:szCs w:val="24"/>
          <w:lang w:eastAsia="en-GB"/>
        </w:rPr>
        <w:t>transformasjon av innovasjonssystemer</w:t>
      </w:r>
    </w:p>
    <w:p w14:paraId="6EE41EE0" w14:textId="77777777" w:rsidR="00DF52E8" w:rsidRDefault="00DF52E8" w:rsidP="00B80A1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</w:p>
    <w:p w14:paraId="5FC4C5DE" w14:textId="77777777" w:rsidR="00840463" w:rsidRPr="00E951F5" w:rsidRDefault="00107964" w:rsidP="004F302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nn-NO" w:eastAsia="en-GB"/>
        </w:rPr>
      </w:pPr>
      <w:r w:rsidRPr="00E951F5">
        <w:rPr>
          <w:rFonts w:ascii="Times New Roman" w:hAnsi="Times New Roman" w:cs="Times New Roman"/>
          <w:i/>
          <w:sz w:val="24"/>
          <w:szCs w:val="24"/>
          <w:lang w:val="nn-NO" w:eastAsia="en-GB"/>
        </w:rPr>
        <w:t>Pensum</w:t>
      </w:r>
      <w:r w:rsidRPr="00E951F5">
        <w:rPr>
          <w:rFonts w:ascii="Times New Roman" w:hAnsi="Times New Roman" w:cs="Times New Roman"/>
          <w:sz w:val="24"/>
          <w:szCs w:val="24"/>
          <w:lang w:val="nn-NO" w:eastAsia="en-GB"/>
        </w:rPr>
        <w:t>:</w:t>
      </w:r>
    </w:p>
    <w:p w14:paraId="29015C13" w14:textId="68354189" w:rsidR="00561411" w:rsidRDefault="00C67E44" w:rsidP="009C4A1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nn-NO" w:eastAsia="en-GB"/>
        </w:rPr>
      </w:pPr>
      <w:r w:rsidRPr="003676C3">
        <w:rPr>
          <w:rFonts w:ascii="Times New Roman" w:hAnsi="Times New Roman" w:cs="Times New Roman"/>
          <w:sz w:val="24"/>
          <w:szCs w:val="24"/>
          <w:lang w:val="nn-NO" w:eastAsia="en-GB"/>
        </w:rPr>
        <w:t xml:space="preserve">Fitjar, R. D., Isaksen, A. </w:t>
      </w:r>
      <w:r w:rsidR="003E6EF7" w:rsidRPr="003676C3">
        <w:rPr>
          <w:rFonts w:ascii="Times New Roman" w:hAnsi="Times New Roman" w:cs="Times New Roman"/>
          <w:sz w:val="24"/>
          <w:szCs w:val="24"/>
          <w:lang w:val="nn-NO" w:eastAsia="en-GB"/>
        </w:rPr>
        <w:t>og</w:t>
      </w:r>
      <w:r w:rsidRPr="003676C3">
        <w:rPr>
          <w:rFonts w:ascii="Times New Roman" w:hAnsi="Times New Roman" w:cs="Times New Roman"/>
          <w:sz w:val="24"/>
          <w:szCs w:val="24"/>
          <w:lang w:val="nn-NO" w:eastAsia="en-GB"/>
        </w:rPr>
        <w:t xml:space="preserve"> Knudsen, J. P. (2016), kapittel </w:t>
      </w:r>
      <w:r w:rsidR="009C4A13" w:rsidRPr="003676C3">
        <w:rPr>
          <w:rFonts w:ascii="Times New Roman" w:hAnsi="Times New Roman" w:cs="Times New Roman"/>
          <w:sz w:val="24"/>
          <w:szCs w:val="24"/>
          <w:lang w:val="nn-NO" w:eastAsia="en-GB"/>
        </w:rPr>
        <w:t>7.</w:t>
      </w:r>
    </w:p>
    <w:p w14:paraId="5E2002F5" w14:textId="2EBED79F" w:rsidR="003676C3" w:rsidRPr="00E951F5" w:rsidRDefault="00595F16" w:rsidP="009C4A1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eastAsia="en-GB"/>
        </w:rPr>
      </w:pPr>
      <w:proofErr w:type="spellStart"/>
      <w:r w:rsidRPr="00595F16">
        <w:rPr>
          <w:rFonts w:ascii="Times New Roman" w:hAnsi="Times New Roman" w:cs="Times New Roman"/>
          <w:sz w:val="24"/>
          <w:szCs w:val="24"/>
          <w:lang w:val="en-US" w:eastAsia="en-GB"/>
        </w:rPr>
        <w:lastRenderedPageBreak/>
        <w:t>Bruland</w:t>
      </w:r>
      <w:proofErr w:type="spellEnd"/>
      <w:r w:rsidRPr="00595F1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K. </w:t>
      </w:r>
      <w:proofErr w:type="spellStart"/>
      <w:r w:rsidRPr="00595F16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595F16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Mowery, D. C. (2005). In</w:t>
      </w:r>
      <w:r>
        <w:rPr>
          <w:rFonts w:ascii="Times New Roman" w:hAnsi="Times New Roman" w:cs="Times New Roman"/>
          <w:sz w:val="24"/>
          <w:szCs w:val="24"/>
          <w:lang w:val="en-US" w:eastAsia="en-GB"/>
        </w:rPr>
        <w:t xml:space="preserve">novation through time. </w:t>
      </w:r>
      <w:r w:rsidRPr="00407C04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I </w:t>
      </w:r>
      <w:r w:rsidR="008A5E05" w:rsidRPr="00407C04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Fagerberg, J., Mowery, D. C. </w:t>
      </w:r>
      <w:proofErr w:type="spellStart"/>
      <w:r w:rsidR="008A5E05" w:rsidRPr="00407C04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8A5E05" w:rsidRPr="00407C04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Nelson, R. R. (red.), </w:t>
      </w:r>
      <w:r w:rsidR="00407C04" w:rsidRPr="00407C04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>The Oxfor</w:t>
      </w:r>
      <w:r w:rsidR="00A227D8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>d</w:t>
      </w:r>
      <w:r w:rsidR="00407C04" w:rsidRPr="00407C04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 xml:space="preserve"> </w:t>
      </w:r>
      <w:r w:rsidR="008731FC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>H</w:t>
      </w:r>
      <w:r w:rsidR="00407C04" w:rsidRPr="00407C04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>andbook of</w:t>
      </w:r>
      <w:r w:rsidR="00407C04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 xml:space="preserve"> Innovation. </w:t>
      </w:r>
      <w:r w:rsidR="00407C04" w:rsidRPr="00E951F5">
        <w:rPr>
          <w:rFonts w:ascii="Times New Roman" w:hAnsi="Times New Roman" w:cs="Times New Roman"/>
          <w:sz w:val="24"/>
          <w:szCs w:val="24"/>
          <w:lang w:eastAsia="en-GB"/>
        </w:rPr>
        <w:t xml:space="preserve">(s. </w:t>
      </w:r>
      <w:r w:rsidR="00D36C60" w:rsidRPr="00E951F5">
        <w:rPr>
          <w:rFonts w:ascii="Times New Roman" w:hAnsi="Times New Roman" w:cs="Times New Roman"/>
          <w:sz w:val="24"/>
          <w:szCs w:val="24"/>
          <w:lang w:eastAsia="en-GB"/>
        </w:rPr>
        <w:t xml:space="preserve">349-379). Oxford </w:t>
      </w:r>
      <w:proofErr w:type="spellStart"/>
      <w:r w:rsidR="00D36C60" w:rsidRPr="00E951F5">
        <w:rPr>
          <w:rFonts w:ascii="Times New Roman" w:hAnsi="Times New Roman" w:cs="Times New Roman"/>
          <w:sz w:val="24"/>
          <w:szCs w:val="24"/>
          <w:lang w:eastAsia="en-GB"/>
        </w:rPr>
        <w:t>University</w:t>
      </w:r>
      <w:proofErr w:type="spellEnd"/>
      <w:r w:rsidR="00D36C60" w:rsidRPr="00E951F5">
        <w:rPr>
          <w:rFonts w:ascii="Times New Roman" w:hAnsi="Times New Roman" w:cs="Times New Roman"/>
          <w:sz w:val="24"/>
          <w:szCs w:val="24"/>
          <w:lang w:eastAsia="en-GB"/>
        </w:rPr>
        <w:t xml:space="preserve"> Press.</w:t>
      </w:r>
    </w:p>
    <w:p w14:paraId="54063CD7" w14:textId="77777777" w:rsidR="003676C3" w:rsidRPr="00E951F5" w:rsidRDefault="003676C3" w:rsidP="00367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>
        <w:rPr>
          <w:rFonts w:ascii="Times New Roman" w:hAnsi="Times New Roman" w:cs="Times New Roman"/>
          <w:sz w:val="24"/>
          <w:szCs w:val="24"/>
          <w:lang w:eastAsia="en-GB"/>
        </w:rPr>
        <w:t xml:space="preserve">Smith, K. (2011). Den vanskelige transformasjonen. </w:t>
      </w:r>
      <w:r w:rsidRPr="008F011D">
        <w:rPr>
          <w:rFonts w:ascii="Times New Roman" w:hAnsi="Times New Roman" w:cs="Times New Roman"/>
          <w:sz w:val="24"/>
          <w:szCs w:val="24"/>
          <w:lang w:eastAsia="en-GB"/>
        </w:rPr>
        <w:t xml:space="preserve">I Hanson, J., Kasa, S. og </w:t>
      </w:r>
      <w:proofErr w:type="spellStart"/>
      <w:r w:rsidRPr="008F011D">
        <w:rPr>
          <w:rFonts w:ascii="Times New Roman" w:hAnsi="Times New Roman" w:cs="Times New Roman"/>
          <w:sz w:val="24"/>
          <w:szCs w:val="24"/>
          <w:lang w:eastAsia="en-GB"/>
        </w:rPr>
        <w:t>Wicken</w:t>
      </w:r>
      <w:proofErr w:type="spellEnd"/>
      <w:r w:rsidRPr="008F011D">
        <w:rPr>
          <w:rFonts w:ascii="Times New Roman" w:hAnsi="Times New Roman" w:cs="Times New Roman"/>
          <w:sz w:val="24"/>
          <w:szCs w:val="24"/>
          <w:lang w:eastAsia="en-GB"/>
        </w:rPr>
        <w:t xml:space="preserve">, O. (red.), </w:t>
      </w:r>
      <w:r w:rsidRPr="008F011D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Energirik</w:t>
      </w:r>
      <w:r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d</w:t>
      </w:r>
      <w:r w:rsidRPr="008F011D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omens paradokse</w:t>
      </w:r>
      <w:r>
        <w:rPr>
          <w:rFonts w:ascii="Times New Roman" w:hAnsi="Times New Roman" w:cs="Times New Roman"/>
          <w:i/>
          <w:iCs/>
          <w:sz w:val="24"/>
          <w:szCs w:val="24"/>
          <w:lang w:eastAsia="en-GB"/>
        </w:rPr>
        <w:t xml:space="preserve">r 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(s. 23-44). </w:t>
      </w:r>
      <w:r w:rsidRPr="00E951F5">
        <w:rPr>
          <w:rFonts w:ascii="Times New Roman" w:hAnsi="Times New Roman" w:cs="Times New Roman"/>
          <w:sz w:val="24"/>
          <w:szCs w:val="24"/>
          <w:lang w:eastAsia="en-GB"/>
        </w:rPr>
        <w:t>Oslo: Universitetsforlaget.</w:t>
      </w:r>
    </w:p>
    <w:p w14:paraId="0E81AE0F" w14:textId="15422212" w:rsidR="002D6295" w:rsidRPr="00E951F5" w:rsidRDefault="002D6295" w:rsidP="00B17E9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CF2528E" w14:textId="4FA110BF" w:rsidR="00B91A3F" w:rsidRDefault="00B91A3F" w:rsidP="00B91A3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5EFB">
        <w:rPr>
          <w:rFonts w:ascii="Times New Roman" w:hAnsi="Times New Roman" w:cs="Times New Roman"/>
          <w:b/>
          <w:i/>
          <w:sz w:val="24"/>
          <w:szCs w:val="24"/>
        </w:rPr>
        <w:t xml:space="preserve">Forelesning </w:t>
      </w:r>
      <w:r>
        <w:rPr>
          <w:rFonts w:ascii="Times New Roman" w:hAnsi="Times New Roman" w:cs="Times New Roman"/>
          <w:b/>
          <w:i/>
          <w:sz w:val="24"/>
          <w:szCs w:val="24"/>
        </w:rPr>
        <w:t>8</w:t>
      </w:r>
      <w:r w:rsidRPr="001C6DDE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1C6DD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okt</w:t>
      </w:r>
      <w:r w:rsidRPr="009D5441">
        <w:rPr>
          <w:rFonts w:ascii="Times New Roman" w:hAnsi="Times New Roman" w:cs="Times New Roman"/>
          <w:sz w:val="24"/>
          <w:szCs w:val="24"/>
          <w:lang w:eastAsia="en-GB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kl. 8.15-11.00 i rom A2</w:t>
      </w:r>
      <w:r w:rsidR="000C2AA3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021</w:t>
      </w:r>
    </w:p>
    <w:p w14:paraId="1755DB3E" w14:textId="63138EEE" w:rsidR="00B91A3F" w:rsidRDefault="00B91A3F" w:rsidP="00B91A3F">
      <w:pPr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4D40B9">
        <w:rPr>
          <w:rFonts w:ascii="Times New Roman" w:hAnsi="Times New Roman" w:cs="Times New Roman"/>
          <w:i/>
          <w:sz w:val="24"/>
          <w:szCs w:val="24"/>
          <w:lang w:eastAsia="en-GB"/>
        </w:rPr>
        <w:t>Tema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: </w:t>
      </w:r>
      <w:r w:rsidR="00B87CF0">
        <w:rPr>
          <w:rFonts w:ascii="Times New Roman" w:hAnsi="Times New Roman" w:cs="Times New Roman"/>
          <w:sz w:val="24"/>
          <w:szCs w:val="24"/>
          <w:lang w:eastAsia="en-GB"/>
        </w:rPr>
        <w:t>Omstilling mot bærekraftig næringsliv og samfunn</w:t>
      </w:r>
      <w:r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</w:p>
    <w:p w14:paraId="2521CE41" w14:textId="03A8C1C6" w:rsidR="00B91A3F" w:rsidRDefault="00B91A3F" w:rsidP="00B91A3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4D40B9">
        <w:rPr>
          <w:rFonts w:ascii="Times New Roman" w:hAnsi="Times New Roman" w:cs="Times New Roman"/>
          <w:i/>
          <w:sz w:val="24"/>
          <w:szCs w:val="24"/>
          <w:lang w:eastAsia="en-GB"/>
        </w:rPr>
        <w:t>Læringsmål</w:t>
      </w:r>
      <w:r w:rsidRPr="00D025F4">
        <w:rPr>
          <w:rFonts w:ascii="Times New Roman" w:hAnsi="Times New Roman" w:cs="Times New Roman"/>
          <w:sz w:val="24"/>
          <w:szCs w:val="24"/>
          <w:lang w:eastAsia="en-GB"/>
        </w:rPr>
        <w:t>:</w:t>
      </w:r>
      <w:r w:rsidR="00732EFF">
        <w:rPr>
          <w:rFonts w:ascii="Times New Roman" w:hAnsi="Times New Roman" w:cs="Times New Roman"/>
          <w:sz w:val="24"/>
          <w:szCs w:val="24"/>
          <w:lang w:eastAsia="en-GB"/>
        </w:rPr>
        <w:t xml:space="preserve"> Kjenne t</w:t>
      </w:r>
      <w:r w:rsidR="009F32F5">
        <w:rPr>
          <w:rFonts w:ascii="Times New Roman" w:hAnsi="Times New Roman" w:cs="Times New Roman"/>
          <w:sz w:val="24"/>
          <w:szCs w:val="24"/>
          <w:lang w:eastAsia="en-GB"/>
        </w:rPr>
        <w:t>il a</w:t>
      </w:r>
      <w:r w:rsidR="00732EFF">
        <w:rPr>
          <w:rFonts w:ascii="Times New Roman" w:hAnsi="Times New Roman" w:cs="Times New Roman"/>
          <w:sz w:val="24"/>
          <w:szCs w:val="24"/>
          <w:lang w:eastAsia="en-GB"/>
        </w:rPr>
        <w:t xml:space="preserve">) </w:t>
      </w:r>
      <w:proofErr w:type="spellStart"/>
      <w:r w:rsidR="005C1D52">
        <w:rPr>
          <w:rFonts w:ascii="Times New Roman" w:hAnsi="Times New Roman" w:cs="Times New Roman"/>
          <w:sz w:val="24"/>
          <w:szCs w:val="24"/>
          <w:lang w:eastAsia="en-GB"/>
        </w:rPr>
        <w:t>bærekraftsbegrepet</w:t>
      </w:r>
      <w:proofErr w:type="spellEnd"/>
      <w:r w:rsidR="00337947">
        <w:rPr>
          <w:rFonts w:ascii="Times New Roman" w:hAnsi="Times New Roman" w:cs="Times New Roman"/>
          <w:sz w:val="24"/>
          <w:szCs w:val="24"/>
          <w:lang w:eastAsia="en-GB"/>
        </w:rPr>
        <w:t xml:space="preserve"> og bærekraftige innovasjoner</w:t>
      </w:r>
      <w:r w:rsidR="005C1D52">
        <w:rPr>
          <w:rFonts w:ascii="Times New Roman" w:hAnsi="Times New Roman" w:cs="Times New Roman"/>
          <w:sz w:val="24"/>
          <w:szCs w:val="24"/>
          <w:lang w:eastAsia="en-GB"/>
        </w:rPr>
        <w:t xml:space="preserve">, b) </w:t>
      </w:r>
      <w:r w:rsidR="00732EFF">
        <w:rPr>
          <w:rFonts w:ascii="Times New Roman" w:hAnsi="Times New Roman" w:cs="Times New Roman"/>
          <w:sz w:val="24"/>
          <w:szCs w:val="24"/>
          <w:lang w:eastAsia="en-GB"/>
        </w:rPr>
        <w:t>tilnærminger til ‘</w:t>
      </w:r>
      <w:proofErr w:type="spellStart"/>
      <w:r w:rsidR="00732EFF">
        <w:rPr>
          <w:rFonts w:ascii="Times New Roman" w:hAnsi="Times New Roman" w:cs="Times New Roman"/>
          <w:sz w:val="24"/>
          <w:szCs w:val="24"/>
          <w:lang w:eastAsia="en-GB"/>
        </w:rPr>
        <w:t>sustainable</w:t>
      </w:r>
      <w:proofErr w:type="spellEnd"/>
      <w:r w:rsidR="00732EFF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732EFF">
        <w:rPr>
          <w:rFonts w:ascii="Times New Roman" w:hAnsi="Times New Roman" w:cs="Times New Roman"/>
          <w:sz w:val="24"/>
          <w:szCs w:val="24"/>
          <w:lang w:eastAsia="en-GB"/>
        </w:rPr>
        <w:t>transition</w:t>
      </w:r>
      <w:proofErr w:type="spellEnd"/>
      <w:r w:rsidR="00732EFF">
        <w:rPr>
          <w:rFonts w:ascii="Times New Roman" w:hAnsi="Times New Roman" w:cs="Times New Roman"/>
          <w:sz w:val="24"/>
          <w:szCs w:val="24"/>
          <w:lang w:eastAsia="en-GB"/>
        </w:rPr>
        <w:t>’</w:t>
      </w:r>
      <w:r w:rsidR="004B3778">
        <w:rPr>
          <w:rFonts w:ascii="Times New Roman" w:hAnsi="Times New Roman" w:cs="Times New Roman"/>
          <w:sz w:val="24"/>
          <w:szCs w:val="24"/>
          <w:lang w:eastAsia="en-GB"/>
        </w:rPr>
        <w:t xml:space="preserve"> (bærek</w:t>
      </w:r>
      <w:r w:rsidR="00B96C80">
        <w:rPr>
          <w:rFonts w:ascii="Times New Roman" w:hAnsi="Times New Roman" w:cs="Times New Roman"/>
          <w:sz w:val="24"/>
          <w:szCs w:val="24"/>
          <w:lang w:eastAsia="en-GB"/>
        </w:rPr>
        <w:t>r</w:t>
      </w:r>
      <w:r w:rsidR="009C490B">
        <w:rPr>
          <w:rFonts w:ascii="Times New Roman" w:hAnsi="Times New Roman" w:cs="Times New Roman"/>
          <w:sz w:val="24"/>
          <w:szCs w:val="24"/>
          <w:lang w:eastAsia="en-GB"/>
        </w:rPr>
        <w:t>a</w:t>
      </w:r>
      <w:r w:rsidR="004B3778">
        <w:rPr>
          <w:rFonts w:ascii="Times New Roman" w:hAnsi="Times New Roman" w:cs="Times New Roman"/>
          <w:sz w:val="24"/>
          <w:szCs w:val="24"/>
          <w:lang w:eastAsia="en-GB"/>
        </w:rPr>
        <w:t>ftig omstilling)</w:t>
      </w:r>
      <w:r w:rsidR="009F32F5">
        <w:rPr>
          <w:rFonts w:ascii="Times New Roman" w:hAnsi="Times New Roman" w:cs="Times New Roman"/>
          <w:sz w:val="24"/>
          <w:szCs w:val="24"/>
          <w:lang w:eastAsia="en-GB"/>
        </w:rPr>
        <w:t xml:space="preserve">, </w:t>
      </w:r>
      <w:r w:rsidR="00BA0DDA">
        <w:rPr>
          <w:rFonts w:ascii="Times New Roman" w:hAnsi="Times New Roman" w:cs="Times New Roman"/>
          <w:sz w:val="24"/>
          <w:szCs w:val="24"/>
          <w:lang w:eastAsia="en-GB"/>
        </w:rPr>
        <w:t>c</w:t>
      </w:r>
      <w:r w:rsidR="009F32F5">
        <w:rPr>
          <w:rFonts w:ascii="Times New Roman" w:hAnsi="Times New Roman" w:cs="Times New Roman"/>
          <w:sz w:val="24"/>
          <w:szCs w:val="24"/>
          <w:lang w:eastAsia="en-GB"/>
        </w:rPr>
        <w:t xml:space="preserve">) </w:t>
      </w:r>
      <w:r w:rsidR="00F2445F">
        <w:rPr>
          <w:rFonts w:ascii="Times New Roman" w:hAnsi="Times New Roman" w:cs="Times New Roman"/>
          <w:sz w:val="24"/>
          <w:szCs w:val="24"/>
          <w:lang w:eastAsia="en-GB"/>
        </w:rPr>
        <w:t>e</w:t>
      </w:r>
      <w:r w:rsidR="00CE41F2">
        <w:rPr>
          <w:rFonts w:ascii="Times New Roman" w:hAnsi="Times New Roman" w:cs="Times New Roman"/>
          <w:sz w:val="24"/>
          <w:szCs w:val="24"/>
          <w:lang w:eastAsia="en-GB"/>
        </w:rPr>
        <w:t xml:space="preserve">ksemplet utslippsfri </w:t>
      </w:r>
      <w:r w:rsidR="006D7732">
        <w:rPr>
          <w:rFonts w:ascii="Times New Roman" w:hAnsi="Times New Roman" w:cs="Times New Roman"/>
          <w:sz w:val="24"/>
          <w:szCs w:val="24"/>
          <w:lang w:eastAsia="en-GB"/>
        </w:rPr>
        <w:t>skipsfart i Norge</w:t>
      </w:r>
    </w:p>
    <w:p w14:paraId="2E7B4C7F" w14:textId="4B327835" w:rsidR="007479C7" w:rsidRDefault="007479C7" w:rsidP="00B91A3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</w:p>
    <w:p w14:paraId="6A3A5B73" w14:textId="643C1F74" w:rsidR="007479C7" w:rsidRPr="00884DD1" w:rsidRDefault="007479C7" w:rsidP="00B91A3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</w:pPr>
      <w:r w:rsidRPr="00884DD1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>Pensum</w:t>
      </w:r>
    </w:p>
    <w:p w14:paraId="43C07A2A" w14:textId="77777777" w:rsidR="003676C3" w:rsidRPr="00884DD1" w:rsidRDefault="003676C3" w:rsidP="003676C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884DD1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Chaminade, Lundvall </w:t>
      </w:r>
      <w:proofErr w:type="spellStart"/>
      <w:r w:rsidRPr="00884DD1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884DD1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Haneef (2018), </w:t>
      </w:r>
      <w:proofErr w:type="spellStart"/>
      <w:r w:rsidRPr="00884DD1">
        <w:rPr>
          <w:rFonts w:ascii="Times New Roman" w:hAnsi="Times New Roman" w:cs="Times New Roman"/>
          <w:sz w:val="24"/>
          <w:szCs w:val="24"/>
          <w:lang w:val="en-US" w:eastAsia="en-GB"/>
        </w:rPr>
        <w:t>Kapittel</w:t>
      </w:r>
      <w:proofErr w:type="spellEnd"/>
      <w:r w:rsidRPr="00884DD1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8. </w:t>
      </w:r>
    </w:p>
    <w:p w14:paraId="1CA3CB91" w14:textId="36640CCD" w:rsidR="00DD5FF1" w:rsidRPr="00060482" w:rsidRDefault="00DE4E8E" w:rsidP="00732EF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884DD1">
        <w:rPr>
          <w:rFonts w:ascii="Times New Roman" w:hAnsi="Times New Roman" w:cs="Times New Roman"/>
          <w:sz w:val="24"/>
          <w:szCs w:val="24"/>
          <w:lang w:val="en-US" w:eastAsia="en-GB"/>
        </w:rPr>
        <w:t>Geels, F. W.</w:t>
      </w:r>
      <w:r w:rsidR="00B723BA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(2019</w:t>
      </w:r>
      <w:r w:rsidR="00DD5FF1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). </w:t>
      </w:r>
      <w:r w:rsidR="00292A7A">
        <w:rPr>
          <w:rFonts w:ascii="Times New Roman" w:hAnsi="Times New Roman" w:cs="Times New Roman"/>
          <w:sz w:val="24"/>
          <w:szCs w:val="24"/>
          <w:lang w:val="en-US" w:eastAsia="en-GB"/>
        </w:rPr>
        <w:t>Socio-technical transitions to sustainability: a review of criticisms and elaborations of the Multi-Level Perspective</w:t>
      </w:r>
      <w:r w:rsidR="009E670F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. </w:t>
      </w:r>
      <w:proofErr w:type="spellStart"/>
      <w:r w:rsidR="009E670F" w:rsidRPr="00060482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Current</w:t>
      </w:r>
      <w:proofErr w:type="spellEnd"/>
      <w:r w:rsidR="009E670F" w:rsidRPr="00060482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 xml:space="preserve"> Opinion in </w:t>
      </w:r>
      <w:proofErr w:type="spellStart"/>
      <w:r w:rsidR="009E670F" w:rsidRPr="00060482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Environmental</w:t>
      </w:r>
      <w:proofErr w:type="spellEnd"/>
      <w:r w:rsidR="009E670F" w:rsidRPr="00060482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 xml:space="preserve"> </w:t>
      </w:r>
      <w:proofErr w:type="spellStart"/>
      <w:r w:rsidR="009E670F" w:rsidRPr="00060482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Sustainability</w:t>
      </w:r>
      <w:proofErr w:type="spellEnd"/>
      <w:r w:rsidR="00797064" w:rsidRPr="00060482">
        <w:rPr>
          <w:rFonts w:ascii="Times New Roman" w:hAnsi="Times New Roman" w:cs="Times New Roman"/>
          <w:sz w:val="24"/>
          <w:szCs w:val="24"/>
          <w:lang w:eastAsia="en-GB"/>
        </w:rPr>
        <w:t>, 39: 187-201.</w:t>
      </w:r>
      <w:r w:rsidR="00060482" w:rsidRPr="00060482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gramStart"/>
      <w:r w:rsidR="00060482" w:rsidRPr="00060482">
        <w:rPr>
          <w:rFonts w:ascii="Times New Roman" w:hAnsi="Times New Roman" w:cs="Times New Roman"/>
          <w:sz w:val="24"/>
          <w:szCs w:val="24"/>
          <w:lang w:eastAsia="en-GB"/>
        </w:rPr>
        <w:t>Fokuser</w:t>
      </w:r>
      <w:proofErr w:type="gramEnd"/>
      <w:r w:rsidR="00060482" w:rsidRPr="00060482">
        <w:rPr>
          <w:rFonts w:ascii="Times New Roman" w:hAnsi="Times New Roman" w:cs="Times New Roman"/>
          <w:sz w:val="24"/>
          <w:szCs w:val="24"/>
          <w:lang w:eastAsia="en-GB"/>
        </w:rPr>
        <w:t xml:space="preserve"> på første del av ar</w:t>
      </w:r>
      <w:r w:rsidR="00060482">
        <w:rPr>
          <w:rFonts w:ascii="Times New Roman" w:hAnsi="Times New Roman" w:cs="Times New Roman"/>
          <w:sz w:val="24"/>
          <w:szCs w:val="24"/>
          <w:lang w:eastAsia="en-GB"/>
        </w:rPr>
        <w:t>tikkelen</w:t>
      </w:r>
      <w:r w:rsidR="0017294F">
        <w:rPr>
          <w:rFonts w:ascii="Times New Roman" w:hAnsi="Times New Roman" w:cs="Times New Roman"/>
          <w:sz w:val="24"/>
          <w:szCs w:val="24"/>
          <w:lang w:eastAsia="en-GB"/>
        </w:rPr>
        <w:t>, særlig s. 189-192 om ‘</w:t>
      </w:r>
      <w:proofErr w:type="spellStart"/>
      <w:r w:rsidR="0017294F">
        <w:rPr>
          <w:rFonts w:ascii="Times New Roman" w:hAnsi="Times New Roman" w:cs="Times New Roman"/>
          <w:sz w:val="24"/>
          <w:szCs w:val="24"/>
          <w:lang w:eastAsia="en-GB"/>
        </w:rPr>
        <w:t>Multi</w:t>
      </w:r>
      <w:proofErr w:type="spellEnd"/>
      <w:r w:rsidR="0017294F">
        <w:rPr>
          <w:rFonts w:ascii="Times New Roman" w:hAnsi="Times New Roman" w:cs="Times New Roman"/>
          <w:sz w:val="24"/>
          <w:szCs w:val="24"/>
          <w:lang w:eastAsia="en-GB"/>
        </w:rPr>
        <w:t>-Level</w:t>
      </w:r>
      <w:r w:rsidR="00C77032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C77032">
        <w:rPr>
          <w:rFonts w:ascii="Times New Roman" w:hAnsi="Times New Roman" w:cs="Times New Roman"/>
          <w:sz w:val="24"/>
          <w:szCs w:val="24"/>
          <w:lang w:eastAsia="en-GB"/>
        </w:rPr>
        <w:t>Perspective</w:t>
      </w:r>
      <w:proofErr w:type="spellEnd"/>
      <w:r w:rsidR="00C77032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C77032">
        <w:rPr>
          <w:rFonts w:ascii="Times New Roman" w:hAnsi="Times New Roman" w:cs="Times New Roman"/>
          <w:sz w:val="24"/>
          <w:szCs w:val="24"/>
          <w:lang w:eastAsia="en-GB"/>
        </w:rPr>
        <w:t>on</w:t>
      </w:r>
      <w:proofErr w:type="spellEnd"/>
      <w:r w:rsidR="00C77032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C77032">
        <w:rPr>
          <w:rFonts w:ascii="Times New Roman" w:hAnsi="Times New Roman" w:cs="Times New Roman"/>
          <w:sz w:val="24"/>
          <w:szCs w:val="24"/>
          <w:lang w:eastAsia="en-GB"/>
        </w:rPr>
        <w:t>So</w:t>
      </w:r>
      <w:r w:rsidR="00871687">
        <w:rPr>
          <w:rFonts w:ascii="Times New Roman" w:hAnsi="Times New Roman" w:cs="Times New Roman"/>
          <w:sz w:val="24"/>
          <w:szCs w:val="24"/>
          <w:lang w:eastAsia="en-GB"/>
        </w:rPr>
        <w:t>sio</w:t>
      </w:r>
      <w:proofErr w:type="spellEnd"/>
      <w:r w:rsidR="00871687">
        <w:rPr>
          <w:rFonts w:ascii="Times New Roman" w:hAnsi="Times New Roman" w:cs="Times New Roman"/>
          <w:sz w:val="24"/>
          <w:szCs w:val="24"/>
          <w:lang w:eastAsia="en-GB"/>
        </w:rPr>
        <w:t xml:space="preserve">-Technical </w:t>
      </w:r>
      <w:proofErr w:type="spellStart"/>
      <w:r w:rsidR="00F2445F">
        <w:rPr>
          <w:rFonts w:ascii="Times New Roman" w:hAnsi="Times New Roman" w:cs="Times New Roman"/>
          <w:sz w:val="24"/>
          <w:szCs w:val="24"/>
          <w:lang w:eastAsia="en-GB"/>
        </w:rPr>
        <w:t>T</w:t>
      </w:r>
      <w:r w:rsidR="00871687">
        <w:rPr>
          <w:rFonts w:ascii="Times New Roman" w:hAnsi="Times New Roman" w:cs="Times New Roman"/>
          <w:sz w:val="24"/>
          <w:szCs w:val="24"/>
          <w:lang w:eastAsia="en-GB"/>
        </w:rPr>
        <w:t>ransitions</w:t>
      </w:r>
      <w:proofErr w:type="spellEnd"/>
      <w:r w:rsidR="00871687">
        <w:rPr>
          <w:rFonts w:ascii="Times New Roman" w:hAnsi="Times New Roman" w:cs="Times New Roman"/>
          <w:sz w:val="24"/>
          <w:szCs w:val="24"/>
          <w:lang w:eastAsia="en-GB"/>
        </w:rPr>
        <w:t>’</w:t>
      </w:r>
    </w:p>
    <w:p w14:paraId="4DBC960B" w14:textId="56D4EFBF" w:rsidR="00BA4BA8" w:rsidRPr="00060482" w:rsidRDefault="00BA4BA8" w:rsidP="00732EF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</w:p>
    <w:p w14:paraId="41FE64BA" w14:textId="19BA5588" w:rsidR="00BA4BA8" w:rsidRDefault="00BA4BA8" w:rsidP="00732EF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E34AF0">
        <w:rPr>
          <w:rFonts w:ascii="Times New Roman" w:hAnsi="Times New Roman" w:cs="Times New Roman"/>
          <w:sz w:val="24"/>
          <w:szCs w:val="24"/>
          <w:lang w:eastAsia="en-GB"/>
        </w:rPr>
        <w:t>Sanne</w:t>
      </w:r>
      <w:r w:rsidR="00AB077E" w:rsidRPr="00E34AF0">
        <w:rPr>
          <w:rFonts w:ascii="Times New Roman" w:hAnsi="Times New Roman" w:cs="Times New Roman"/>
          <w:sz w:val="24"/>
          <w:szCs w:val="24"/>
          <w:lang w:eastAsia="en-GB"/>
        </w:rPr>
        <w:t xml:space="preserve">, A.M.J.V. B, </w:t>
      </w:r>
      <w:proofErr w:type="spellStart"/>
      <w:r w:rsidR="00AB077E" w:rsidRPr="00E34AF0">
        <w:rPr>
          <w:rFonts w:ascii="Times New Roman" w:hAnsi="Times New Roman" w:cs="Times New Roman"/>
          <w:sz w:val="24"/>
          <w:szCs w:val="24"/>
          <w:lang w:eastAsia="en-GB"/>
        </w:rPr>
        <w:t>Wanzenb</w:t>
      </w:r>
      <w:r w:rsidR="00E34AF0" w:rsidRPr="00E34AF0">
        <w:rPr>
          <w:rFonts w:ascii="Times New Roman" w:hAnsi="Times New Roman" w:cs="Times New Roman"/>
          <w:sz w:val="24"/>
          <w:szCs w:val="24"/>
          <w:lang w:eastAsia="en-GB"/>
        </w:rPr>
        <w:t>öck</w:t>
      </w:r>
      <w:proofErr w:type="spellEnd"/>
      <w:r w:rsidR="00E34AF0" w:rsidRPr="00E34AF0">
        <w:rPr>
          <w:rFonts w:ascii="Times New Roman" w:hAnsi="Times New Roman" w:cs="Times New Roman"/>
          <w:sz w:val="24"/>
          <w:szCs w:val="24"/>
          <w:lang w:eastAsia="en-GB"/>
        </w:rPr>
        <w:t xml:space="preserve">, I. og Frenken, K. (2021). </w:t>
      </w:r>
      <w:r w:rsidR="00E34AF0" w:rsidRPr="00E34AF0">
        <w:rPr>
          <w:rFonts w:ascii="Times New Roman" w:hAnsi="Times New Roman" w:cs="Times New Roman"/>
          <w:sz w:val="24"/>
          <w:szCs w:val="24"/>
          <w:lang w:val="en-US" w:eastAsia="en-GB"/>
        </w:rPr>
        <w:t>Small wins for grand c</w:t>
      </w:r>
      <w:r w:rsidR="00E34AF0">
        <w:rPr>
          <w:rFonts w:ascii="Times New Roman" w:hAnsi="Times New Roman" w:cs="Times New Roman"/>
          <w:sz w:val="24"/>
          <w:szCs w:val="24"/>
          <w:lang w:val="en-US" w:eastAsia="en-GB"/>
        </w:rPr>
        <w:t>hallenges. A bottom-up governance approach to regional</w:t>
      </w:r>
      <w:r w:rsidR="00555E88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innovation policy. </w:t>
      </w:r>
      <w:r w:rsidR="00555E88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>European Planning Studies</w:t>
      </w:r>
      <w:r w:rsidR="00505D6F">
        <w:rPr>
          <w:rFonts w:ascii="Times New Roman" w:hAnsi="Times New Roman" w:cs="Times New Roman"/>
          <w:sz w:val="24"/>
          <w:szCs w:val="24"/>
          <w:lang w:val="en-US" w:eastAsia="en-GB"/>
        </w:rPr>
        <w:t>, DOI: 10.1080/09654313.2021.1980502</w:t>
      </w:r>
      <w:r w:rsidR="00061A69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. </w:t>
      </w:r>
      <w:proofErr w:type="gramStart"/>
      <w:r w:rsidR="00061A69" w:rsidRPr="00061A69">
        <w:rPr>
          <w:rFonts w:ascii="Times New Roman" w:hAnsi="Times New Roman" w:cs="Times New Roman"/>
          <w:sz w:val="24"/>
          <w:szCs w:val="24"/>
          <w:lang w:eastAsia="en-GB"/>
        </w:rPr>
        <w:t>Fokuser</w:t>
      </w:r>
      <w:proofErr w:type="gramEnd"/>
      <w:r w:rsidR="00061A69" w:rsidRPr="00061A69">
        <w:rPr>
          <w:rFonts w:ascii="Times New Roman" w:hAnsi="Times New Roman" w:cs="Times New Roman"/>
          <w:sz w:val="24"/>
          <w:szCs w:val="24"/>
          <w:lang w:eastAsia="en-GB"/>
        </w:rPr>
        <w:t xml:space="preserve"> på første del til og med side 6 for å forstå hva som menes med ‘</w:t>
      </w:r>
      <w:proofErr w:type="spellStart"/>
      <w:r w:rsidR="00061A69" w:rsidRPr="00061A69">
        <w:rPr>
          <w:rFonts w:ascii="Times New Roman" w:hAnsi="Times New Roman" w:cs="Times New Roman"/>
          <w:sz w:val="24"/>
          <w:szCs w:val="24"/>
          <w:lang w:eastAsia="en-GB"/>
        </w:rPr>
        <w:t>s</w:t>
      </w:r>
      <w:r w:rsidR="00061A69">
        <w:rPr>
          <w:rFonts w:ascii="Times New Roman" w:hAnsi="Times New Roman" w:cs="Times New Roman"/>
          <w:sz w:val="24"/>
          <w:szCs w:val="24"/>
          <w:lang w:eastAsia="en-GB"/>
        </w:rPr>
        <w:t>mall</w:t>
      </w:r>
      <w:proofErr w:type="spellEnd"/>
      <w:r w:rsidR="00061A69">
        <w:rPr>
          <w:rFonts w:ascii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061A69">
        <w:rPr>
          <w:rFonts w:ascii="Times New Roman" w:hAnsi="Times New Roman" w:cs="Times New Roman"/>
          <w:sz w:val="24"/>
          <w:szCs w:val="24"/>
          <w:lang w:eastAsia="en-GB"/>
        </w:rPr>
        <w:t>wins</w:t>
      </w:r>
      <w:proofErr w:type="spellEnd"/>
      <w:r w:rsidR="00061A69">
        <w:rPr>
          <w:rFonts w:ascii="Times New Roman" w:hAnsi="Times New Roman" w:cs="Times New Roman"/>
          <w:sz w:val="24"/>
          <w:szCs w:val="24"/>
          <w:lang w:eastAsia="en-GB"/>
        </w:rPr>
        <w:t>’.</w:t>
      </w:r>
    </w:p>
    <w:p w14:paraId="1C700984" w14:textId="36CE2944" w:rsidR="00B43B46" w:rsidRDefault="00B43B46" w:rsidP="00732EF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</w:p>
    <w:p w14:paraId="1E11D578" w14:textId="34FB7AC5" w:rsidR="00414336" w:rsidRPr="000E5270" w:rsidRDefault="00414336" w:rsidP="00732EF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277250">
        <w:rPr>
          <w:rFonts w:ascii="Times New Roman" w:hAnsi="Times New Roman" w:cs="Times New Roman"/>
          <w:sz w:val="24"/>
          <w:szCs w:val="24"/>
          <w:lang w:val="nn-NO" w:eastAsia="en-GB"/>
        </w:rPr>
        <w:t xml:space="preserve">Bach, H., Bergek, A., Bjørgum, Ø, Hansen, T, </w:t>
      </w:r>
      <w:proofErr w:type="spellStart"/>
      <w:r w:rsidRPr="00277250">
        <w:rPr>
          <w:rFonts w:ascii="Times New Roman" w:hAnsi="Times New Roman" w:cs="Times New Roman"/>
          <w:sz w:val="24"/>
          <w:szCs w:val="24"/>
          <w:lang w:val="nn-NO" w:eastAsia="en-GB"/>
        </w:rPr>
        <w:t>Kenz</w:t>
      </w:r>
      <w:r w:rsidR="00501917" w:rsidRPr="00277250">
        <w:rPr>
          <w:rFonts w:ascii="Times New Roman" w:hAnsi="Times New Roman" w:cs="Times New Roman"/>
          <w:sz w:val="24"/>
          <w:szCs w:val="24"/>
          <w:lang w:val="nn-NO" w:eastAsia="en-GB"/>
        </w:rPr>
        <w:t>hegaliyeva</w:t>
      </w:r>
      <w:proofErr w:type="spellEnd"/>
      <w:r w:rsidR="00501917" w:rsidRPr="00277250">
        <w:rPr>
          <w:rFonts w:ascii="Times New Roman" w:hAnsi="Times New Roman" w:cs="Times New Roman"/>
          <w:sz w:val="24"/>
          <w:szCs w:val="24"/>
          <w:lang w:val="nn-NO" w:eastAsia="en-GB"/>
        </w:rPr>
        <w:t xml:space="preserve"> og Steen, M. (20</w:t>
      </w:r>
      <w:r w:rsidR="00277250" w:rsidRPr="00277250">
        <w:rPr>
          <w:rFonts w:ascii="Times New Roman" w:hAnsi="Times New Roman" w:cs="Times New Roman"/>
          <w:sz w:val="24"/>
          <w:szCs w:val="24"/>
          <w:lang w:val="nn-NO" w:eastAsia="en-GB"/>
        </w:rPr>
        <w:t xml:space="preserve">20). </w:t>
      </w:r>
      <w:r w:rsidR="00277250" w:rsidRPr="00043E15">
        <w:rPr>
          <w:rFonts w:ascii="Times New Roman" w:hAnsi="Times New Roman" w:cs="Times New Roman"/>
          <w:sz w:val="24"/>
          <w:szCs w:val="24"/>
          <w:lang w:val="en-US" w:eastAsia="en-GB"/>
        </w:rPr>
        <w:t>Implementing maritime battery-electric and hydrogen</w:t>
      </w:r>
      <w:r w:rsidR="00043E15" w:rsidRPr="00043E15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solutions: A technological i</w:t>
      </w:r>
      <w:r w:rsidR="00043E15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nnovation systems analysis. </w:t>
      </w:r>
      <w:r w:rsidR="000E5270">
        <w:rPr>
          <w:rFonts w:ascii="Times New Roman" w:hAnsi="Times New Roman" w:cs="Times New Roman"/>
          <w:i/>
          <w:iCs/>
          <w:sz w:val="24"/>
          <w:szCs w:val="24"/>
          <w:lang w:val="en-US" w:eastAsia="en-GB"/>
        </w:rPr>
        <w:t xml:space="preserve">Transportation Research Part D </w:t>
      </w:r>
      <w:r w:rsidR="000E5270">
        <w:rPr>
          <w:rFonts w:ascii="Times New Roman" w:hAnsi="Times New Roman" w:cs="Times New Roman"/>
          <w:sz w:val="24"/>
          <w:szCs w:val="24"/>
          <w:lang w:val="en-US" w:eastAsia="en-GB"/>
        </w:rPr>
        <w:t>87</w:t>
      </w:r>
      <w:r w:rsidR="008B75E8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(2020) 102492.</w:t>
      </w:r>
    </w:p>
    <w:p w14:paraId="7603A279" w14:textId="77777777" w:rsidR="00B17EFC" w:rsidRPr="00043E15" w:rsidRDefault="00B17EFC" w:rsidP="00732EFF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</w:p>
    <w:p w14:paraId="5E63BF93" w14:textId="6F29FDB5" w:rsidR="004A2FA5" w:rsidRPr="00B723BA" w:rsidRDefault="009C4A13" w:rsidP="004A2FA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3BA">
        <w:rPr>
          <w:rFonts w:ascii="Times New Roman" w:hAnsi="Times New Roman" w:cs="Times New Roman"/>
          <w:b/>
          <w:i/>
          <w:sz w:val="24"/>
          <w:szCs w:val="24"/>
        </w:rPr>
        <w:t xml:space="preserve">Forelesning </w:t>
      </w:r>
      <w:r w:rsidR="001C3366" w:rsidRPr="00B723BA">
        <w:rPr>
          <w:rFonts w:ascii="Times New Roman" w:hAnsi="Times New Roman" w:cs="Times New Roman"/>
          <w:b/>
          <w:i/>
          <w:sz w:val="24"/>
          <w:szCs w:val="24"/>
        </w:rPr>
        <w:t>9</w:t>
      </w:r>
      <w:r w:rsidRPr="00B723BA">
        <w:rPr>
          <w:rFonts w:ascii="Times New Roman" w:hAnsi="Times New Roman" w:cs="Times New Roman"/>
          <w:sz w:val="24"/>
          <w:szCs w:val="24"/>
        </w:rPr>
        <w:t xml:space="preserve">: </w:t>
      </w:r>
      <w:r w:rsidR="00C96D51" w:rsidRPr="00B723BA">
        <w:rPr>
          <w:rFonts w:ascii="Times New Roman" w:hAnsi="Times New Roman" w:cs="Times New Roman"/>
          <w:sz w:val="24"/>
          <w:szCs w:val="24"/>
        </w:rPr>
        <w:t>2</w:t>
      </w:r>
      <w:r w:rsidR="00B91A3F" w:rsidRPr="00B723BA">
        <w:rPr>
          <w:rFonts w:ascii="Times New Roman" w:hAnsi="Times New Roman" w:cs="Times New Roman"/>
          <w:sz w:val="24"/>
          <w:szCs w:val="24"/>
        </w:rPr>
        <w:t>7</w:t>
      </w:r>
      <w:r w:rsidRPr="00B723BA">
        <w:rPr>
          <w:rFonts w:ascii="Times New Roman" w:hAnsi="Times New Roman" w:cs="Times New Roman"/>
          <w:sz w:val="24"/>
          <w:szCs w:val="24"/>
        </w:rPr>
        <w:t>.</w:t>
      </w:r>
      <w:r w:rsidR="00B449F6" w:rsidRPr="00B723BA">
        <w:rPr>
          <w:rFonts w:ascii="Times New Roman" w:hAnsi="Times New Roman" w:cs="Times New Roman"/>
          <w:sz w:val="24"/>
          <w:szCs w:val="24"/>
        </w:rPr>
        <w:t xml:space="preserve"> okt</w:t>
      </w:r>
      <w:r w:rsidR="00C4529B" w:rsidRPr="00B723BA">
        <w:rPr>
          <w:rFonts w:ascii="Times New Roman" w:hAnsi="Times New Roman" w:cs="Times New Roman"/>
          <w:sz w:val="24"/>
          <w:szCs w:val="24"/>
          <w:lang w:eastAsia="en-GB"/>
        </w:rPr>
        <w:t xml:space="preserve">. </w:t>
      </w:r>
      <w:r w:rsidR="004A2FA5" w:rsidRPr="00B723BA">
        <w:rPr>
          <w:rFonts w:ascii="Times New Roman" w:hAnsi="Times New Roman" w:cs="Times New Roman"/>
          <w:sz w:val="24"/>
          <w:szCs w:val="24"/>
        </w:rPr>
        <w:t>kl. 8.15-11.00 i rom A2 021</w:t>
      </w:r>
    </w:p>
    <w:p w14:paraId="61025CF4" w14:textId="40ECFAF1" w:rsidR="009C4A13" w:rsidRPr="00A56D2B" w:rsidRDefault="009C4A13" w:rsidP="004A2FA5">
      <w:pPr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A56D2B">
        <w:rPr>
          <w:rFonts w:ascii="Times New Roman" w:hAnsi="Times New Roman" w:cs="Times New Roman"/>
          <w:i/>
          <w:sz w:val="24"/>
          <w:szCs w:val="24"/>
          <w:lang w:val="en-US" w:eastAsia="en-GB"/>
        </w:rPr>
        <w:t>Tema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Politikk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for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innovasjon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</w:p>
    <w:p w14:paraId="32B4DAAD" w14:textId="19658E48" w:rsidR="009C4A13" w:rsidRPr="00A56D2B" w:rsidRDefault="009C4A13" w:rsidP="009C4A1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proofErr w:type="spellStart"/>
      <w:r w:rsidRPr="00A56D2B">
        <w:rPr>
          <w:rFonts w:ascii="Times New Roman" w:hAnsi="Times New Roman" w:cs="Times New Roman"/>
          <w:i/>
          <w:sz w:val="24"/>
          <w:szCs w:val="24"/>
          <w:lang w:val="en-US" w:eastAsia="en-GB"/>
        </w:rPr>
        <w:t>Læringsmål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: Ha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kunnskap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om </w:t>
      </w:r>
      <w:r w:rsidR="00F13BD6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a) </w:t>
      </w:r>
      <w:proofErr w:type="spellStart"/>
      <w:r w:rsidR="00F13BD6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hva</w:t>
      </w:r>
      <w:proofErr w:type="spellEnd"/>
      <w:r w:rsidR="00F13BD6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F13BD6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innovasjonspolitikk</w:t>
      </w:r>
      <w:proofErr w:type="spellEnd"/>
      <w:r w:rsidR="00F13BD6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er</w:t>
      </w:r>
      <w:r w:rsidR="001954F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, b) om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sentrale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1954F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utviklingstrekk</w:t>
      </w:r>
      <w:proofErr w:type="spellEnd"/>
      <w:r w:rsidR="001954F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i </w:t>
      </w:r>
      <w:proofErr w:type="spellStart"/>
      <w:r w:rsidR="001954F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innovasjonspolitikken</w:t>
      </w:r>
      <w:proofErr w:type="spellEnd"/>
      <w:r w:rsidR="001954F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1954F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1954F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c) om </w:t>
      </w:r>
      <w:proofErr w:type="spellStart"/>
      <w:r w:rsidR="00E061EA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innovasjonspolitikk</w:t>
      </w:r>
      <w:proofErr w:type="spellEnd"/>
      <w:r w:rsidR="00E061EA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r w:rsidR="00E061EA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rettet</w:t>
      </w:r>
      <w:proofErr w:type="spellEnd"/>
      <w:r w:rsidR="00E061EA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inn mot store </w:t>
      </w:r>
      <w:proofErr w:type="spellStart"/>
      <w:r w:rsidR="00E061EA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samfunnsutfordringer</w:t>
      </w:r>
      <w:proofErr w:type="spellEnd"/>
      <w:r w:rsidR="00C96D51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.</w:t>
      </w:r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</w:p>
    <w:p w14:paraId="4D04718E" w14:textId="77777777" w:rsidR="00C96D51" w:rsidRPr="00A56D2B" w:rsidRDefault="00C96D51" w:rsidP="00B449F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4"/>
          <w:szCs w:val="24"/>
          <w:lang w:val="en-US" w:eastAsia="en-GB"/>
        </w:rPr>
      </w:pPr>
    </w:p>
    <w:p w14:paraId="3260A70B" w14:textId="68101BB9" w:rsidR="002C238A" w:rsidRPr="00A56D2B" w:rsidRDefault="009C4A13" w:rsidP="00B449F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A56D2B">
        <w:rPr>
          <w:rFonts w:ascii="Times New Roman" w:hAnsi="Times New Roman" w:cs="Times New Roman"/>
          <w:i/>
          <w:sz w:val="24"/>
          <w:szCs w:val="24"/>
          <w:lang w:val="en-US" w:eastAsia="en-GB"/>
        </w:rPr>
        <w:t>Pensum</w:t>
      </w:r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:</w:t>
      </w:r>
      <w:r w:rsidR="00036FFA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</w:p>
    <w:p w14:paraId="2970A685" w14:textId="77777777" w:rsidR="001D023E" w:rsidRPr="00A56D2B" w:rsidRDefault="00036FFA" w:rsidP="002C238A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Chaminade, Lundvall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Haneef (2018),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Kapittel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706CFC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9. </w:t>
      </w:r>
    </w:p>
    <w:p w14:paraId="3D4C3C18" w14:textId="0F9E8EFA" w:rsidR="001D023E" w:rsidRPr="00A56D2B" w:rsidRDefault="00706CFC" w:rsidP="002C238A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 w:eastAsia="en-GB"/>
        </w:rPr>
      </w:pPr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Fitjar, R. D., Isaksen, A. </w:t>
      </w:r>
      <w:proofErr w:type="spellStart"/>
      <w:r w:rsidR="009560BA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Knudsen, J. P. (2016),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>kapittel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A82879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1, 2 </w:t>
      </w:r>
      <w:proofErr w:type="spellStart"/>
      <w:r w:rsidR="00A82879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og</w:t>
      </w:r>
      <w:proofErr w:type="spellEnd"/>
      <w:r w:rsidR="00A82879" w:rsidRPr="00A56D2B">
        <w:rPr>
          <w:rFonts w:ascii="Times New Roman" w:hAnsi="Times New Roman" w:cs="Times New Roman"/>
          <w:sz w:val="24"/>
          <w:szCs w:val="24"/>
          <w:lang w:val="en-US" w:eastAsia="en-GB"/>
        </w:rPr>
        <w:t xml:space="preserve"> </w:t>
      </w:r>
      <w:r w:rsidR="006B1687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10</w:t>
      </w:r>
      <w:r w:rsidR="00DD30E2" w:rsidRPr="00A56D2B">
        <w:rPr>
          <w:rFonts w:ascii="Times New Roman" w:hAnsi="Times New Roman" w:cs="Times New Roman"/>
          <w:sz w:val="24"/>
          <w:szCs w:val="24"/>
          <w:lang w:val="en-US" w:eastAsia="en-GB"/>
        </w:rPr>
        <w:t>.</w:t>
      </w:r>
    </w:p>
    <w:p w14:paraId="621C66B8" w14:textId="6A6E11DA" w:rsidR="008651C1" w:rsidRPr="004C4214" w:rsidRDefault="00FD3BAF" w:rsidP="00F13BD6">
      <w:pPr>
        <w:pStyle w:val="Bibliografi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/>
        </w:rPr>
        <w:t>Schot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/>
        </w:rPr>
        <w:t xml:space="preserve">, J. and </w:t>
      </w:r>
      <w:proofErr w:type="spellStart"/>
      <w:r w:rsidRPr="00A56D2B">
        <w:rPr>
          <w:rFonts w:ascii="Times New Roman" w:hAnsi="Times New Roman" w:cs="Times New Roman"/>
          <w:sz w:val="24"/>
          <w:szCs w:val="24"/>
          <w:lang w:val="en-US"/>
        </w:rPr>
        <w:t>Steinmüller</w:t>
      </w:r>
      <w:proofErr w:type="spellEnd"/>
      <w:r w:rsidRPr="00A56D2B">
        <w:rPr>
          <w:rFonts w:ascii="Times New Roman" w:hAnsi="Times New Roman" w:cs="Times New Roman"/>
          <w:sz w:val="24"/>
          <w:szCs w:val="24"/>
          <w:lang w:val="en-US"/>
        </w:rPr>
        <w:t xml:space="preserve">, E. (2018) Three frames for innovation policy: R&amp;D, systems of innovation and transformative change. </w:t>
      </w:r>
      <w:r w:rsidRPr="004C4214">
        <w:rPr>
          <w:rFonts w:ascii="Times New Roman" w:hAnsi="Times New Roman" w:cs="Times New Roman"/>
          <w:sz w:val="24"/>
          <w:szCs w:val="24"/>
          <w:lang w:val="en-US"/>
        </w:rPr>
        <w:t>Research Policy, 47(9), 1554-1567</w:t>
      </w:r>
      <w:r w:rsidR="008651C1" w:rsidRPr="004C421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BAFCA2A" w14:textId="4FF5F31E" w:rsidR="008651C1" w:rsidRPr="00BA0DDA" w:rsidRDefault="00D557ED" w:rsidP="008651C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C4214">
        <w:rPr>
          <w:rFonts w:ascii="Times New Roman" w:hAnsi="Times New Roman" w:cs="Times New Roman"/>
          <w:sz w:val="24"/>
          <w:szCs w:val="24"/>
          <w:lang w:val="en-US"/>
        </w:rPr>
        <w:t>Kattel</w:t>
      </w:r>
      <w:proofErr w:type="spellEnd"/>
      <w:r w:rsidRPr="004C4214">
        <w:rPr>
          <w:rFonts w:ascii="Times New Roman" w:hAnsi="Times New Roman" w:cs="Times New Roman"/>
          <w:sz w:val="24"/>
          <w:szCs w:val="24"/>
          <w:lang w:val="en-US"/>
        </w:rPr>
        <w:t xml:space="preserve">, R. </w:t>
      </w:r>
      <w:proofErr w:type="spellStart"/>
      <w:r w:rsidRPr="004C4214">
        <w:rPr>
          <w:rFonts w:ascii="Times New Roman" w:hAnsi="Times New Roman" w:cs="Times New Roman"/>
          <w:sz w:val="24"/>
          <w:szCs w:val="24"/>
          <w:lang w:val="en-US"/>
        </w:rPr>
        <w:t>og</w:t>
      </w:r>
      <w:proofErr w:type="spellEnd"/>
      <w:r w:rsidRPr="004C42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C4214">
        <w:rPr>
          <w:rFonts w:ascii="Times New Roman" w:hAnsi="Times New Roman" w:cs="Times New Roman"/>
          <w:sz w:val="24"/>
          <w:szCs w:val="24"/>
          <w:lang w:val="en-US"/>
        </w:rPr>
        <w:t>Mazzucato</w:t>
      </w:r>
      <w:proofErr w:type="spellEnd"/>
      <w:r w:rsidRPr="004C4214">
        <w:rPr>
          <w:rFonts w:ascii="Times New Roman" w:hAnsi="Times New Roman" w:cs="Times New Roman"/>
          <w:sz w:val="24"/>
          <w:szCs w:val="24"/>
          <w:lang w:val="en-US"/>
        </w:rPr>
        <w:t xml:space="preserve">, M. (2018). </w:t>
      </w:r>
      <w:r w:rsidRPr="00D557ED">
        <w:rPr>
          <w:rFonts w:ascii="Times New Roman" w:hAnsi="Times New Roman" w:cs="Times New Roman"/>
          <w:sz w:val="24"/>
          <w:szCs w:val="24"/>
          <w:lang w:val="en-US"/>
        </w:rPr>
        <w:t>Mission-oriented innovation policy 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d dynamic capabilities in the public sector. </w:t>
      </w:r>
      <w:proofErr w:type="spellStart"/>
      <w:r w:rsidR="00F71BBF" w:rsidRPr="00BA0DDA">
        <w:rPr>
          <w:rFonts w:ascii="Times New Roman" w:hAnsi="Times New Roman" w:cs="Times New Roman"/>
          <w:i/>
          <w:iCs/>
          <w:sz w:val="24"/>
          <w:szCs w:val="24"/>
        </w:rPr>
        <w:t>Industrial</w:t>
      </w:r>
      <w:proofErr w:type="spellEnd"/>
      <w:r w:rsidR="00F71BBF" w:rsidRPr="00BA0DDA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proofErr w:type="spellStart"/>
      <w:r w:rsidR="00F71BBF" w:rsidRPr="00BA0DDA">
        <w:rPr>
          <w:rFonts w:ascii="Times New Roman" w:hAnsi="Times New Roman" w:cs="Times New Roman"/>
          <w:i/>
          <w:iCs/>
          <w:sz w:val="24"/>
          <w:szCs w:val="24"/>
        </w:rPr>
        <w:t>Corporate</w:t>
      </w:r>
      <w:proofErr w:type="spellEnd"/>
      <w:r w:rsidR="00F71BBF" w:rsidRPr="00BA0DD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71BBF" w:rsidRPr="00BA0DDA">
        <w:rPr>
          <w:rFonts w:ascii="Times New Roman" w:hAnsi="Times New Roman" w:cs="Times New Roman"/>
          <w:i/>
          <w:iCs/>
          <w:sz w:val="24"/>
          <w:szCs w:val="24"/>
        </w:rPr>
        <w:t>Change</w:t>
      </w:r>
      <w:proofErr w:type="spellEnd"/>
      <w:r w:rsidR="00F71BBF" w:rsidRPr="00BA0DDA">
        <w:rPr>
          <w:rFonts w:ascii="Times New Roman" w:hAnsi="Times New Roman" w:cs="Times New Roman"/>
          <w:sz w:val="24"/>
          <w:szCs w:val="24"/>
        </w:rPr>
        <w:t>, 27, 5: 787-801</w:t>
      </w:r>
      <w:r w:rsidR="00F13BD6" w:rsidRPr="00BA0DDA">
        <w:rPr>
          <w:rFonts w:ascii="Times New Roman" w:hAnsi="Times New Roman" w:cs="Times New Roman"/>
          <w:sz w:val="24"/>
          <w:szCs w:val="24"/>
        </w:rPr>
        <w:t>.</w:t>
      </w:r>
    </w:p>
    <w:p w14:paraId="39C3A3C3" w14:textId="77777777" w:rsidR="00C96D51" w:rsidRPr="00BA0DDA" w:rsidRDefault="00C96D51" w:rsidP="00B066E2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i/>
          <w:sz w:val="24"/>
          <w:szCs w:val="24"/>
        </w:rPr>
      </w:pPr>
    </w:p>
    <w:p w14:paraId="47AD10BC" w14:textId="3F209EE5" w:rsidR="00D025F4" w:rsidRPr="00286FA1" w:rsidRDefault="00D025F4" w:rsidP="00B17E9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</w:p>
    <w:p w14:paraId="469277BF" w14:textId="52078655" w:rsidR="00614954" w:rsidRPr="00D801B2" w:rsidRDefault="0052049E" w:rsidP="00B17E9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4"/>
          <w:szCs w:val="24"/>
          <w:lang w:eastAsia="en-GB"/>
        </w:rPr>
      </w:pPr>
      <w:r w:rsidRPr="00D801B2">
        <w:rPr>
          <w:rFonts w:ascii="Times New Roman" w:hAnsi="Times New Roman" w:cs="Times New Roman"/>
          <w:b/>
          <w:bCs/>
          <w:iCs/>
          <w:sz w:val="24"/>
          <w:szCs w:val="24"/>
          <w:lang w:eastAsia="en-GB"/>
        </w:rPr>
        <w:t xml:space="preserve">Frist for </w:t>
      </w:r>
      <w:proofErr w:type="spellStart"/>
      <w:r w:rsidRPr="00D801B2">
        <w:rPr>
          <w:rFonts w:ascii="Times New Roman" w:hAnsi="Times New Roman" w:cs="Times New Roman"/>
          <w:b/>
          <w:bCs/>
          <w:iCs/>
          <w:sz w:val="24"/>
          <w:szCs w:val="24"/>
          <w:lang w:eastAsia="en-GB"/>
        </w:rPr>
        <w:t>paper</w:t>
      </w:r>
      <w:proofErr w:type="spellEnd"/>
      <w:r w:rsidRPr="00D801B2">
        <w:rPr>
          <w:rFonts w:ascii="Times New Roman" w:hAnsi="Times New Roman" w:cs="Times New Roman"/>
          <w:b/>
          <w:bCs/>
          <w:iCs/>
          <w:sz w:val="24"/>
          <w:szCs w:val="24"/>
          <w:lang w:eastAsia="en-GB"/>
        </w:rPr>
        <w:t xml:space="preserve"> 2 er </w:t>
      </w:r>
      <w:r w:rsidR="00B96191">
        <w:rPr>
          <w:rFonts w:ascii="Times New Roman" w:hAnsi="Times New Roman" w:cs="Times New Roman"/>
          <w:b/>
          <w:bCs/>
          <w:iCs/>
          <w:sz w:val="24"/>
          <w:szCs w:val="24"/>
          <w:lang w:eastAsia="en-GB"/>
        </w:rPr>
        <w:t>2</w:t>
      </w:r>
      <w:r w:rsidR="001C3366">
        <w:rPr>
          <w:rFonts w:ascii="Times New Roman" w:hAnsi="Times New Roman" w:cs="Times New Roman"/>
          <w:b/>
          <w:bCs/>
          <w:iCs/>
          <w:sz w:val="24"/>
          <w:szCs w:val="24"/>
          <w:lang w:eastAsia="en-GB"/>
        </w:rPr>
        <w:t>6</w:t>
      </w:r>
      <w:r w:rsidR="00B96191">
        <w:rPr>
          <w:rFonts w:ascii="Times New Roman" w:hAnsi="Times New Roman" w:cs="Times New Roman"/>
          <w:b/>
          <w:bCs/>
          <w:iCs/>
          <w:sz w:val="24"/>
          <w:szCs w:val="24"/>
          <w:lang w:eastAsia="en-GB"/>
        </w:rPr>
        <w:t>. november</w:t>
      </w:r>
    </w:p>
    <w:p w14:paraId="11078AD1" w14:textId="45BD6A29" w:rsidR="00B80A10" w:rsidRPr="006A739F" w:rsidRDefault="00614954" w:rsidP="00B655C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  <w:lang w:eastAsia="en-GB"/>
        </w:rPr>
      </w:pPr>
      <w:r w:rsidRPr="00D801B2">
        <w:rPr>
          <w:rFonts w:ascii="Times New Roman" w:hAnsi="Times New Roman" w:cs="Times New Roman"/>
          <w:iCs/>
          <w:sz w:val="24"/>
          <w:szCs w:val="24"/>
          <w:lang w:eastAsia="en-GB"/>
        </w:rPr>
        <w:t xml:space="preserve">Oppgavetekst: </w:t>
      </w:r>
      <w:r w:rsidR="001C3366">
        <w:rPr>
          <w:rFonts w:ascii="Times New Roman" w:hAnsi="Times New Roman" w:cs="Times New Roman"/>
          <w:iCs/>
          <w:sz w:val="24"/>
          <w:szCs w:val="24"/>
          <w:lang w:eastAsia="en-GB"/>
        </w:rPr>
        <w:t>Komme</w:t>
      </w:r>
      <w:r w:rsidR="00B655C0">
        <w:rPr>
          <w:rFonts w:ascii="Times New Roman" w:hAnsi="Times New Roman" w:cs="Times New Roman"/>
          <w:iCs/>
          <w:sz w:val="24"/>
          <w:szCs w:val="24"/>
          <w:lang w:eastAsia="en-GB"/>
        </w:rPr>
        <w:t xml:space="preserve">r </w:t>
      </w:r>
    </w:p>
    <w:p w14:paraId="5CBD033F" w14:textId="77777777" w:rsidR="003F059C" w:rsidRPr="006A739F" w:rsidRDefault="003F059C" w:rsidP="003F059C">
      <w:pPr>
        <w:rPr>
          <w:rFonts w:ascii="Times New Roman" w:hAnsi="Times New Roman" w:cs="Times New Roman"/>
          <w:sz w:val="24"/>
          <w:szCs w:val="24"/>
        </w:rPr>
      </w:pPr>
    </w:p>
    <w:sectPr w:rsidR="003F059C" w:rsidRPr="006A73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4E5E4" w14:textId="77777777" w:rsidR="00FF1F8A" w:rsidRDefault="00FF1F8A" w:rsidP="005D1567">
      <w:pPr>
        <w:spacing w:after="0" w:line="240" w:lineRule="auto"/>
      </w:pPr>
      <w:r>
        <w:separator/>
      </w:r>
    </w:p>
  </w:endnote>
  <w:endnote w:type="continuationSeparator" w:id="0">
    <w:p w14:paraId="2CE0C665" w14:textId="77777777" w:rsidR="00FF1F8A" w:rsidRDefault="00FF1F8A" w:rsidP="005D1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A0E72" w14:textId="77777777" w:rsidR="00FF1F8A" w:rsidRDefault="00FF1F8A" w:rsidP="005D1567">
      <w:pPr>
        <w:spacing w:after="0" w:line="240" w:lineRule="auto"/>
      </w:pPr>
      <w:r>
        <w:separator/>
      </w:r>
    </w:p>
  </w:footnote>
  <w:footnote w:type="continuationSeparator" w:id="0">
    <w:p w14:paraId="380EEE32" w14:textId="77777777" w:rsidR="00FF1F8A" w:rsidRDefault="00FF1F8A" w:rsidP="005D15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D0FBC"/>
    <w:multiLevelType w:val="hybridMultilevel"/>
    <w:tmpl w:val="E8FA3EE6"/>
    <w:lvl w:ilvl="0" w:tplc="E75AE5C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7I0sTQytTCztDBV0lEKTi0uzszPAykwqgUABz7KZCwAAAA="/>
  </w:docVars>
  <w:rsids>
    <w:rsidRoot w:val="003F059C"/>
    <w:rsid w:val="00002476"/>
    <w:rsid w:val="0000444A"/>
    <w:rsid w:val="000046B6"/>
    <w:rsid w:val="00020224"/>
    <w:rsid w:val="000212B3"/>
    <w:rsid w:val="000221D4"/>
    <w:rsid w:val="000234CB"/>
    <w:rsid w:val="0002463F"/>
    <w:rsid w:val="000250CA"/>
    <w:rsid w:val="00027E9C"/>
    <w:rsid w:val="00035C8C"/>
    <w:rsid w:val="00036FFA"/>
    <w:rsid w:val="00037DAA"/>
    <w:rsid w:val="00043C60"/>
    <w:rsid w:val="00043E15"/>
    <w:rsid w:val="000466E8"/>
    <w:rsid w:val="000547A4"/>
    <w:rsid w:val="00060482"/>
    <w:rsid w:val="000619F8"/>
    <w:rsid w:val="00061A69"/>
    <w:rsid w:val="000622E1"/>
    <w:rsid w:val="000715FC"/>
    <w:rsid w:val="00072A19"/>
    <w:rsid w:val="00077418"/>
    <w:rsid w:val="0007774F"/>
    <w:rsid w:val="00096F5B"/>
    <w:rsid w:val="000B111D"/>
    <w:rsid w:val="000B70E2"/>
    <w:rsid w:val="000C1B92"/>
    <w:rsid w:val="000C2AA3"/>
    <w:rsid w:val="000C52EC"/>
    <w:rsid w:val="000D6A83"/>
    <w:rsid w:val="000D7C98"/>
    <w:rsid w:val="000E5270"/>
    <w:rsid w:val="000F01CC"/>
    <w:rsid w:val="0010509F"/>
    <w:rsid w:val="00107964"/>
    <w:rsid w:val="001116F3"/>
    <w:rsid w:val="00113960"/>
    <w:rsid w:val="001178C9"/>
    <w:rsid w:val="00126B33"/>
    <w:rsid w:val="00127646"/>
    <w:rsid w:val="0013061A"/>
    <w:rsid w:val="001335ED"/>
    <w:rsid w:val="00143054"/>
    <w:rsid w:val="00144047"/>
    <w:rsid w:val="00147394"/>
    <w:rsid w:val="00150B8F"/>
    <w:rsid w:val="001537EB"/>
    <w:rsid w:val="001546CE"/>
    <w:rsid w:val="00161B46"/>
    <w:rsid w:val="00171539"/>
    <w:rsid w:val="0017294F"/>
    <w:rsid w:val="00181EC9"/>
    <w:rsid w:val="001920AE"/>
    <w:rsid w:val="001925DE"/>
    <w:rsid w:val="00192782"/>
    <w:rsid w:val="0019278A"/>
    <w:rsid w:val="001954F2"/>
    <w:rsid w:val="0019718F"/>
    <w:rsid w:val="001A087A"/>
    <w:rsid w:val="001A0A37"/>
    <w:rsid w:val="001A2C39"/>
    <w:rsid w:val="001A722B"/>
    <w:rsid w:val="001B2D46"/>
    <w:rsid w:val="001B3AD5"/>
    <w:rsid w:val="001C1AF3"/>
    <w:rsid w:val="001C3366"/>
    <w:rsid w:val="001C443D"/>
    <w:rsid w:val="001C6336"/>
    <w:rsid w:val="001C6DDE"/>
    <w:rsid w:val="001D023E"/>
    <w:rsid w:val="001D2BEE"/>
    <w:rsid w:val="001D35C4"/>
    <w:rsid w:val="001D3A3E"/>
    <w:rsid w:val="001E5164"/>
    <w:rsid w:val="0020206F"/>
    <w:rsid w:val="00207669"/>
    <w:rsid w:val="00210AF5"/>
    <w:rsid w:val="002125C4"/>
    <w:rsid w:val="0021309A"/>
    <w:rsid w:val="00217FED"/>
    <w:rsid w:val="00220EE9"/>
    <w:rsid w:val="00222439"/>
    <w:rsid w:val="00222906"/>
    <w:rsid w:val="002253D3"/>
    <w:rsid w:val="002266E1"/>
    <w:rsid w:val="0023523F"/>
    <w:rsid w:val="00237BAC"/>
    <w:rsid w:val="00247B4F"/>
    <w:rsid w:val="00252B12"/>
    <w:rsid w:val="00252B6D"/>
    <w:rsid w:val="00252D7E"/>
    <w:rsid w:val="002729C4"/>
    <w:rsid w:val="00275529"/>
    <w:rsid w:val="00275B8A"/>
    <w:rsid w:val="00277250"/>
    <w:rsid w:val="00282B59"/>
    <w:rsid w:val="00286FA1"/>
    <w:rsid w:val="00292A7A"/>
    <w:rsid w:val="0029503B"/>
    <w:rsid w:val="00295B64"/>
    <w:rsid w:val="0029772F"/>
    <w:rsid w:val="002A0F8D"/>
    <w:rsid w:val="002A35C4"/>
    <w:rsid w:val="002A556D"/>
    <w:rsid w:val="002A71BC"/>
    <w:rsid w:val="002A7A09"/>
    <w:rsid w:val="002C238A"/>
    <w:rsid w:val="002D6295"/>
    <w:rsid w:val="002D6757"/>
    <w:rsid w:val="002E7F57"/>
    <w:rsid w:val="00302E22"/>
    <w:rsid w:val="00303264"/>
    <w:rsid w:val="00312820"/>
    <w:rsid w:val="00317A8F"/>
    <w:rsid w:val="00325CD3"/>
    <w:rsid w:val="003337F3"/>
    <w:rsid w:val="00337947"/>
    <w:rsid w:val="00346CE9"/>
    <w:rsid w:val="00347A2C"/>
    <w:rsid w:val="0035164D"/>
    <w:rsid w:val="00357C14"/>
    <w:rsid w:val="003676C3"/>
    <w:rsid w:val="00373B59"/>
    <w:rsid w:val="0037722B"/>
    <w:rsid w:val="00382BF9"/>
    <w:rsid w:val="00384C1C"/>
    <w:rsid w:val="00386270"/>
    <w:rsid w:val="00386374"/>
    <w:rsid w:val="00391064"/>
    <w:rsid w:val="00391658"/>
    <w:rsid w:val="00393414"/>
    <w:rsid w:val="003A11CC"/>
    <w:rsid w:val="003A2205"/>
    <w:rsid w:val="003A7D18"/>
    <w:rsid w:val="003B0CE8"/>
    <w:rsid w:val="003B17FC"/>
    <w:rsid w:val="003C1539"/>
    <w:rsid w:val="003C2935"/>
    <w:rsid w:val="003C6D16"/>
    <w:rsid w:val="003D0C64"/>
    <w:rsid w:val="003D4016"/>
    <w:rsid w:val="003D419E"/>
    <w:rsid w:val="003E6EF7"/>
    <w:rsid w:val="003F059C"/>
    <w:rsid w:val="003F0AB8"/>
    <w:rsid w:val="003F5142"/>
    <w:rsid w:val="00407C04"/>
    <w:rsid w:val="00410583"/>
    <w:rsid w:val="00414292"/>
    <w:rsid w:val="00414336"/>
    <w:rsid w:val="00414F1A"/>
    <w:rsid w:val="00426B12"/>
    <w:rsid w:val="00432A83"/>
    <w:rsid w:val="00444E5F"/>
    <w:rsid w:val="0044795E"/>
    <w:rsid w:val="00452BC2"/>
    <w:rsid w:val="00462CE5"/>
    <w:rsid w:val="00463178"/>
    <w:rsid w:val="004705E7"/>
    <w:rsid w:val="004774F9"/>
    <w:rsid w:val="0048255C"/>
    <w:rsid w:val="004843CB"/>
    <w:rsid w:val="004845FD"/>
    <w:rsid w:val="004A2FA5"/>
    <w:rsid w:val="004A3697"/>
    <w:rsid w:val="004A6E88"/>
    <w:rsid w:val="004B3778"/>
    <w:rsid w:val="004C3DD8"/>
    <w:rsid w:val="004C4214"/>
    <w:rsid w:val="004D08A1"/>
    <w:rsid w:val="004D40B9"/>
    <w:rsid w:val="004D44A1"/>
    <w:rsid w:val="004E2BE6"/>
    <w:rsid w:val="004E3362"/>
    <w:rsid w:val="004E3F0D"/>
    <w:rsid w:val="004E4CC9"/>
    <w:rsid w:val="004E55BA"/>
    <w:rsid w:val="004E6C55"/>
    <w:rsid w:val="004F2377"/>
    <w:rsid w:val="004F3026"/>
    <w:rsid w:val="004F78AD"/>
    <w:rsid w:val="005011C7"/>
    <w:rsid w:val="00501917"/>
    <w:rsid w:val="00504637"/>
    <w:rsid w:val="00505D6F"/>
    <w:rsid w:val="00512C69"/>
    <w:rsid w:val="0052049E"/>
    <w:rsid w:val="00521A74"/>
    <w:rsid w:val="00524E30"/>
    <w:rsid w:val="00527A76"/>
    <w:rsid w:val="00530F7A"/>
    <w:rsid w:val="0054082E"/>
    <w:rsid w:val="00541B28"/>
    <w:rsid w:val="00551578"/>
    <w:rsid w:val="00555E88"/>
    <w:rsid w:val="00556F06"/>
    <w:rsid w:val="0056094D"/>
    <w:rsid w:val="00561411"/>
    <w:rsid w:val="00562AEF"/>
    <w:rsid w:val="00565F0C"/>
    <w:rsid w:val="005760C0"/>
    <w:rsid w:val="0058618C"/>
    <w:rsid w:val="005913EC"/>
    <w:rsid w:val="00595F16"/>
    <w:rsid w:val="005A122D"/>
    <w:rsid w:val="005A2318"/>
    <w:rsid w:val="005A2606"/>
    <w:rsid w:val="005A747C"/>
    <w:rsid w:val="005B0C94"/>
    <w:rsid w:val="005C1D52"/>
    <w:rsid w:val="005C5051"/>
    <w:rsid w:val="005D1567"/>
    <w:rsid w:val="005D194D"/>
    <w:rsid w:val="005D313E"/>
    <w:rsid w:val="005E054B"/>
    <w:rsid w:val="005E133D"/>
    <w:rsid w:val="005E4737"/>
    <w:rsid w:val="005F0655"/>
    <w:rsid w:val="005F248C"/>
    <w:rsid w:val="005F61E5"/>
    <w:rsid w:val="005F7058"/>
    <w:rsid w:val="00610B40"/>
    <w:rsid w:val="00611A0D"/>
    <w:rsid w:val="006122BD"/>
    <w:rsid w:val="00612982"/>
    <w:rsid w:val="00614954"/>
    <w:rsid w:val="00614C55"/>
    <w:rsid w:val="006164AA"/>
    <w:rsid w:val="00616555"/>
    <w:rsid w:val="00621A07"/>
    <w:rsid w:val="0062249D"/>
    <w:rsid w:val="00631DBD"/>
    <w:rsid w:val="00637D72"/>
    <w:rsid w:val="006400FE"/>
    <w:rsid w:val="00643FE9"/>
    <w:rsid w:val="0064457D"/>
    <w:rsid w:val="00644628"/>
    <w:rsid w:val="00650C71"/>
    <w:rsid w:val="006549DC"/>
    <w:rsid w:val="0066192F"/>
    <w:rsid w:val="00683CC2"/>
    <w:rsid w:val="00685ACA"/>
    <w:rsid w:val="00691743"/>
    <w:rsid w:val="00692720"/>
    <w:rsid w:val="00697E9D"/>
    <w:rsid w:val="006A27C9"/>
    <w:rsid w:val="006A6745"/>
    <w:rsid w:val="006A739F"/>
    <w:rsid w:val="006B1687"/>
    <w:rsid w:val="006D027F"/>
    <w:rsid w:val="006D0C0A"/>
    <w:rsid w:val="006D204E"/>
    <w:rsid w:val="006D7534"/>
    <w:rsid w:val="006D7732"/>
    <w:rsid w:val="006E292B"/>
    <w:rsid w:val="006E64B4"/>
    <w:rsid w:val="006F2B55"/>
    <w:rsid w:val="006F5F2A"/>
    <w:rsid w:val="00700B85"/>
    <w:rsid w:val="00701183"/>
    <w:rsid w:val="00702504"/>
    <w:rsid w:val="00706CFC"/>
    <w:rsid w:val="00712907"/>
    <w:rsid w:val="007173CF"/>
    <w:rsid w:val="00722703"/>
    <w:rsid w:val="0073125C"/>
    <w:rsid w:val="00731B8F"/>
    <w:rsid w:val="00732EFF"/>
    <w:rsid w:val="00735924"/>
    <w:rsid w:val="00737FA0"/>
    <w:rsid w:val="00741F0E"/>
    <w:rsid w:val="0074320C"/>
    <w:rsid w:val="007479C7"/>
    <w:rsid w:val="00753F74"/>
    <w:rsid w:val="00774866"/>
    <w:rsid w:val="00775836"/>
    <w:rsid w:val="007768C2"/>
    <w:rsid w:val="007826BF"/>
    <w:rsid w:val="00782A42"/>
    <w:rsid w:val="00782B49"/>
    <w:rsid w:val="00784AFB"/>
    <w:rsid w:val="007918E1"/>
    <w:rsid w:val="00792873"/>
    <w:rsid w:val="00795EFB"/>
    <w:rsid w:val="00797064"/>
    <w:rsid w:val="007A36E3"/>
    <w:rsid w:val="007A5F27"/>
    <w:rsid w:val="007B603A"/>
    <w:rsid w:val="007B69EB"/>
    <w:rsid w:val="007D6CF7"/>
    <w:rsid w:val="007D7D70"/>
    <w:rsid w:val="007E6C86"/>
    <w:rsid w:val="007F6962"/>
    <w:rsid w:val="00801754"/>
    <w:rsid w:val="00803738"/>
    <w:rsid w:val="0080447F"/>
    <w:rsid w:val="00814B32"/>
    <w:rsid w:val="008164F7"/>
    <w:rsid w:val="00817642"/>
    <w:rsid w:val="00824D52"/>
    <w:rsid w:val="00825FB2"/>
    <w:rsid w:val="008266C6"/>
    <w:rsid w:val="00833F2C"/>
    <w:rsid w:val="00840463"/>
    <w:rsid w:val="00851EF4"/>
    <w:rsid w:val="00852239"/>
    <w:rsid w:val="00856281"/>
    <w:rsid w:val="00863F5D"/>
    <w:rsid w:val="008651C1"/>
    <w:rsid w:val="008657CF"/>
    <w:rsid w:val="0087064D"/>
    <w:rsid w:val="00871687"/>
    <w:rsid w:val="00873101"/>
    <w:rsid w:val="008731FC"/>
    <w:rsid w:val="00876D75"/>
    <w:rsid w:val="00882021"/>
    <w:rsid w:val="00884DD1"/>
    <w:rsid w:val="00895AFE"/>
    <w:rsid w:val="00896A24"/>
    <w:rsid w:val="008A5E05"/>
    <w:rsid w:val="008B3B56"/>
    <w:rsid w:val="008B75E8"/>
    <w:rsid w:val="008B79A7"/>
    <w:rsid w:val="008C3734"/>
    <w:rsid w:val="008C643E"/>
    <w:rsid w:val="008D4896"/>
    <w:rsid w:val="008D49D1"/>
    <w:rsid w:val="008D4ECC"/>
    <w:rsid w:val="008D5765"/>
    <w:rsid w:val="008D7506"/>
    <w:rsid w:val="008D7AAD"/>
    <w:rsid w:val="008E12D7"/>
    <w:rsid w:val="008E4109"/>
    <w:rsid w:val="008F011D"/>
    <w:rsid w:val="008F1D08"/>
    <w:rsid w:val="008F4E30"/>
    <w:rsid w:val="00904E8A"/>
    <w:rsid w:val="009069FF"/>
    <w:rsid w:val="00911991"/>
    <w:rsid w:val="00917D88"/>
    <w:rsid w:val="009200BB"/>
    <w:rsid w:val="00922005"/>
    <w:rsid w:val="00923472"/>
    <w:rsid w:val="00932639"/>
    <w:rsid w:val="009329B6"/>
    <w:rsid w:val="009377E5"/>
    <w:rsid w:val="00950D3A"/>
    <w:rsid w:val="009560BA"/>
    <w:rsid w:val="009712E6"/>
    <w:rsid w:val="00974310"/>
    <w:rsid w:val="009756D7"/>
    <w:rsid w:val="009765B9"/>
    <w:rsid w:val="00977CB1"/>
    <w:rsid w:val="0098180A"/>
    <w:rsid w:val="0098400D"/>
    <w:rsid w:val="00985ED1"/>
    <w:rsid w:val="00987896"/>
    <w:rsid w:val="009957F8"/>
    <w:rsid w:val="009A25D9"/>
    <w:rsid w:val="009A2DBC"/>
    <w:rsid w:val="009A7B5C"/>
    <w:rsid w:val="009B7B1B"/>
    <w:rsid w:val="009C490B"/>
    <w:rsid w:val="009C4A13"/>
    <w:rsid w:val="009C60A3"/>
    <w:rsid w:val="009C6A9A"/>
    <w:rsid w:val="009D5441"/>
    <w:rsid w:val="009E03DD"/>
    <w:rsid w:val="009E401D"/>
    <w:rsid w:val="009E670F"/>
    <w:rsid w:val="009F32F5"/>
    <w:rsid w:val="00A02194"/>
    <w:rsid w:val="00A028CD"/>
    <w:rsid w:val="00A227D8"/>
    <w:rsid w:val="00A247A6"/>
    <w:rsid w:val="00A307A2"/>
    <w:rsid w:val="00A3106D"/>
    <w:rsid w:val="00A50404"/>
    <w:rsid w:val="00A56D2B"/>
    <w:rsid w:val="00A609A2"/>
    <w:rsid w:val="00A63B02"/>
    <w:rsid w:val="00A657FE"/>
    <w:rsid w:val="00A6616B"/>
    <w:rsid w:val="00A7402F"/>
    <w:rsid w:val="00A80AD0"/>
    <w:rsid w:val="00A82879"/>
    <w:rsid w:val="00A84C96"/>
    <w:rsid w:val="00A94ABE"/>
    <w:rsid w:val="00AA1288"/>
    <w:rsid w:val="00AA3145"/>
    <w:rsid w:val="00AB077E"/>
    <w:rsid w:val="00AB1D58"/>
    <w:rsid w:val="00AB532A"/>
    <w:rsid w:val="00AB68B4"/>
    <w:rsid w:val="00AB6A09"/>
    <w:rsid w:val="00AC13D1"/>
    <w:rsid w:val="00AC4039"/>
    <w:rsid w:val="00AD3FDD"/>
    <w:rsid w:val="00AD7CD1"/>
    <w:rsid w:val="00AE309D"/>
    <w:rsid w:val="00AE50C6"/>
    <w:rsid w:val="00AE5810"/>
    <w:rsid w:val="00AE701E"/>
    <w:rsid w:val="00AF2F49"/>
    <w:rsid w:val="00AF41C1"/>
    <w:rsid w:val="00AF6296"/>
    <w:rsid w:val="00B066E2"/>
    <w:rsid w:val="00B16EC1"/>
    <w:rsid w:val="00B17E9D"/>
    <w:rsid w:val="00B17EFC"/>
    <w:rsid w:val="00B20539"/>
    <w:rsid w:val="00B211F8"/>
    <w:rsid w:val="00B24B2D"/>
    <w:rsid w:val="00B2511D"/>
    <w:rsid w:val="00B30A35"/>
    <w:rsid w:val="00B320BB"/>
    <w:rsid w:val="00B43B46"/>
    <w:rsid w:val="00B43E72"/>
    <w:rsid w:val="00B449F6"/>
    <w:rsid w:val="00B46264"/>
    <w:rsid w:val="00B51D6B"/>
    <w:rsid w:val="00B51E5B"/>
    <w:rsid w:val="00B52C3E"/>
    <w:rsid w:val="00B56D67"/>
    <w:rsid w:val="00B64F59"/>
    <w:rsid w:val="00B655C0"/>
    <w:rsid w:val="00B723BA"/>
    <w:rsid w:val="00B765A7"/>
    <w:rsid w:val="00B80A10"/>
    <w:rsid w:val="00B82DEA"/>
    <w:rsid w:val="00B8318B"/>
    <w:rsid w:val="00B87CF0"/>
    <w:rsid w:val="00B911DC"/>
    <w:rsid w:val="00B91A3F"/>
    <w:rsid w:val="00B9240C"/>
    <w:rsid w:val="00B941C1"/>
    <w:rsid w:val="00B9557D"/>
    <w:rsid w:val="00B96191"/>
    <w:rsid w:val="00B96C80"/>
    <w:rsid w:val="00BA0DDA"/>
    <w:rsid w:val="00BA4BA8"/>
    <w:rsid w:val="00BA6D86"/>
    <w:rsid w:val="00BA7793"/>
    <w:rsid w:val="00BB3FBF"/>
    <w:rsid w:val="00BB4D36"/>
    <w:rsid w:val="00BB525B"/>
    <w:rsid w:val="00BB75CA"/>
    <w:rsid w:val="00BC7B71"/>
    <w:rsid w:val="00BD5F80"/>
    <w:rsid w:val="00BD672D"/>
    <w:rsid w:val="00BE04E6"/>
    <w:rsid w:val="00BF795E"/>
    <w:rsid w:val="00C11108"/>
    <w:rsid w:val="00C21B94"/>
    <w:rsid w:val="00C22676"/>
    <w:rsid w:val="00C240E8"/>
    <w:rsid w:val="00C421C0"/>
    <w:rsid w:val="00C4529B"/>
    <w:rsid w:val="00C47E94"/>
    <w:rsid w:val="00C607C0"/>
    <w:rsid w:val="00C611CB"/>
    <w:rsid w:val="00C63B83"/>
    <w:rsid w:val="00C67E44"/>
    <w:rsid w:val="00C72FBD"/>
    <w:rsid w:val="00C74BB4"/>
    <w:rsid w:val="00C77032"/>
    <w:rsid w:val="00C80E96"/>
    <w:rsid w:val="00C85AD3"/>
    <w:rsid w:val="00C93F0B"/>
    <w:rsid w:val="00C96D51"/>
    <w:rsid w:val="00CA25C0"/>
    <w:rsid w:val="00CA6839"/>
    <w:rsid w:val="00CA6B0B"/>
    <w:rsid w:val="00CB480D"/>
    <w:rsid w:val="00CB5526"/>
    <w:rsid w:val="00CB55A6"/>
    <w:rsid w:val="00CC487C"/>
    <w:rsid w:val="00CC7C5F"/>
    <w:rsid w:val="00CC7CE5"/>
    <w:rsid w:val="00CD2253"/>
    <w:rsid w:val="00CD7727"/>
    <w:rsid w:val="00CE41F2"/>
    <w:rsid w:val="00CE45AC"/>
    <w:rsid w:val="00CE580C"/>
    <w:rsid w:val="00CF0143"/>
    <w:rsid w:val="00CF17F7"/>
    <w:rsid w:val="00CF54B1"/>
    <w:rsid w:val="00D00788"/>
    <w:rsid w:val="00D019E9"/>
    <w:rsid w:val="00D025F4"/>
    <w:rsid w:val="00D10711"/>
    <w:rsid w:val="00D17D4A"/>
    <w:rsid w:val="00D20629"/>
    <w:rsid w:val="00D22ADB"/>
    <w:rsid w:val="00D27465"/>
    <w:rsid w:val="00D31039"/>
    <w:rsid w:val="00D31445"/>
    <w:rsid w:val="00D347E3"/>
    <w:rsid w:val="00D36C60"/>
    <w:rsid w:val="00D410EF"/>
    <w:rsid w:val="00D42AE3"/>
    <w:rsid w:val="00D502DF"/>
    <w:rsid w:val="00D50A92"/>
    <w:rsid w:val="00D50CAB"/>
    <w:rsid w:val="00D541C4"/>
    <w:rsid w:val="00D557ED"/>
    <w:rsid w:val="00D612E6"/>
    <w:rsid w:val="00D66941"/>
    <w:rsid w:val="00D672A1"/>
    <w:rsid w:val="00D71960"/>
    <w:rsid w:val="00D73CB4"/>
    <w:rsid w:val="00D74830"/>
    <w:rsid w:val="00D763AB"/>
    <w:rsid w:val="00D778D0"/>
    <w:rsid w:val="00D77A33"/>
    <w:rsid w:val="00D801B2"/>
    <w:rsid w:val="00D80EAA"/>
    <w:rsid w:val="00D8408E"/>
    <w:rsid w:val="00D865B1"/>
    <w:rsid w:val="00DA4A8C"/>
    <w:rsid w:val="00DB0896"/>
    <w:rsid w:val="00DB4D25"/>
    <w:rsid w:val="00DB5B72"/>
    <w:rsid w:val="00DB723B"/>
    <w:rsid w:val="00DB7B78"/>
    <w:rsid w:val="00DC08BD"/>
    <w:rsid w:val="00DC2346"/>
    <w:rsid w:val="00DD30E2"/>
    <w:rsid w:val="00DD5319"/>
    <w:rsid w:val="00DD5FF1"/>
    <w:rsid w:val="00DE4E8E"/>
    <w:rsid w:val="00DE5789"/>
    <w:rsid w:val="00DF2B12"/>
    <w:rsid w:val="00DF52E8"/>
    <w:rsid w:val="00DF5DCA"/>
    <w:rsid w:val="00DF69BC"/>
    <w:rsid w:val="00DF6C20"/>
    <w:rsid w:val="00E00242"/>
    <w:rsid w:val="00E02E2C"/>
    <w:rsid w:val="00E061EA"/>
    <w:rsid w:val="00E07AC9"/>
    <w:rsid w:val="00E16EA3"/>
    <w:rsid w:val="00E3413B"/>
    <w:rsid w:val="00E34AF0"/>
    <w:rsid w:val="00E5324F"/>
    <w:rsid w:val="00E55556"/>
    <w:rsid w:val="00E629D5"/>
    <w:rsid w:val="00E63C0A"/>
    <w:rsid w:val="00E64ECD"/>
    <w:rsid w:val="00E65391"/>
    <w:rsid w:val="00E702AD"/>
    <w:rsid w:val="00E73070"/>
    <w:rsid w:val="00E8235E"/>
    <w:rsid w:val="00E84A52"/>
    <w:rsid w:val="00E85C6D"/>
    <w:rsid w:val="00E86667"/>
    <w:rsid w:val="00E948BF"/>
    <w:rsid w:val="00E951F5"/>
    <w:rsid w:val="00EA137D"/>
    <w:rsid w:val="00EA2BA5"/>
    <w:rsid w:val="00EA7A59"/>
    <w:rsid w:val="00EB1528"/>
    <w:rsid w:val="00EB5B88"/>
    <w:rsid w:val="00EC1667"/>
    <w:rsid w:val="00ED08AE"/>
    <w:rsid w:val="00ED16DB"/>
    <w:rsid w:val="00ED2B16"/>
    <w:rsid w:val="00EE668A"/>
    <w:rsid w:val="00EE7946"/>
    <w:rsid w:val="00EF1467"/>
    <w:rsid w:val="00EF3B31"/>
    <w:rsid w:val="00EF7803"/>
    <w:rsid w:val="00F0123D"/>
    <w:rsid w:val="00F01A1D"/>
    <w:rsid w:val="00F13BD6"/>
    <w:rsid w:val="00F216FA"/>
    <w:rsid w:val="00F230D3"/>
    <w:rsid w:val="00F2445F"/>
    <w:rsid w:val="00F2594B"/>
    <w:rsid w:val="00F35DA4"/>
    <w:rsid w:val="00F42EF8"/>
    <w:rsid w:val="00F43348"/>
    <w:rsid w:val="00F60A26"/>
    <w:rsid w:val="00F60B4A"/>
    <w:rsid w:val="00F66182"/>
    <w:rsid w:val="00F71BBF"/>
    <w:rsid w:val="00F72141"/>
    <w:rsid w:val="00F76FEE"/>
    <w:rsid w:val="00F804FD"/>
    <w:rsid w:val="00F80D13"/>
    <w:rsid w:val="00F90209"/>
    <w:rsid w:val="00FA3F0A"/>
    <w:rsid w:val="00FA4FBC"/>
    <w:rsid w:val="00FA6A0B"/>
    <w:rsid w:val="00FA6BE7"/>
    <w:rsid w:val="00FA736C"/>
    <w:rsid w:val="00FB53A6"/>
    <w:rsid w:val="00FB5B9C"/>
    <w:rsid w:val="00FB63FF"/>
    <w:rsid w:val="00FC4EAF"/>
    <w:rsid w:val="00FD3BAF"/>
    <w:rsid w:val="00FD52BA"/>
    <w:rsid w:val="00FF1F8A"/>
    <w:rsid w:val="00FF7A40"/>
    <w:rsid w:val="00FF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9CF2FC"/>
  <w15:chartTrackingRefBased/>
  <w15:docId w15:val="{94FE67B5-1D56-434A-A983-64CD2270F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41C4"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52B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52B6D"/>
    <w:rPr>
      <w:rFonts w:ascii="Segoe UI" w:hAnsi="Segoe UI" w:cs="Segoe UI"/>
      <w:sz w:val="18"/>
      <w:szCs w:val="18"/>
    </w:rPr>
  </w:style>
  <w:style w:type="paragraph" w:styleId="Listeavsnitt">
    <w:name w:val="List Paragraph"/>
    <w:basedOn w:val="Normal"/>
    <w:uiPriority w:val="34"/>
    <w:qFormat/>
    <w:rsid w:val="00D22ADB"/>
    <w:pPr>
      <w:ind w:left="720"/>
      <w:contextualSpacing/>
    </w:pPr>
  </w:style>
  <w:style w:type="character" w:styleId="Hyperkobling">
    <w:name w:val="Hyperlink"/>
    <w:basedOn w:val="Standardskriftforavsnitt"/>
    <w:uiPriority w:val="99"/>
    <w:unhideWhenUsed/>
    <w:rsid w:val="0073125C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73125C"/>
    <w:rPr>
      <w:color w:val="605E5C"/>
      <w:shd w:val="clear" w:color="auto" w:fill="E1DFDD"/>
    </w:rPr>
  </w:style>
  <w:style w:type="paragraph" w:styleId="Bibliografi">
    <w:name w:val="Bibliography"/>
    <w:basedOn w:val="Normal"/>
    <w:next w:val="Normal"/>
    <w:uiPriority w:val="37"/>
    <w:unhideWhenUsed/>
    <w:rsid w:val="002125C4"/>
  </w:style>
  <w:style w:type="character" w:styleId="Fulgthyperkobling">
    <w:name w:val="FollowedHyperlink"/>
    <w:basedOn w:val="Standardskriftforavsnitt"/>
    <w:uiPriority w:val="99"/>
    <w:semiHidden/>
    <w:unhideWhenUsed/>
    <w:rsid w:val="008D7506"/>
    <w:rPr>
      <w:color w:val="954F72" w:themeColor="followedHyperlink"/>
      <w:u w:val="single"/>
    </w:rPr>
  </w:style>
  <w:style w:type="character" w:customStyle="1" w:styleId="textlayer--absolute">
    <w:name w:val="textlayer--absolute"/>
    <w:basedOn w:val="Standardskriftforavsnitt"/>
    <w:rsid w:val="00A56D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lvit.no/book/9788202633974-politikk-for-innovative-region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fpol.no/wp-content/uploads/2016/03/Forskningspolitikk-1-2016_96-dpi.pdf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D0ADE-9BA8-4D6B-8973-15005D61B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73</Words>
  <Characters>7622</Characters>
  <Application>Microsoft Office Word</Application>
  <DocSecurity>0</DocSecurity>
  <Lines>158</Lines>
  <Paragraphs>59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 Isaksen</dc:creator>
  <cp:keywords/>
  <dc:description/>
  <cp:lastModifiedBy>Jan Ole Rypestøl</cp:lastModifiedBy>
  <cp:revision>2</cp:revision>
  <cp:lastPrinted>2019-08-12T10:05:00Z</cp:lastPrinted>
  <dcterms:created xsi:type="dcterms:W3CDTF">2021-12-30T07:35:00Z</dcterms:created>
  <dcterms:modified xsi:type="dcterms:W3CDTF">2021-12-3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8-13T09:09:24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ContentBits">
    <vt:lpwstr>0</vt:lpwstr>
  </property>
</Properties>
</file>